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0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53"/>
        <w:gridCol w:w="2708"/>
        <w:gridCol w:w="7057"/>
        <w:gridCol w:w="1812"/>
        <w:gridCol w:w="1812"/>
        <w:gridCol w:w="1812"/>
      </w:tblGrid>
      <w:tr w:rsidR="00A70850" w:rsidRPr="003058CB" w14:paraId="243CBD09" w14:textId="77777777" w:rsidTr="00A70850">
        <w:trPr>
          <w:trHeight w:hRule="exact" w:val="1019"/>
          <w:jc w:val="center"/>
        </w:trPr>
        <w:sdt>
          <w:sdtPr>
            <w:rPr>
              <w:bCs/>
              <w:lang w:val="en-US"/>
            </w:rPr>
            <w:id w:val="-299314652"/>
            <w:placeholder>
              <w:docPart w:val="172536C5838B49FCB799864BFB5E11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060" w:type="dxa"/>
                <w:gridSpan w:val="6"/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7E76C91" w14:textId="5E2D844D" w:rsidR="00A70850" w:rsidRPr="003058CB" w:rsidRDefault="00A70850" w:rsidP="00A70850">
                <w:pPr>
                  <w:pStyle w:val="Titel"/>
                  <w:rPr>
                    <w:lang w:val="en-US"/>
                  </w:rPr>
                </w:pPr>
                <w:r w:rsidRPr="003058CB">
                  <w:rPr>
                    <w:lang w:val="de-DE" w:bidi="de-DE"/>
                  </w:rPr>
                  <w:t>WEIHNACHTSGESCHENK-EINKAUFSLISTE</w:t>
                </w:r>
              </w:p>
            </w:tc>
          </w:sdtContent>
        </w:sdt>
      </w:tr>
      <w:tr w:rsidR="00982732" w:rsidRPr="003058CB" w14:paraId="64F3E9C5" w14:textId="77777777" w:rsidTr="00A70850">
        <w:trPr>
          <w:trHeight w:hRule="exact" w:val="454"/>
          <w:jc w:val="center"/>
        </w:trPr>
        <w:sdt>
          <w:sdtPr>
            <w:id w:val="2128349734"/>
            <w:placeholder>
              <w:docPart w:val="5B1DE2BA3A3449C9BAB31852561FFEA4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0" w:type="dxa"/>
                <w:shd w:val="clear" w:color="auto" w:fill="000000" w:themeFill="text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B50ED86" w14:textId="6E63F1C8" w:rsidR="00982732" w:rsidRPr="003058CB" w:rsidRDefault="00A70850" w:rsidP="00A70850">
                <w:pPr>
                  <w:pStyle w:val="berschrift1"/>
                </w:pPr>
                <w:r w:rsidRPr="003058CB">
                  <w:rPr>
                    <w:lang w:bidi="de-DE"/>
                  </w:rPr>
                  <w:t>Erledigt</w:t>
                </w:r>
              </w:p>
            </w:tc>
          </w:sdtContent>
        </w:sdt>
        <w:sdt>
          <w:sdtPr>
            <w:id w:val="1919442444"/>
            <w:placeholder>
              <w:docPart w:val="D8036514899E48DEABC6B4B37AAF59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40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AB506EC" w14:textId="7691681F" w:rsidR="00982732" w:rsidRPr="003058CB" w:rsidRDefault="00A70850" w:rsidP="00A70850">
                <w:pPr>
                  <w:pStyle w:val="berschrift1"/>
                </w:pPr>
                <w:r w:rsidRPr="003058CB">
                  <w:rPr>
                    <w:lang w:bidi="de-DE"/>
                  </w:rPr>
                  <w:t>Name</w:t>
                </w:r>
              </w:p>
            </w:tc>
          </w:sdtContent>
        </w:sdt>
        <w:sdt>
          <w:sdtPr>
            <w:id w:val="352772304"/>
            <w:placeholder>
              <w:docPart w:val="622C56F0E5254C6DB9231414959C89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6620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74C05" w14:textId="5D40FE74" w:rsidR="00982732" w:rsidRPr="003058CB" w:rsidRDefault="00A70850" w:rsidP="00A70850">
                <w:pPr>
                  <w:pStyle w:val="berschrift1"/>
                </w:pPr>
                <w:r w:rsidRPr="003058CB">
                  <w:rPr>
                    <w:lang w:bidi="de-DE"/>
                  </w:rPr>
                  <w:t>Geschenkideen</w:t>
                </w:r>
              </w:p>
            </w:tc>
          </w:sdtContent>
        </w:sdt>
        <w:sdt>
          <w:sdtPr>
            <w:id w:val="-1561165901"/>
            <w:placeholder>
              <w:docPart w:val="81E167513DF5404489BE958031E3B3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2A4F1C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78C562D" w14:textId="621D1BE4" w:rsidR="00982732" w:rsidRPr="003058CB" w:rsidRDefault="00A70850" w:rsidP="00A70850">
                <w:pPr>
                  <w:pStyle w:val="berschrift1"/>
                </w:pPr>
                <w:r w:rsidRPr="003058CB">
                  <w:rPr>
                    <w:lang w:bidi="de-DE"/>
                  </w:rPr>
                  <w:t>Kosten</w:t>
                </w:r>
              </w:p>
            </w:tc>
          </w:sdtContent>
        </w:sdt>
        <w:sdt>
          <w:sdtPr>
            <w:id w:val="1541322593"/>
            <w:placeholder>
              <w:docPart w:val="3CF8267CEDF647518B8E6B856337E63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014A3A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D2C7A6" w14:textId="341B2A36" w:rsidR="00982732" w:rsidRPr="003058CB" w:rsidRDefault="00A70850" w:rsidP="00A70850">
                <w:pPr>
                  <w:pStyle w:val="berschrift1"/>
                </w:pPr>
                <w:r w:rsidRPr="003058CB">
                  <w:rPr>
                    <w:lang w:bidi="de-DE"/>
                  </w:rPr>
                  <w:t xml:space="preserve">Größe </w:t>
                </w:r>
                <w:r w:rsidRPr="003058CB">
                  <w:rPr>
                    <w:i/>
                    <w:lang w:bidi="de-DE"/>
                  </w:rPr>
                  <w:t>(S, M, L)</w:t>
                </w:r>
              </w:p>
            </w:tc>
          </w:sdtContent>
        </w:sdt>
        <w:sdt>
          <w:sdtPr>
            <w:id w:val="-1613201390"/>
            <w:placeholder>
              <w:docPart w:val="9E501C69F63646949216F9810930D18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044458" w:themeFill="accent6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A421A33" w14:textId="21D9FD64" w:rsidR="00982732" w:rsidRPr="003058CB" w:rsidRDefault="00A70850" w:rsidP="00A70850">
                <w:pPr>
                  <w:pStyle w:val="berschrift1"/>
                </w:pPr>
                <w:r w:rsidRPr="003058CB">
                  <w:rPr>
                    <w:lang w:bidi="de-DE"/>
                  </w:rPr>
                  <w:t>Ort</w:t>
                </w:r>
              </w:p>
            </w:tc>
          </w:sdtContent>
        </w:sdt>
      </w:tr>
      <w:tr w:rsidR="00BE38EF" w:rsidRPr="003058CB" w14:paraId="62A99D74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34998936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C5C2333" w14:textId="0CEDEE4A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5BF464C" w14:textId="40E13019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5F8CBAB" w14:textId="046C021A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AA34E9" w14:textId="20C836CF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BCCE06" w14:textId="5B0C63E1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6388DEE" w14:textId="0DD020D2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31C44346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81622480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0A5B9C" w14:textId="748FBBD5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8693BC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27EFE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F2C49B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115AE0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7C3133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E78281A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108929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155B3AA" w14:textId="33F54DCC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DA556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60C1A2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55198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C1EA9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51C82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49CE4EC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8560269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A76688" w14:textId="3918998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15374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7F5E69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9C4C9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32B12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C38B9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34CD169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AB13A55" w14:textId="10DA464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17830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0A8D9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8E5CE5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29B13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17FEA4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bookmarkStart w:id="0" w:name="_GoBack"/>
        <w:bookmarkEnd w:id="0"/>
      </w:tr>
      <w:tr w:rsidR="00BE38EF" w:rsidRPr="003058CB" w14:paraId="20702477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0A8B87" w14:textId="6FA0C4AF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97807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F28984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36661A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BC8A8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13A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E83D07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933B151" w14:textId="7198CB61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2619D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BAF7E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6C5DAE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6B6BF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718D3D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18F4F5E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6355305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E184FB" w14:textId="602CE43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3B74E8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4D47F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CFEB2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C6DF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9364D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2F72E5B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0602076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1E4676B" w14:textId="33D60777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605C6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C5830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418D4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D674F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4516E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14D050B1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5064134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FBA1FCA" w14:textId="50DBFAD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262743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610D76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24E64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5A2494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E1A6F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FEB4990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6576848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B457CA" w14:textId="4867D88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98B0C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C2BEA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19BA6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F10ED2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76745B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625436A6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484621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071F459" w14:textId="5FB9A23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B7EEC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4FDFE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04D365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2ACC3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E9830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16C2240B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3357661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C1645B" w14:textId="0E9391F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33E0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267F1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1E6ED6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2D490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58550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4FAF9D3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20977489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ED6634" w14:textId="1DD5FE29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76B92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AAB67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27834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9E4C2B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80DD04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16CEED5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052057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4ECD93" w14:textId="0DF43F4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931438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F8D56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1ED8B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6B815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4F048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86613A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884607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1321AB" w14:textId="4ADEB6C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7FF711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A3629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0A1AC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B197D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1BB7C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28E185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0752013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0CB6B9" w14:textId="4C10FA2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5CAB4D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C89847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AA83B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8C0B2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95955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A659843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64965999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8D298" w14:textId="605B656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C3D6E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81832E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365EA2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D4243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E5A9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4ECFA557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0353862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F1A89" w14:textId="52F288F9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AF9A53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44896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57D4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6E502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0513A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</w:tbl>
    <w:p w14:paraId="16B7F457" w14:textId="7E45A231" w:rsidR="00982732" w:rsidRPr="003058CB" w:rsidRDefault="00982732" w:rsidP="00A70850">
      <w:pPr>
        <w:spacing w:after="0"/>
        <w:rPr>
          <w:sz w:val="4"/>
          <w:szCs w:val="4"/>
        </w:rPr>
      </w:pPr>
    </w:p>
    <w:sectPr w:rsidR="00982732" w:rsidRPr="003058CB" w:rsidSect="00B059CD">
      <w:headerReference w:type="default" r:id="rId9"/>
      <w:pgSz w:w="16838" w:h="11906" w:orient="landscape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F8DB0" w14:textId="77777777" w:rsidR="005702F5" w:rsidRDefault="005702F5" w:rsidP="00982732">
      <w:pPr>
        <w:spacing w:after="0" w:line="240" w:lineRule="auto"/>
      </w:pPr>
      <w:r>
        <w:separator/>
      </w:r>
    </w:p>
  </w:endnote>
  <w:endnote w:type="continuationSeparator" w:id="0">
    <w:p w14:paraId="2CE65366" w14:textId="77777777" w:rsidR="005702F5" w:rsidRDefault="005702F5" w:rsidP="00982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1BC43" w14:textId="77777777" w:rsidR="005702F5" w:rsidRDefault="005702F5" w:rsidP="00982732">
      <w:pPr>
        <w:spacing w:after="0" w:line="240" w:lineRule="auto"/>
      </w:pPr>
      <w:r>
        <w:separator/>
      </w:r>
    </w:p>
  </w:footnote>
  <w:footnote w:type="continuationSeparator" w:id="0">
    <w:p w14:paraId="2C81060B" w14:textId="77777777" w:rsidR="005702F5" w:rsidRDefault="005702F5" w:rsidP="00982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3EFA" w14:textId="14C73D46" w:rsidR="00982732" w:rsidRDefault="00982732">
    <w:pPr>
      <w:pStyle w:val="Kopfzeile"/>
    </w:pPr>
    <w:r w:rsidRPr="00982732">
      <w:rPr>
        <w:noProof/>
        <w:lang w:bidi="de-D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3208E1" wp14:editId="4472B43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900</wp14:pctPosVOffset>
                  </wp:positionV>
                </mc:Choice>
                <mc:Fallback>
                  <wp:positionV relativeFrom="page">
                    <wp:posOffset>219075</wp:posOffset>
                  </wp:positionV>
                </mc:Fallback>
              </mc:AlternateContent>
              <wp:extent cx="9592310" cy="1189355"/>
              <wp:effectExtent l="0" t="0" r="14605" b="0"/>
              <wp:wrapNone/>
              <wp:docPr id="1054" name="Gruppe 1053">
                <a:extLst xmlns:a="http://schemas.openxmlformats.org/drawingml/2006/main">
                  <a:ext uri="{FF2B5EF4-FFF2-40B4-BE49-F238E27FC236}">
                    <a16:creationId xmlns:a16="http://schemas.microsoft.com/office/drawing/2014/main" id="{3B0FDCE1-97C5-4478-8DEB-45186649979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592310" cy="1189355"/>
                        <a:chOff x="0" y="0"/>
                        <a:chExt cx="9568540" cy="1186850"/>
                      </a:xfrm>
                    </wpg:grpSpPr>
                    <wps:wsp>
                      <wps:cNvPr id="2" name="Rechteck 2">
                        <a:extLst>
                          <a:ext uri="{FF2B5EF4-FFF2-40B4-BE49-F238E27FC236}">
                            <a16:creationId xmlns:a16="http://schemas.microsoft.com/office/drawing/2014/main" id="{D2AB0FBF-99E8-45C8-95CD-9DA8CB66FD39}"/>
                          </a:ext>
                        </a:extLst>
                      </wps:cNvPr>
                      <wps:cNvSpPr/>
                      <wps:spPr>
                        <a:xfrm>
                          <a:off x="1285" y="0"/>
                          <a:ext cx="9567255" cy="1186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ihandform: Form 3">
                        <a:extLst>
                          <a:ext uri="{FF2B5EF4-FFF2-40B4-BE49-F238E27FC236}">
                            <a16:creationId xmlns:a16="http://schemas.microsoft.com/office/drawing/2014/main" id="{C6C6E771-3ED1-46AA-8DB3-62056C33CF8B}"/>
                          </a:ext>
                        </a:extLst>
                      </wps:cNvPr>
                      <wps:cNvSpPr/>
                      <wps:spPr>
                        <a:xfrm>
                          <a:off x="883485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2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4878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Freihandform: Form 4">
                        <a:extLst>
                          <a:ext uri="{FF2B5EF4-FFF2-40B4-BE49-F238E27FC236}">
                            <a16:creationId xmlns:a16="http://schemas.microsoft.com/office/drawing/2014/main" id="{30973520-C20A-4346-9955-2B5A6CE5DF61}"/>
                          </a:ext>
                        </a:extLst>
                      </wps:cNvPr>
                      <wps:cNvSpPr/>
                      <wps:spPr>
                        <a:xfrm>
                          <a:off x="9199841" y="1130152"/>
                          <a:ext cx="90309" cy="56698"/>
                        </a:xfrm>
                        <a:custGeom>
                          <a:avLst/>
                          <a:gdLst>
                            <a:gd name="connsiteX0" fmla="*/ 39382 w 90309"/>
                            <a:gd name="connsiteY0" fmla="*/ 2417 h 56698"/>
                            <a:gd name="connsiteX1" fmla="*/ 50838 w 90309"/>
                            <a:gd name="connsiteY1" fmla="*/ 2417 h 56698"/>
                            <a:gd name="connsiteX2" fmla="*/ 87892 w 90309"/>
                            <a:gd name="connsiteY2" fmla="*/ 39471 h 56698"/>
                            <a:gd name="connsiteX3" fmla="*/ 87892 w 90309"/>
                            <a:gd name="connsiteY3" fmla="*/ 50928 h 56698"/>
                            <a:gd name="connsiteX4" fmla="*/ 82122 w 90309"/>
                            <a:gd name="connsiteY4" fmla="*/ 56698 h 56698"/>
                            <a:gd name="connsiteX5" fmla="*/ 59030 w 90309"/>
                            <a:gd name="connsiteY5" fmla="*/ 56698 h 56698"/>
                            <a:gd name="connsiteX6" fmla="*/ 70529 w 90309"/>
                            <a:gd name="connsiteY6" fmla="*/ 45200 h 56698"/>
                            <a:gd name="connsiteX7" fmla="*/ 44930 w 90309"/>
                            <a:gd name="connsiteY7" fmla="*/ 19602 h 56698"/>
                            <a:gd name="connsiteX8" fmla="*/ 19332 w 90309"/>
                            <a:gd name="connsiteY8" fmla="*/ 45200 h 56698"/>
                            <a:gd name="connsiteX9" fmla="*/ 30831 w 90309"/>
                            <a:gd name="connsiteY9" fmla="*/ 56698 h 56698"/>
                            <a:gd name="connsiteX10" fmla="*/ 8097 w 90309"/>
                            <a:gd name="connsiteY10" fmla="*/ 56698 h 56698"/>
                            <a:gd name="connsiteX11" fmla="*/ 2327 w 90309"/>
                            <a:gd name="connsiteY11" fmla="*/ 50928 h 56698"/>
                            <a:gd name="connsiteX12" fmla="*/ 0 w 90309"/>
                            <a:gd name="connsiteY12" fmla="*/ 45200 h 56698"/>
                            <a:gd name="connsiteX13" fmla="*/ 2327 w 90309"/>
                            <a:gd name="connsiteY13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0309" h="56698">
                              <a:moveTo>
                                <a:pt x="39382" y="2417"/>
                              </a:moveTo>
                              <a:cubicBezTo>
                                <a:pt x="42604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91115" y="42694"/>
                                <a:pt x="91115" y="4770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030" y="56698"/>
                              </a:lnTo>
                              <a:lnTo>
                                <a:pt x="70529" y="45200"/>
                              </a:lnTo>
                              <a:lnTo>
                                <a:pt x="44930" y="19602"/>
                              </a:lnTo>
                              <a:lnTo>
                                <a:pt x="19332" y="45200"/>
                              </a:lnTo>
                              <a:lnTo>
                                <a:pt x="30831" y="56698"/>
                              </a:lnTo>
                              <a:lnTo>
                                <a:pt x="8097" y="56698"/>
                              </a:lnTo>
                              <a:lnTo>
                                <a:pt x="2327" y="50928"/>
                              </a:lnTo>
                              <a:cubicBezTo>
                                <a:pt x="896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6" y="41083"/>
                                <a:pt x="2327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" name="Freihandform: Form 5">
                        <a:extLst>
                          <a:ext uri="{FF2B5EF4-FFF2-40B4-BE49-F238E27FC236}">
                            <a16:creationId xmlns:a16="http://schemas.microsoft.com/office/drawing/2014/main" id="{8227E223-3746-4CCA-A8DF-0B8D971107F6}"/>
                          </a:ext>
                        </a:extLst>
                      </wps:cNvPr>
                      <wps:cNvSpPr/>
                      <wps:spPr>
                        <a:xfrm>
                          <a:off x="9447321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" name="Freihandform: Form 6">
                        <a:extLst>
                          <a:ext uri="{FF2B5EF4-FFF2-40B4-BE49-F238E27FC236}">
                            <a16:creationId xmlns:a16="http://schemas.microsoft.com/office/drawing/2014/main" id="{9212FE87-F665-431D-A2C4-DF2909CAC5AB}"/>
                          </a:ext>
                        </a:extLst>
                      </wps:cNvPr>
                      <wps:cNvSpPr/>
                      <wps:spPr>
                        <a:xfrm>
                          <a:off x="8834850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5066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Freihandform: Form 7">
                        <a:extLst>
                          <a:ext uri="{FF2B5EF4-FFF2-40B4-BE49-F238E27FC236}">
                            <a16:creationId xmlns:a16="http://schemas.microsoft.com/office/drawing/2014/main" id="{FD9CE437-DD3A-4817-9A32-2DF857349FCD}"/>
                          </a:ext>
                        </a:extLst>
                      </wps:cNvPr>
                      <wps:cNvSpPr/>
                      <wps:spPr>
                        <a:xfrm>
                          <a:off x="8874501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738" y="31517"/>
                                <a:pt x="31705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Freihandform: Form 8">
                        <a:extLst>
                          <a:ext uri="{FF2B5EF4-FFF2-40B4-BE49-F238E27FC236}">
                            <a16:creationId xmlns:a16="http://schemas.microsoft.com/office/drawing/2014/main" id="{0C78B79C-91F7-4BC8-AEAC-AF1DA691CA07}"/>
                          </a:ext>
                        </a:extLst>
                      </wps:cNvPr>
                      <wps:cNvSpPr/>
                      <wps:spPr>
                        <a:xfrm>
                          <a:off x="8907432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3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3 w 182537"/>
                            <a:gd name="connsiteY24" fmla="*/ 159052 h 190065"/>
                            <a:gd name="connsiteX25" fmla="*/ 91365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4 w 182537"/>
                            <a:gd name="connsiteY37" fmla="*/ 167896 h 190065"/>
                            <a:gd name="connsiteX38" fmla="*/ 72923 w 182537"/>
                            <a:gd name="connsiteY38" fmla="*/ 173165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1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3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2 w 182537"/>
                            <a:gd name="connsiteY49" fmla="*/ 45765 h 190065"/>
                            <a:gd name="connsiteX50" fmla="*/ 125238 w 182537"/>
                            <a:gd name="connsiteY50" fmla="*/ 51223 h 190065"/>
                            <a:gd name="connsiteX51" fmla="*/ 104537 w 182537"/>
                            <a:gd name="connsiteY51" fmla="*/ 44260 h 190065"/>
                            <a:gd name="connsiteX52" fmla="*/ 80826 w 182537"/>
                            <a:gd name="connsiteY52" fmla="*/ 19608 h 190065"/>
                            <a:gd name="connsiteX53" fmla="*/ 80826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472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0"/>
                                <a:pt x="87037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140" y="45577"/>
                                <a:pt x="184892" y="54986"/>
                                <a:pt x="180563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40" y="137411"/>
                                <a:pt x="183386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3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420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2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807" y="49905"/>
                                <a:pt x="104537" y="44260"/>
                              </a:cubicBezTo>
                              <a:lnTo>
                                <a:pt x="80826" y="19608"/>
                              </a:lnTo>
                              <a:lnTo>
                                <a:pt x="80826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" name="Freihandform: Form 9">
                        <a:extLst>
                          <a:ext uri="{FF2B5EF4-FFF2-40B4-BE49-F238E27FC236}">
                            <a16:creationId xmlns:a16="http://schemas.microsoft.com/office/drawing/2014/main" id="{B9780A39-0B7C-4147-8F8D-698363276A7C}"/>
                          </a:ext>
                        </a:extLst>
                      </wps:cNvPr>
                      <wps:cNvSpPr/>
                      <wps:spPr>
                        <a:xfrm>
                          <a:off x="9402658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" name="Freihandform: Form 10">
                        <a:extLst>
                          <a:ext uri="{FF2B5EF4-FFF2-40B4-BE49-F238E27FC236}">
                            <a16:creationId xmlns:a16="http://schemas.microsoft.com/office/drawing/2014/main" id="{FA828F14-2318-4620-8392-7BD8965C00CC}"/>
                          </a:ext>
                        </a:extLst>
                      </wps:cNvPr>
                      <wps:cNvSpPr/>
                      <wps:spPr>
                        <a:xfrm>
                          <a:off x="9199576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0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0 w 94091"/>
                            <a:gd name="connsiteY6" fmla="*/ 279 h 94091"/>
                            <a:gd name="connsiteX7" fmla="*/ 47700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6 w 94091"/>
                            <a:gd name="connsiteY9" fmla="*/ 41679 h 94091"/>
                            <a:gd name="connsiteX10" fmla="*/ 92676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0 w 94091"/>
                            <a:gd name="connsiteY12" fmla="*/ 95123 h 94091"/>
                            <a:gd name="connsiteX13" fmla="*/ 20602 w 94091"/>
                            <a:gd name="connsiteY13" fmla="*/ 47701 h 94091"/>
                            <a:gd name="connsiteX14" fmla="*/ 47512 w 94091"/>
                            <a:gd name="connsiteY14" fmla="*/ 74611 h 94091"/>
                            <a:gd name="connsiteX15" fmla="*/ 74423 w 94091"/>
                            <a:gd name="connsiteY15" fmla="*/ 47701 h 94091"/>
                            <a:gd name="connsiteX16" fmla="*/ 47512 w 94091"/>
                            <a:gd name="connsiteY16" fmla="*/ 20791 h 94091"/>
                            <a:gd name="connsiteX17" fmla="*/ 20602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0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4" y="1220"/>
                                <a:pt x="45443" y="279"/>
                                <a:pt x="47700" y="279"/>
                              </a:cubicBezTo>
                              <a:lnTo>
                                <a:pt x="47700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6" y="41679"/>
                              </a:lnTo>
                              <a:cubicBezTo>
                                <a:pt x="96064" y="45066"/>
                                <a:pt x="96064" y="50336"/>
                                <a:pt x="92676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771" y="95123"/>
                                <a:pt x="47700" y="95123"/>
                              </a:cubicBezTo>
                              <a:close/>
                              <a:moveTo>
                                <a:pt x="20602" y="47701"/>
                              </a:moveTo>
                              <a:lnTo>
                                <a:pt x="47512" y="74611"/>
                              </a:lnTo>
                              <a:lnTo>
                                <a:pt x="74423" y="47701"/>
                              </a:lnTo>
                              <a:lnTo>
                                <a:pt x="47512" y="20791"/>
                              </a:lnTo>
                              <a:lnTo>
                                <a:pt x="20602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" name="Freihandform: Form 11">
                        <a:extLst>
                          <a:ext uri="{FF2B5EF4-FFF2-40B4-BE49-F238E27FC236}">
                            <a16:creationId xmlns:a16="http://schemas.microsoft.com/office/drawing/2014/main" id="{F12FF5F7-D56D-4C54-9FB5-0EB501EF4D39}"/>
                          </a:ext>
                        </a:extLst>
                      </wps:cNvPr>
                      <wps:cNvSpPr/>
                      <wps:spPr>
                        <a:xfrm>
                          <a:off x="9471279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09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1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3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2 w 58336"/>
                            <a:gd name="connsiteY12" fmla="*/ 37407 h 165601"/>
                            <a:gd name="connsiteX13" fmla="*/ 17997 w 58336"/>
                            <a:gd name="connsiteY13" fmla="*/ 55472 h 165601"/>
                            <a:gd name="connsiteX14" fmla="*/ 29100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7516 w 58336"/>
                            <a:gd name="connsiteY16" fmla="*/ 100825 h 165601"/>
                            <a:gd name="connsiteX17" fmla="*/ 53188 w 58336"/>
                            <a:gd name="connsiteY17" fmla="*/ 131875 h 165601"/>
                            <a:gd name="connsiteX18" fmla="*/ 35311 w 58336"/>
                            <a:gd name="connsiteY18" fmla="*/ 162361 h 165601"/>
                            <a:gd name="connsiteX19" fmla="*/ 27972 w 58336"/>
                            <a:gd name="connsiteY19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09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638" y="98943"/>
                                <a:pt x="35686" y="93862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503" y="61683"/>
                                <a:pt x="23455" y="66763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3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" name="Freihandform: Form 12">
                        <a:extLst>
                          <a:ext uri="{FF2B5EF4-FFF2-40B4-BE49-F238E27FC236}">
                            <a16:creationId xmlns:a16="http://schemas.microsoft.com/office/drawing/2014/main" id="{BE66A889-E2E6-4AB0-A5C8-5CF9035E5FF1}"/>
                          </a:ext>
                        </a:extLst>
                      </wps:cNvPr>
                      <wps:cNvSpPr/>
                      <wps:spPr>
                        <a:xfrm>
                          <a:off x="9447321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" name="Freihandform: Form 13">
                        <a:extLst>
                          <a:ext uri="{FF2B5EF4-FFF2-40B4-BE49-F238E27FC236}">
                            <a16:creationId xmlns:a16="http://schemas.microsoft.com/office/drawing/2014/main" id="{1E3761CD-5989-4E49-A5CF-E11367B2CB00}"/>
                          </a:ext>
                        </a:extLst>
                      </wps:cNvPr>
                      <wps:cNvSpPr/>
                      <wps:spPr>
                        <a:xfrm>
                          <a:off x="9200650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Freihandform: Form 14">
                        <a:extLst>
                          <a:ext uri="{FF2B5EF4-FFF2-40B4-BE49-F238E27FC236}">
                            <a16:creationId xmlns:a16="http://schemas.microsoft.com/office/drawing/2014/main" id="{15BA9334-BEA2-4CD5-85AC-EC21D2BA3854}"/>
                          </a:ext>
                        </a:extLst>
                      </wps:cNvPr>
                      <wps:cNvSpPr/>
                      <wps:spPr>
                        <a:xfrm>
                          <a:off x="8997809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5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5" y="52998"/>
                                <a:pt x="24207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1034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Freihandform: Form 15">
                        <a:extLst>
                          <a:ext uri="{FF2B5EF4-FFF2-40B4-BE49-F238E27FC236}">
                            <a16:creationId xmlns:a16="http://schemas.microsoft.com/office/drawing/2014/main" id="{339033E2-3010-4332-B65F-170729235DBC}"/>
                          </a:ext>
                        </a:extLst>
                      </wps:cNvPr>
                      <wps:cNvSpPr/>
                      <wps:spPr>
                        <a:xfrm>
                          <a:off x="7951276" y="302968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20 w 176892"/>
                            <a:gd name="connsiteY1" fmla="*/ 108296 h 109146"/>
                            <a:gd name="connsiteX2" fmla="*/ 2820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20" y="108296"/>
                              </a:cubicBezTo>
                              <a:cubicBezTo>
                                <a:pt x="-568" y="104909"/>
                                <a:pt x="-568" y="99640"/>
                                <a:pt x="2820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70" y="109990"/>
                                <a:pt x="11100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ihandform: Form 16">
                        <a:extLst>
                          <a:ext uri="{FF2B5EF4-FFF2-40B4-BE49-F238E27FC236}">
                            <a16:creationId xmlns:a16="http://schemas.microsoft.com/office/drawing/2014/main" id="{1B7774B7-EFBA-415A-A624-67368032FBC4}"/>
                          </a:ext>
                        </a:extLst>
                      </wps:cNvPr>
                      <wps:cNvSpPr/>
                      <wps:spPr>
                        <a:xfrm>
                          <a:off x="7991105" y="1002345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Freihandform: Form 17">
                        <a:extLst>
                          <a:ext uri="{FF2B5EF4-FFF2-40B4-BE49-F238E27FC236}">
                            <a16:creationId xmlns:a16="http://schemas.microsoft.com/office/drawing/2014/main" id="{D2F14821-0E8C-4784-9E6F-02EBD7A40E22}"/>
                          </a:ext>
                        </a:extLst>
                      </wps:cNvPr>
                      <wps:cNvSpPr/>
                      <wps:spPr>
                        <a:xfrm>
                          <a:off x="8024039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0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4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1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2 w 182537"/>
                            <a:gd name="connsiteY50" fmla="*/ 45765 h 190065"/>
                            <a:gd name="connsiteX51" fmla="*/ 125049 w 182537"/>
                            <a:gd name="connsiteY51" fmla="*/ 51223 h 190065"/>
                            <a:gd name="connsiteX52" fmla="*/ 104349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80639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1"/>
                                <a:pt x="87037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7" y="38238"/>
                              </a:cubicBezTo>
                              <a:cubicBezTo>
                                <a:pt x="184515" y="45577"/>
                                <a:pt x="185081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4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0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756" y="47459"/>
                                <a:pt x="162686" y="45201"/>
                                <a:pt x="158922" y="45765"/>
                              </a:cubicBezTo>
                              <a:lnTo>
                                <a:pt x="125049" y="51223"/>
                              </a:lnTo>
                              <a:cubicBezTo>
                                <a:pt x="117522" y="52540"/>
                                <a:pt x="109807" y="49905"/>
                                <a:pt x="104349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Freihandform: Form 18">
                        <a:extLst>
                          <a:ext uri="{FF2B5EF4-FFF2-40B4-BE49-F238E27FC236}">
                            <a16:creationId xmlns:a16="http://schemas.microsoft.com/office/drawing/2014/main" id="{5786C9EB-464C-4F76-A687-62FC74F4FEB1}"/>
                          </a:ext>
                        </a:extLst>
                      </wps:cNvPr>
                      <wps:cNvSpPr/>
                      <wps:spPr>
                        <a:xfrm>
                          <a:off x="8519084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8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1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3" y="142451"/>
                                <a:pt x="114788" y="114977"/>
                              </a:cubicBezTo>
                              <a:cubicBezTo>
                                <a:pt x="128149" y="101616"/>
                                <a:pt x="135488" y="83926"/>
                                <a:pt x="135488" y="64920"/>
                              </a:cubicBezTo>
                              <a:cubicBezTo>
                                <a:pt x="135488" y="45913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708" y="144145"/>
                                <a:pt x="87313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reihandform: Form 19">
                        <a:extLst>
                          <a:ext uri="{FF2B5EF4-FFF2-40B4-BE49-F238E27FC236}">
                            <a16:creationId xmlns:a16="http://schemas.microsoft.com/office/drawing/2014/main" id="{ACAA2A00-0A97-404E-AB71-5643A9DD919B}"/>
                          </a:ext>
                        </a:extLst>
                      </wps:cNvPr>
                      <wps:cNvSpPr/>
                      <wps:spPr>
                        <a:xfrm>
                          <a:off x="8315912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885 w 94091"/>
                            <a:gd name="connsiteY11" fmla="*/ 47795 h 94091"/>
                            <a:gd name="connsiteX12" fmla="*/ 47795 w 94091"/>
                            <a:gd name="connsiteY12" fmla="*/ 74705 h 94091"/>
                            <a:gd name="connsiteX13" fmla="*/ 74705 w 94091"/>
                            <a:gd name="connsiteY13" fmla="*/ 47795 h 94091"/>
                            <a:gd name="connsiteX14" fmla="*/ 47795 w 94091"/>
                            <a:gd name="connsiteY14" fmla="*/ 20885 h 94091"/>
                            <a:gd name="connsiteX15" fmla="*/ 20885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0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312" y="94276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Freihandform: Form 20">
                        <a:extLst>
                          <a:ext uri="{FF2B5EF4-FFF2-40B4-BE49-F238E27FC236}">
                            <a16:creationId xmlns:a16="http://schemas.microsoft.com/office/drawing/2014/main" id="{BCC2C659-D988-4D14-ABE4-1594DA0C82F1}"/>
                          </a:ext>
                        </a:extLst>
                      </wps:cNvPr>
                      <wps:cNvSpPr/>
                      <wps:spPr>
                        <a:xfrm>
                          <a:off x="8587905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0 w 58336"/>
                            <a:gd name="connsiteY1" fmla="*/ 165183 h 165601"/>
                            <a:gd name="connsiteX2" fmla="*/ 20609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4 w 58336"/>
                            <a:gd name="connsiteY7" fmla="*/ 4475 h 165601"/>
                            <a:gd name="connsiteX8" fmla="*/ 31900 w 58336"/>
                            <a:gd name="connsiteY8" fmla="*/ 1464 h 165601"/>
                            <a:gd name="connsiteX9" fmla="*/ 34911 w 58336"/>
                            <a:gd name="connsiteY9" fmla="*/ 13131 h 165601"/>
                            <a:gd name="connsiteX10" fmla="*/ 20609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6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0" y="165183"/>
                              </a:cubicBezTo>
                              <a:cubicBezTo>
                                <a:pt x="19668" y="162737"/>
                                <a:pt x="18163" y="157656"/>
                                <a:pt x="20609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8" y="73162"/>
                                <a:pt x="-5548" y="48133"/>
                                <a:pt x="5931" y="28750"/>
                              </a:cubicBezTo>
                              <a:lnTo>
                                <a:pt x="20234" y="4475"/>
                              </a:lnTo>
                              <a:cubicBezTo>
                                <a:pt x="22680" y="523"/>
                                <a:pt x="27761" y="-983"/>
                                <a:pt x="31900" y="1464"/>
                              </a:cubicBezTo>
                              <a:cubicBezTo>
                                <a:pt x="35852" y="3910"/>
                                <a:pt x="37358" y="8991"/>
                                <a:pt x="34911" y="13131"/>
                              </a:cubicBezTo>
                              <a:lnTo>
                                <a:pt x="20609" y="37407"/>
                              </a:lnTo>
                              <a:cubicBezTo>
                                <a:pt x="13836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9" y="87275"/>
                                <a:pt x="64645" y="112304"/>
                                <a:pt x="53166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5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" name="Freihandform: Form 21">
                        <a:extLst>
                          <a:ext uri="{FF2B5EF4-FFF2-40B4-BE49-F238E27FC236}">
                            <a16:creationId xmlns:a16="http://schemas.microsoft.com/office/drawing/2014/main" id="{3276369E-443D-4E4A-855D-0B848AC0EC4F}"/>
                          </a:ext>
                        </a:extLst>
                      </wps:cNvPr>
                      <wps:cNvSpPr/>
                      <wps:spPr>
                        <a:xfrm>
                          <a:off x="8563746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" name="Freihandform: Form 22">
                        <a:extLst>
                          <a:ext uri="{FF2B5EF4-FFF2-40B4-BE49-F238E27FC236}">
                            <a16:creationId xmlns:a16="http://schemas.microsoft.com/office/drawing/2014/main" id="{971279C4-9E18-4C92-8832-1D179BCB9A89}"/>
                          </a:ext>
                        </a:extLst>
                      </wps:cNvPr>
                      <wps:cNvSpPr/>
                      <wps:spPr>
                        <a:xfrm>
                          <a:off x="8317254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" name="Freihandform: Form 23">
                        <a:extLst>
                          <a:ext uri="{FF2B5EF4-FFF2-40B4-BE49-F238E27FC236}">
                            <a16:creationId xmlns:a16="http://schemas.microsoft.com/office/drawing/2014/main" id="{16131CA7-C67B-4328-8A66-9C051C302228}"/>
                          </a:ext>
                        </a:extLst>
                      </wps:cNvPr>
                      <wps:cNvSpPr/>
                      <wps:spPr>
                        <a:xfrm>
                          <a:off x="8114413" y="918185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5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2" y="27029"/>
                                <a:pt x="21196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" name="Freihandform: Form 24">
                        <a:extLst>
                          <a:ext uri="{FF2B5EF4-FFF2-40B4-BE49-F238E27FC236}">
                            <a16:creationId xmlns:a16="http://schemas.microsoft.com/office/drawing/2014/main" id="{EBCD4D38-8D95-4239-A67C-E7BC95ED0B42}"/>
                          </a:ext>
                        </a:extLst>
                      </wps:cNvPr>
                      <wps:cNvSpPr/>
                      <wps:spPr>
                        <a:xfrm>
                          <a:off x="7067880" y="479647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48474 w 176892"/>
                            <a:gd name="connsiteY12" fmla="*/ 28130 h 109146"/>
                            <a:gd name="connsiteX13" fmla="*/ 121375 w 176892"/>
                            <a:gd name="connsiteY13" fmla="*/ 16839 h 109146"/>
                            <a:gd name="connsiteX14" fmla="*/ 94277 w 176892"/>
                            <a:gd name="connsiteY14" fmla="*/ 28130 h 109146"/>
                            <a:gd name="connsiteX15" fmla="*/ 14487 w 176892"/>
                            <a:gd name="connsiteY15" fmla="*/ 107920 h 109146"/>
                            <a:gd name="connsiteX16" fmla="*/ 8841 w 176892"/>
                            <a:gd name="connsiteY16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63340" y="67460"/>
                                <a:pt x="163340" y="43185"/>
                                <a:pt x="148474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Freihandform: Form 25">
                        <a:extLst>
                          <a:ext uri="{FF2B5EF4-FFF2-40B4-BE49-F238E27FC236}">
                            <a16:creationId xmlns:a16="http://schemas.microsoft.com/office/drawing/2014/main" id="{AFB02C2E-43B5-47E8-AA83-C3ABBE7EE157}"/>
                          </a:ext>
                        </a:extLst>
                      </wps:cNvPr>
                      <wps:cNvSpPr/>
                      <wps:spPr>
                        <a:xfrm>
                          <a:off x="7140462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9 w 182537"/>
                            <a:gd name="connsiteY52" fmla="*/ 19608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Freihandform: Form 26">
                        <a:extLst>
                          <a:ext uri="{FF2B5EF4-FFF2-40B4-BE49-F238E27FC236}">
                            <a16:creationId xmlns:a16="http://schemas.microsoft.com/office/drawing/2014/main" id="{12D489EE-BF40-49AC-948F-647AE239F265}"/>
                          </a:ext>
                        </a:extLst>
                      </wps:cNvPr>
                      <wps:cNvSpPr/>
                      <wps:spPr>
                        <a:xfrm>
                          <a:off x="7635952" y="1060340"/>
                          <a:ext cx="144907" cy="126510"/>
                        </a:xfrm>
                        <a:custGeom>
                          <a:avLst/>
                          <a:gdLst>
                            <a:gd name="connsiteX0" fmla="*/ 2418 w 144907"/>
                            <a:gd name="connsiteY0" fmla="*/ 109105 h 126510"/>
                            <a:gd name="connsiteX1" fmla="*/ 13874 w 144907"/>
                            <a:gd name="connsiteY1" fmla="*/ 109105 h 126510"/>
                            <a:gd name="connsiteX2" fmla="*/ 35668 w 144907"/>
                            <a:gd name="connsiteY2" fmla="*/ 123717 h 126510"/>
                            <a:gd name="connsiteX3" fmla="*/ 49869 w 144907"/>
                            <a:gd name="connsiteY3" fmla="*/ 126510 h 126510"/>
                            <a:gd name="connsiteX4" fmla="*/ 11312 w 144907"/>
                            <a:gd name="connsiteY4" fmla="*/ 126510 h 126510"/>
                            <a:gd name="connsiteX5" fmla="*/ 2418 w 144907"/>
                            <a:gd name="connsiteY5" fmla="*/ 120561 h 126510"/>
                            <a:gd name="connsiteX6" fmla="*/ 2418 w 144907"/>
                            <a:gd name="connsiteY6" fmla="*/ 109105 h 126510"/>
                            <a:gd name="connsiteX7" fmla="*/ 109107 w 144907"/>
                            <a:gd name="connsiteY7" fmla="*/ 2417 h 126510"/>
                            <a:gd name="connsiteX8" fmla="*/ 120562 w 144907"/>
                            <a:gd name="connsiteY8" fmla="*/ 2417 h 126510"/>
                            <a:gd name="connsiteX9" fmla="*/ 144907 w 144907"/>
                            <a:gd name="connsiteY9" fmla="*/ 61310 h 126510"/>
                            <a:gd name="connsiteX10" fmla="*/ 120562 w 144907"/>
                            <a:gd name="connsiteY10" fmla="*/ 120203 h 126510"/>
                            <a:gd name="connsiteX11" fmla="*/ 111187 w 144907"/>
                            <a:gd name="connsiteY11" fmla="*/ 126510 h 126510"/>
                            <a:gd name="connsiteX12" fmla="*/ 73111 w 144907"/>
                            <a:gd name="connsiteY12" fmla="*/ 126510 h 126510"/>
                            <a:gd name="connsiteX13" fmla="*/ 87312 w 144907"/>
                            <a:gd name="connsiteY13" fmla="*/ 123717 h 126510"/>
                            <a:gd name="connsiteX14" fmla="*/ 109107 w 144907"/>
                            <a:gd name="connsiteY14" fmla="*/ 109105 h 126510"/>
                            <a:gd name="connsiteX15" fmla="*/ 128797 w 144907"/>
                            <a:gd name="connsiteY15" fmla="*/ 61489 h 126510"/>
                            <a:gd name="connsiteX16" fmla="*/ 109107 w 144907"/>
                            <a:gd name="connsiteY16" fmla="*/ 13873 h 126510"/>
                            <a:gd name="connsiteX17" fmla="*/ 109107 w 144907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7" h="126510">
                              <a:moveTo>
                                <a:pt x="2418" y="109105"/>
                              </a:moveTo>
                              <a:cubicBezTo>
                                <a:pt x="5641" y="105883"/>
                                <a:pt x="10653" y="105883"/>
                                <a:pt x="13874" y="109105"/>
                              </a:cubicBezTo>
                              <a:cubicBezTo>
                                <a:pt x="20229" y="115460"/>
                                <a:pt x="27613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2" y="126510"/>
                              </a:lnTo>
                              <a:lnTo>
                                <a:pt x="2418" y="120561"/>
                              </a:lnTo>
                              <a:cubicBezTo>
                                <a:pt x="-805" y="117339"/>
                                <a:pt x="-805" y="112327"/>
                                <a:pt x="2418" y="109105"/>
                              </a:cubicBezTo>
                              <a:close/>
                              <a:moveTo>
                                <a:pt x="109107" y="2417"/>
                              </a:moveTo>
                              <a:cubicBezTo>
                                <a:pt x="112327" y="-805"/>
                                <a:pt x="117340" y="-805"/>
                                <a:pt x="120562" y="2417"/>
                              </a:cubicBezTo>
                              <a:cubicBezTo>
                                <a:pt x="136316" y="18170"/>
                                <a:pt x="144907" y="39113"/>
                                <a:pt x="144907" y="61310"/>
                              </a:cubicBezTo>
                              <a:cubicBezTo>
                                <a:pt x="144907" y="83507"/>
                                <a:pt x="136316" y="104451"/>
                                <a:pt x="120562" y="120203"/>
                              </a:cubicBezTo>
                              <a:lnTo>
                                <a:pt x="111187" y="126510"/>
                              </a:lnTo>
                              <a:lnTo>
                                <a:pt x="73111" y="126510"/>
                              </a:lnTo>
                              <a:lnTo>
                                <a:pt x="87312" y="123717"/>
                              </a:lnTo>
                              <a:cubicBezTo>
                                <a:pt x="95367" y="120383"/>
                                <a:pt x="102751" y="115460"/>
                                <a:pt x="109107" y="109105"/>
                              </a:cubicBezTo>
                              <a:cubicBezTo>
                                <a:pt x="121816" y="96396"/>
                                <a:pt x="128797" y="79568"/>
                                <a:pt x="128797" y="61489"/>
                              </a:cubicBezTo>
                              <a:cubicBezTo>
                                <a:pt x="128797" y="43409"/>
                                <a:pt x="121816" y="26583"/>
                                <a:pt x="109107" y="13873"/>
                              </a:cubicBezTo>
                              <a:cubicBezTo>
                                <a:pt x="105885" y="10651"/>
                                <a:pt x="105885" y="5639"/>
                                <a:pt x="109107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Freihandform: Form 27">
                        <a:extLst>
                          <a:ext uri="{FF2B5EF4-FFF2-40B4-BE49-F238E27FC236}">
                            <a16:creationId xmlns:a16="http://schemas.microsoft.com/office/drawing/2014/main" id="{ED851BD8-5002-4AE5-9CC9-7306091A06A7}"/>
                          </a:ext>
                        </a:extLst>
                      </wps:cNvPr>
                      <wps:cNvSpPr/>
                      <wps:spPr>
                        <a:xfrm>
                          <a:off x="7432516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5217 w 94091"/>
                            <a:gd name="connsiteY8" fmla="*/ 47701 h 94091"/>
                            <a:gd name="connsiteX9" fmla="*/ 92771 w 94091"/>
                            <a:gd name="connsiteY9" fmla="*/ 53723 h 94091"/>
                            <a:gd name="connsiteX10" fmla="*/ 53817 w 94091"/>
                            <a:gd name="connsiteY10" fmla="*/ 92677 h 94091"/>
                            <a:gd name="connsiteX11" fmla="*/ 47795 w 94091"/>
                            <a:gd name="connsiteY11" fmla="*/ 95123 h 94091"/>
                            <a:gd name="connsiteX12" fmla="*/ 20696 w 94091"/>
                            <a:gd name="connsiteY12" fmla="*/ 47701 h 94091"/>
                            <a:gd name="connsiteX13" fmla="*/ 47607 w 94091"/>
                            <a:gd name="connsiteY13" fmla="*/ 74611 h 94091"/>
                            <a:gd name="connsiteX14" fmla="*/ 74517 w 94091"/>
                            <a:gd name="connsiteY14" fmla="*/ 47701 h 94091"/>
                            <a:gd name="connsiteX15" fmla="*/ 47607 w 94091"/>
                            <a:gd name="connsiteY15" fmla="*/ 20791 h 94091"/>
                            <a:gd name="connsiteX16" fmla="*/ 20696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371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8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4276" y="43185"/>
                                <a:pt x="95217" y="45443"/>
                                <a:pt x="95217" y="47701"/>
                              </a:cubicBezTo>
                              <a:cubicBezTo>
                                <a:pt x="95217" y="49959"/>
                                <a:pt x="94276" y="52029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371"/>
                                <a:pt x="49865" y="95123"/>
                                <a:pt x="47795" y="95123"/>
                              </a:cubicBezTo>
                              <a:close/>
                              <a:moveTo>
                                <a:pt x="20696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6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Freihandform: Form 28">
                        <a:extLst>
                          <a:ext uri="{FF2B5EF4-FFF2-40B4-BE49-F238E27FC236}">
                            <a16:creationId xmlns:a16="http://schemas.microsoft.com/office/drawing/2014/main" id="{018EA1D8-D6D4-4D93-A9E5-6D505545970E}"/>
                          </a:ext>
                        </a:extLst>
                      </wps:cNvPr>
                      <wps:cNvSpPr/>
                      <wps:spPr>
                        <a:xfrm>
                          <a:off x="7704309" y="757412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7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6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Freihandform: Form 29">
                        <a:extLst>
                          <a:ext uri="{FF2B5EF4-FFF2-40B4-BE49-F238E27FC236}">
                            <a16:creationId xmlns:a16="http://schemas.microsoft.com/office/drawing/2014/main" id="{C24FEA16-3E0F-4CDA-A8CD-0D5B60A41AB9}"/>
                          </a:ext>
                        </a:extLst>
                      </wps:cNvPr>
                      <wps:cNvSpPr/>
                      <wps:spPr>
                        <a:xfrm>
                          <a:off x="7680350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0" name="Freihandform: Form 30">
                        <a:extLst>
                          <a:ext uri="{FF2B5EF4-FFF2-40B4-BE49-F238E27FC236}">
                            <a16:creationId xmlns:a16="http://schemas.microsoft.com/office/drawing/2014/main" id="{394EF2D9-9139-4EEA-9F7A-F7CAA46DB4B8}"/>
                          </a:ext>
                        </a:extLst>
                      </wps:cNvPr>
                      <wps:cNvSpPr/>
                      <wps:spPr>
                        <a:xfrm>
                          <a:off x="7433859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1" name="Freihandform: Form 31">
                        <a:extLst>
                          <a:ext uri="{FF2B5EF4-FFF2-40B4-BE49-F238E27FC236}">
                            <a16:creationId xmlns:a16="http://schemas.microsoft.com/office/drawing/2014/main" id="{E7F84471-790B-4EB3-87D8-0C2CC2E2C9AF}"/>
                          </a:ext>
                        </a:extLst>
                      </wps:cNvPr>
                      <wps:cNvSpPr/>
                      <wps:spPr>
                        <a:xfrm>
                          <a:off x="7230839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2" name="Freihandform: Form 32">
                        <a:extLst>
                          <a:ext uri="{FF2B5EF4-FFF2-40B4-BE49-F238E27FC236}">
                            <a16:creationId xmlns:a16="http://schemas.microsoft.com/office/drawing/2014/main" id="{3ECCD97D-4F4C-45CD-9FD3-2EE1C067FBB6}"/>
                          </a:ext>
                        </a:extLst>
                      </wps:cNvPr>
                      <wps:cNvSpPr/>
                      <wps:spPr>
                        <a:xfrm>
                          <a:off x="6184307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3" name="Freihandform: Form 33">
                        <a:extLst>
                          <a:ext uri="{FF2B5EF4-FFF2-40B4-BE49-F238E27FC236}">
                            <a16:creationId xmlns:a16="http://schemas.microsoft.com/office/drawing/2014/main" id="{0200182C-35E0-42A3-BDC0-6220D002BCBC}"/>
                          </a:ext>
                        </a:extLst>
                      </wps:cNvPr>
                      <wps:cNvSpPr/>
                      <wps:spPr>
                        <a:xfrm>
                          <a:off x="6257068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9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8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" name="Freihandform: Form 34">
                        <a:extLst>
                          <a:ext uri="{FF2B5EF4-FFF2-40B4-BE49-F238E27FC236}">
                            <a16:creationId xmlns:a16="http://schemas.microsoft.com/office/drawing/2014/main" id="{0C1F9909-638C-4735-AA2B-FD33C0F52A9E}"/>
                          </a:ext>
                        </a:extLst>
                      </wps:cNvPr>
                      <wps:cNvSpPr/>
                      <wps:spPr>
                        <a:xfrm>
                          <a:off x="6548942" y="77652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2771 w 94091"/>
                            <a:gd name="connsiteY7" fmla="*/ 53817 h 94091"/>
                            <a:gd name="connsiteX8" fmla="*/ 53817 w 94091"/>
                            <a:gd name="connsiteY8" fmla="*/ 92771 h 94091"/>
                            <a:gd name="connsiteX9" fmla="*/ 47795 w 94091"/>
                            <a:gd name="connsiteY9" fmla="*/ 95217 h 94091"/>
                            <a:gd name="connsiteX10" fmla="*/ 20885 w 94091"/>
                            <a:gd name="connsiteY10" fmla="*/ 47795 h 94091"/>
                            <a:gd name="connsiteX11" fmla="*/ 47795 w 94091"/>
                            <a:gd name="connsiteY11" fmla="*/ 74705 h 94091"/>
                            <a:gd name="connsiteX12" fmla="*/ 74705 w 94091"/>
                            <a:gd name="connsiteY12" fmla="*/ 47795 h 94091"/>
                            <a:gd name="connsiteX13" fmla="*/ 47795 w 94091"/>
                            <a:gd name="connsiteY13" fmla="*/ 20885 h 94091"/>
                            <a:gd name="connsiteX14" fmla="*/ 20885 w 94091"/>
                            <a:gd name="connsiteY14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465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6158" y="45161"/>
                                <a:pt x="96158" y="50430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465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5" name="Freihandform: Form 35">
                        <a:extLst>
                          <a:ext uri="{FF2B5EF4-FFF2-40B4-BE49-F238E27FC236}">
                            <a16:creationId xmlns:a16="http://schemas.microsoft.com/office/drawing/2014/main" id="{E091DEE1-78D4-4431-BFA7-90ECD408A99F}"/>
                          </a:ext>
                        </a:extLst>
                      </wps:cNvPr>
                      <wps:cNvSpPr/>
                      <wps:spPr>
                        <a:xfrm>
                          <a:off x="6820935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3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" name="Freihandform: Form 36">
                        <a:extLst>
                          <a:ext uri="{FF2B5EF4-FFF2-40B4-BE49-F238E27FC236}">
                            <a16:creationId xmlns:a16="http://schemas.microsoft.com/office/drawing/2014/main" id="{9DAE2FEA-5D6A-4715-87C2-7FBAEE6B79F1}"/>
                          </a:ext>
                        </a:extLst>
                      </wps:cNvPr>
                      <wps:cNvSpPr/>
                      <wps:spPr>
                        <a:xfrm>
                          <a:off x="6796955" y="65578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7" name="Freihandform: Form 37">
                        <a:extLst>
                          <a:ext uri="{FF2B5EF4-FFF2-40B4-BE49-F238E27FC236}">
                            <a16:creationId xmlns:a16="http://schemas.microsoft.com/office/drawing/2014/main" id="{97DF8033-EA23-4E48-BE4F-B20D81ABC0FD}"/>
                          </a:ext>
                        </a:extLst>
                      </wps:cNvPr>
                      <wps:cNvSpPr/>
                      <wps:spPr>
                        <a:xfrm>
                          <a:off x="6550550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" name="Freihandform: Form 38">
                        <a:extLst>
                          <a:ext uri="{FF2B5EF4-FFF2-40B4-BE49-F238E27FC236}">
                            <a16:creationId xmlns:a16="http://schemas.microsoft.com/office/drawing/2014/main" id="{1E1BF317-5F81-4E39-BEF4-480ED8B8CA99}"/>
                          </a:ext>
                        </a:extLst>
                      </wps:cNvPr>
                      <wps:cNvSpPr/>
                      <wps:spPr>
                        <a:xfrm>
                          <a:off x="5300911" y="833005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9" name="Freihandform: Form 39">
                        <a:extLst>
                          <a:ext uri="{FF2B5EF4-FFF2-40B4-BE49-F238E27FC236}">
                            <a16:creationId xmlns:a16="http://schemas.microsoft.com/office/drawing/2014/main" id="{EAABBCE3-C81C-4E7E-9434-566BF655A650}"/>
                          </a:ext>
                        </a:extLst>
                      </wps:cNvPr>
                      <wps:cNvSpPr/>
                      <wps:spPr>
                        <a:xfrm>
                          <a:off x="5373763" y="1087510"/>
                          <a:ext cx="174415" cy="99340"/>
                        </a:xfrm>
                        <a:custGeom>
                          <a:avLst/>
                          <a:gdLst>
                            <a:gd name="connsiteX0" fmla="*/ 65696 w 174415"/>
                            <a:gd name="connsiteY0" fmla="*/ 1023 h 99340"/>
                            <a:gd name="connsiteX1" fmla="*/ 88429 w 174415"/>
                            <a:gd name="connsiteY1" fmla="*/ 6930 h 99340"/>
                            <a:gd name="connsiteX2" fmla="*/ 110985 w 174415"/>
                            <a:gd name="connsiteY2" fmla="*/ 30380 h 99340"/>
                            <a:gd name="connsiteX3" fmla="*/ 116355 w 174415"/>
                            <a:gd name="connsiteY3" fmla="*/ 32170 h 99340"/>
                            <a:gd name="connsiteX4" fmla="*/ 148576 w 174415"/>
                            <a:gd name="connsiteY4" fmla="*/ 26979 h 99340"/>
                            <a:gd name="connsiteX5" fmla="*/ 170236 w 174415"/>
                            <a:gd name="connsiteY5" fmla="*/ 36108 h 99340"/>
                            <a:gd name="connsiteX6" fmla="*/ 171668 w 174415"/>
                            <a:gd name="connsiteY6" fmla="*/ 59558 h 99340"/>
                            <a:gd name="connsiteX7" fmla="*/ 156273 w 174415"/>
                            <a:gd name="connsiteY7" fmla="*/ 88199 h 99340"/>
                            <a:gd name="connsiteX8" fmla="*/ 156273 w 174415"/>
                            <a:gd name="connsiteY8" fmla="*/ 93927 h 99340"/>
                            <a:gd name="connsiteX9" fmla="*/ 159047 w 174415"/>
                            <a:gd name="connsiteY9" fmla="*/ 99340 h 99340"/>
                            <a:gd name="connsiteX10" fmla="*/ 141794 w 174415"/>
                            <a:gd name="connsiteY10" fmla="*/ 99340 h 99340"/>
                            <a:gd name="connsiteX11" fmla="*/ 141954 w 174415"/>
                            <a:gd name="connsiteY11" fmla="*/ 80860 h 99340"/>
                            <a:gd name="connsiteX12" fmla="*/ 157347 w 174415"/>
                            <a:gd name="connsiteY12" fmla="*/ 52219 h 99340"/>
                            <a:gd name="connsiteX13" fmla="*/ 156990 w 174415"/>
                            <a:gd name="connsiteY13" fmla="*/ 45775 h 99340"/>
                            <a:gd name="connsiteX14" fmla="*/ 150904 w 174415"/>
                            <a:gd name="connsiteY14" fmla="*/ 43268 h 99340"/>
                            <a:gd name="connsiteX15" fmla="*/ 118682 w 174415"/>
                            <a:gd name="connsiteY15" fmla="*/ 48460 h 99340"/>
                            <a:gd name="connsiteX16" fmla="*/ 98992 w 174415"/>
                            <a:gd name="connsiteY16" fmla="*/ 41837 h 99340"/>
                            <a:gd name="connsiteX17" fmla="*/ 76436 w 174415"/>
                            <a:gd name="connsiteY17" fmla="*/ 18387 h 99340"/>
                            <a:gd name="connsiteX18" fmla="*/ 72498 w 174415"/>
                            <a:gd name="connsiteY18" fmla="*/ 16239 h 99340"/>
                            <a:gd name="connsiteX19" fmla="*/ 70529 w 174415"/>
                            <a:gd name="connsiteY19" fmla="*/ 16597 h 99340"/>
                            <a:gd name="connsiteX20" fmla="*/ 66233 w 174415"/>
                            <a:gd name="connsiteY20" fmla="*/ 21609 h 99340"/>
                            <a:gd name="connsiteX21" fmla="*/ 61221 w 174415"/>
                            <a:gd name="connsiteY21" fmla="*/ 53830 h 99340"/>
                            <a:gd name="connsiteX22" fmla="*/ 48869 w 174415"/>
                            <a:gd name="connsiteY22" fmla="*/ 70477 h 99340"/>
                            <a:gd name="connsiteX23" fmla="*/ 19512 w 174415"/>
                            <a:gd name="connsiteY23" fmla="*/ 84619 h 99340"/>
                            <a:gd name="connsiteX24" fmla="*/ 16112 w 174415"/>
                            <a:gd name="connsiteY24" fmla="*/ 90168 h 99340"/>
                            <a:gd name="connsiteX25" fmla="*/ 19512 w 174415"/>
                            <a:gd name="connsiteY25" fmla="*/ 95717 h 99340"/>
                            <a:gd name="connsiteX26" fmla="*/ 26670 w 174415"/>
                            <a:gd name="connsiteY26" fmla="*/ 99340 h 99340"/>
                            <a:gd name="connsiteX27" fmla="*/ 5786 w 174415"/>
                            <a:gd name="connsiteY27" fmla="*/ 99340 h 99340"/>
                            <a:gd name="connsiteX28" fmla="*/ 0 w 174415"/>
                            <a:gd name="connsiteY28" fmla="*/ 89810 h 99340"/>
                            <a:gd name="connsiteX29" fmla="*/ 12531 w 174415"/>
                            <a:gd name="connsiteY29" fmla="*/ 69941 h 99340"/>
                            <a:gd name="connsiteX30" fmla="*/ 41888 w 174415"/>
                            <a:gd name="connsiteY30" fmla="*/ 55799 h 99340"/>
                            <a:gd name="connsiteX31" fmla="*/ 45290 w 174415"/>
                            <a:gd name="connsiteY31" fmla="*/ 51144 h 99340"/>
                            <a:gd name="connsiteX32" fmla="*/ 50301 w 174415"/>
                            <a:gd name="connsiteY32" fmla="*/ 18923 h 99340"/>
                            <a:gd name="connsiteX33" fmla="*/ 65696 w 174415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415" h="99340">
                              <a:moveTo>
                                <a:pt x="65696" y="1023"/>
                              </a:moveTo>
                              <a:cubicBezTo>
                                <a:pt x="73931" y="-1483"/>
                                <a:pt x="82522" y="665"/>
                                <a:pt x="88429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576" y="26979"/>
                              </a:lnTo>
                              <a:cubicBezTo>
                                <a:pt x="156990" y="25547"/>
                                <a:pt x="165402" y="29127"/>
                                <a:pt x="170236" y="36108"/>
                              </a:cubicBezTo>
                              <a:cubicBezTo>
                                <a:pt x="175248" y="43089"/>
                                <a:pt x="175785" y="52040"/>
                                <a:pt x="171668" y="59558"/>
                              </a:cubicBezTo>
                              <a:lnTo>
                                <a:pt x="156273" y="88199"/>
                              </a:lnTo>
                              <a:cubicBezTo>
                                <a:pt x="155378" y="89989"/>
                                <a:pt x="155378" y="92137"/>
                                <a:pt x="156273" y="93927"/>
                              </a:cubicBezTo>
                              <a:lnTo>
                                <a:pt x="159047" y="99340"/>
                              </a:lnTo>
                              <a:lnTo>
                                <a:pt x="141794" y="99340"/>
                              </a:lnTo>
                              <a:lnTo>
                                <a:pt x="141954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436" y="18387"/>
                              </a:lnTo>
                              <a:cubicBezTo>
                                <a:pt x="75541" y="16597"/>
                                <a:pt x="73931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02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6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70" y="99340"/>
                              </a:lnTo>
                              <a:lnTo>
                                <a:pt x="5786" y="99340"/>
                              </a:lnTo>
                              <a:lnTo>
                                <a:pt x="0" y="89810"/>
                              </a:lnTo>
                              <a:cubicBezTo>
                                <a:pt x="0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1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" name="Freihandform: Form 40">
                        <a:extLst>
                          <a:ext uri="{FF2B5EF4-FFF2-40B4-BE49-F238E27FC236}">
                            <a16:creationId xmlns:a16="http://schemas.microsoft.com/office/drawing/2014/main" id="{AA516CFB-8491-4D2B-83C1-CB7B496E7428}"/>
                          </a:ext>
                        </a:extLst>
                      </wps:cNvPr>
                      <wps:cNvSpPr/>
                      <wps:spPr>
                        <a:xfrm>
                          <a:off x="5665635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59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" name="Freihandform: Form 41">
                        <a:extLst>
                          <a:ext uri="{FF2B5EF4-FFF2-40B4-BE49-F238E27FC236}">
                            <a16:creationId xmlns:a16="http://schemas.microsoft.com/office/drawing/2014/main" id="{013BEE09-693C-4C06-86FF-5C17EFB61C37}"/>
                          </a:ext>
                        </a:extLst>
                      </wps:cNvPr>
                      <wps:cNvSpPr/>
                      <wps:spPr>
                        <a:xfrm>
                          <a:off x="5937625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383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2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10" y="233"/>
                                <a:pt x="26142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" name="Freihandform: Form 42">
                        <a:extLst>
                          <a:ext uri="{FF2B5EF4-FFF2-40B4-BE49-F238E27FC236}">
                            <a16:creationId xmlns:a16="http://schemas.microsoft.com/office/drawing/2014/main" id="{4BE9A8CB-18FA-4D16-9993-7467A3CD7962}"/>
                          </a:ext>
                        </a:extLst>
                      </wps:cNvPr>
                      <wps:cNvSpPr/>
                      <wps:spPr>
                        <a:xfrm>
                          <a:off x="5913380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" name="Freihandform: Form 43">
                        <a:extLst>
                          <a:ext uri="{FF2B5EF4-FFF2-40B4-BE49-F238E27FC236}">
                            <a16:creationId xmlns:a16="http://schemas.microsoft.com/office/drawing/2014/main" id="{A4BAC9A9-99AF-4B95-B180-54B18EF8C205}"/>
                          </a:ext>
                        </a:extLst>
                      </wps:cNvPr>
                      <wps:cNvSpPr/>
                      <wps:spPr>
                        <a:xfrm>
                          <a:off x="4417335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" name="Freihandform: Form 44">
                        <a:extLst>
                          <a:ext uri="{FF2B5EF4-FFF2-40B4-BE49-F238E27FC236}">
                            <a16:creationId xmlns:a16="http://schemas.microsoft.com/office/drawing/2014/main" id="{AF2911B2-BFC0-443E-87BC-27B3A09DD1BC}"/>
                          </a:ext>
                        </a:extLst>
                      </wps:cNvPr>
                      <wps:cNvSpPr/>
                      <wps:spPr>
                        <a:xfrm>
                          <a:off x="4782061" y="1076963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791 w 94091"/>
                            <a:gd name="connsiteY11" fmla="*/ 47795 h 94091"/>
                            <a:gd name="connsiteX12" fmla="*/ 47701 w 94091"/>
                            <a:gd name="connsiteY12" fmla="*/ 74705 h 94091"/>
                            <a:gd name="connsiteX13" fmla="*/ 74611 w 94091"/>
                            <a:gd name="connsiteY13" fmla="*/ 47795 h 94091"/>
                            <a:gd name="connsiteX14" fmla="*/ 47701 w 94091"/>
                            <a:gd name="connsiteY14" fmla="*/ 20885 h 94091"/>
                            <a:gd name="connsiteX15" fmla="*/ 20791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465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791" y="47795"/>
                              </a:moveTo>
                              <a:lnTo>
                                <a:pt x="47701" y="74705"/>
                              </a:lnTo>
                              <a:lnTo>
                                <a:pt x="74611" y="47795"/>
                              </a:lnTo>
                              <a:lnTo>
                                <a:pt x="47701" y="20885"/>
                              </a:lnTo>
                              <a:lnTo>
                                <a:pt x="20791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5" name="Freihandform: Form 45">
                        <a:extLst>
                          <a:ext uri="{FF2B5EF4-FFF2-40B4-BE49-F238E27FC236}">
                            <a16:creationId xmlns:a16="http://schemas.microsoft.com/office/drawing/2014/main" id="{6ADA0EFE-D32C-4CE4-A990-6AC6D49075C0}"/>
                          </a:ext>
                        </a:extLst>
                      </wps:cNvPr>
                      <wps:cNvSpPr/>
                      <wps:spPr>
                        <a:xfrm>
                          <a:off x="5029984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6926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6" name="Freihandform: Form 46">
                        <a:extLst>
                          <a:ext uri="{FF2B5EF4-FFF2-40B4-BE49-F238E27FC236}">
                            <a16:creationId xmlns:a16="http://schemas.microsoft.com/office/drawing/2014/main" id="{7957877C-007D-4BA2-BC19-9B9E1BC6BA41}"/>
                          </a:ext>
                        </a:extLst>
                      </wps:cNvPr>
                      <wps:cNvSpPr/>
                      <wps:spPr>
                        <a:xfrm>
                          <a:off x="7991105" y="11895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7" name="Freihandform: Form 47">
                        <a:extLst>
                          <a:ext uri="{FF2B5EF4-FFF2-40B4-BE49-F238E27FC236}">
                            <a16:creationId xmlns:a16="http://schemas.microsoft.com/office/drawing/2014/main" id="{AF3050A8-F790-4E43-9428-A19589D58CFE}"/>
                          </a:ext>
                        </a:extLst>
                      </wps:cNvPr>
                      <wps:cNvSpPr/>
                      <wps:spPr>
                        <a:xfrm>
                          <a:off x="8519083" y="0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272" y="143392"/>
                                <a:pt x="88254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8" name="Freihandform: Form 48">
                        <a:extLst>
                          <a:ext uri="{FF2B5EF4-FFF2-40B4-BE49-F238E27FC236}">
                            <a16:creationId xmlns:a16="http://schemas.microsoft.com/office/drawing/2014/main" id="{1F45604F-A9EB-4B6B-ADE8-05E3BE48AAE4}"/>
                          </a:ext>
                        </a:extLst>
                      </wps:cNvPr>
                      <wps:cNvSpPr/>
                      <wps:spPr>
                        <a:xfrm>
                          <a:off x="8114413" y="3479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20443 w 60218"/>
                            <a:gd name="connsiteY7" fmla="*/ 20819 h 75273"/>
                            <a:gd name="connsiteX8" fmla="*/ 33803 w 60218"/>
                            <a:gd name="connsiteY8" fmla="*/ 7646 h 75273"/>
                            <a:gd name="connsiteX9" fmla="*/ 49987 w 60218"/>
                            <a:gd name="connsiteY9" fmla="*/ 871 h 75273"/>
                            <a:gd name="connsiteX10" fmla="*/ 61090 w 60218"/>
                            <a:gd name="connsiteY10" fmla="*/ 5388 h 75273"/>
                            <a:gd name="connsiteX11" fmla="*/ 56574 w 60218"/>
                            <a:gd name="connsiteY11" fmla="*/ 16491 h 75273"/>
                            <a:gd name="connsiteX12" fmla="*/ 40390 w 60218"/>
                            <a:gd name="connsiteY12" fmla="*/ 23265 h 75273"/>
                            <a:gd name="connsiteX13" fmla="*/ 36250 w 60218"/>
                            <a:gd name="connsiteY13" fmla="*/ 27405 h 75273"/>
                            <a:gd name="connsiteX14" fmla="*/ 36250 w 60218"/>
                            <a:gd name="connsiteY14" fmla="*/ 33239 h 75273"/>
                            <a:gd name="connsiteX15" fmla="*/ 38320 w 60218"/>
                            <a:gd name="connsiteY15" fmla="*/ 38320 h 75273"/>
                            <a:gd name="connsiteX16" fmla="*/ 38320 w 60218"/>
                            <a:gd name="connsiteY16" fmla="*/ 57138 h 75273"/>
                            <a:gd name="connsiteX17" fmla="*/ 24959 w 60218"/>
                            <a:gd name="connsiteY17" fmla="*/ 70311 h 75273"/>
                            <a:gd name="connsiteX18" fmla="*/ 11975 w 60218"/>
                            <a:gd name="connsiteY18" fmla="*/ 75580 h 75273"/>
                            <a:gd name="connsiteX19" fmla="*/ 8775 w 60218"/>
                            <a:gd name="connsiteY19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9" name="Freihandform: Form49">
                        <a:extLst>
                          <a:ext uri="{FF2B5EF4-FFF2-40B4-BE49-F238E27FC236}">
                            <a16:creationId xmlns:a16="http://schemas.microsoft.com/office/drawing/2014/main" id="{ED625538-2E37-4BE7-BB1D-6B48ACB60B57}"/>
                          </a:ext>
                        </a:extLst>
                      </wps:cNvPr>
                      <wps:cNvSpPr/>
                      <wps:spPr>
                        <a:xfrm>
                          <a:off x="7107709" y="29562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0" name="Freihandform: Form 50">
                        <a:extLst>
                          <a:ext uri="{FF2B5EF4-FFF2-40B4-BE49-F238E27FC236}">
                            <a16:creationId xmlns:a16="http://schemas.microsoft.com/office/drawing/2014/main" id="{F3EAE6A1-3725-48FD-9967-8BE8970CF0D2}"/>
                          </a:ext>
                        </a:extLst>
                      </wps:cNvPr>
                      <wps:cNvSpPr/>
                      <wps:spPr>
                        <a:xfrm>
                          <a:off x="7635688" y="176679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" name="Freihandform: Form 51">
                        <a:extLst>
                          <a:ext uri="{FF2B5EF4-FFF2-40B4-BE49-F238E27FC236}">
                            <a16:creationId xmlns:a16="http://schemas.microsoft.com/office/drawing/2014/main" id="{7965D885-27D4-46A9-9727-15B06022C8D0}"/>
                          </a:ext>
                        </a:extLst>
                      </wps:cNvPr>
                      <wps:cNvSpPr/>
                      <wps:spPr>
                        <a:xfrm>
                          <a:off x="7433858" y="2479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2" name="Freihandform: Form 52">
                        <a:extLst>
                          <a:ext uri="{FF2B5EF4-FFF2-40B4-BE49-F238E27FC236}">
                            <a16:creationId xmlns:a16="http://schemas.microsoft.com/office/drawing/2014/main" id="{AE1D0E24-CEB1-4FE3-B89D-1C8F79D0DEEB}"/>
                          </a:ext>
                        </a:extLst>
                      </wps:cNvPr>
                      <wps:cNvSpPr/>
                      <wps:spPr>
                        <a:xfrm>
                          <a:off x="7230839" y="21147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3" name="Freihandform: Form 53">
                        <a:extLst>
                          <a:ext uri="{FF2B5EF4-FFF2-40B4-BE49-F238E27FC236}">
                            <a16:creationId xmlns:a16="http://schemas.microsoft.com/office/drawing/2014/main" id="{B01802C3-32ED-4730-93FD-269DB6D24A25}"/>
                          </a:ext>
                        </a:extLst>
                      </wps:cNvPr>
                      <wps:cNvSpPr/>
                      <wps:spPr>
                        <a:xfrm>
                          <a:off x="6224135" y="472308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4" name="Freihandform: Form 54">
                        <a:extLst>
                          <a:ext uri="{FF2B5EF4-FFF2-40B4-BE49-F238E27FC236}">
                            <a16:creationId xmlns:a16="http://schemas.microsoft.com/office/drawing/2014/main" id="{3A5692EB-0FF1-409B-B52A-0E5E46133E5E}"/>
                          </a:ext>
                        </a:extLst>
                      </wps:cNvPr>
                      <wps:cNvSpPr/>
                      <wps:spPr>
                        <a:xfrm>
                          <a:off x="6257067" y="2717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9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6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8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9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8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6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8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686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509" y="17726"/>
                                <a:pt x="77816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5" name="Freihandform: Form 55">
                        <a:extLst>
                          <a:ext uri="{FF2B5EF4-FFF2-40B4-BE49-F238E27FC236}">
                            <a16:creationId xmlns:a16="http://schemas.microsoft.com/office/drawing/2014/main" id="{2D65C322-1FC0-4458-98DD-63BBADA61AB2}"/>
                          </a:ext>
                        </a:extLst>
                      </wps:cNvPr>
                      <wps:cNvSpPr/>
                      <wps:spPr>
                        <a:xfrm>
                          <a:off x="6752291" y="353358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6" name="Freihandform: Form 56">
                        <a:extLst>
                          <a:ext uri="{FF2B5EF4-FFF2-40B4-BE49-F238E27FC236}">
                            <a16:creationId xmlns:a16="http://schemas.microsoft.com/office/drawing/2014/main" id="{0C3BB0C5-973F-4F5C-A6B8-3E78FDBFE926}"/>
                          </a:ext>
                        </a:extLst>
                      </wps:cNvPr>
                      <wps:cNvSpPr/>
                      <wps:spPr>
                        <a:xfrm>
                          <a:off x="6820913" y="5051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1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0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7516 w 58336"/>
                            <a:gd name="connsiteY14" fmla="*/ 100825 h 165601"/>
                            <a:gd name="connsiteX15" fmla="*/ 53188 w 58336"/>
                            <a:gd name="connsiteY15" fmla="*/ 131875 h 165601"/>
                            <a:gd name="connsiteX16" fmla="*/ 35311 w 58336"/>
                            <a:gd name="connsiteY16" fmla="*/ 162361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2" y="97249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09" y="63376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4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617" y="165183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" name="Freihandform: Form 57">
                        <a:extLst>
                          <a:ext uri="{FF2B5EF4-FFF2-40B4-BE49-F238E27FC236}">
                            <a16:creationId xmlns:a16="http://schemas.microsoft.com/office/drawing/2014/main" id="{B8A5603A-9324-40FF-BCC4-D23DE4DE9F60}"/>
                          </a:ext>
                        </a:extLst>
                      </wps:cNvPr>
                      <wps:cNvSpPr/>
                      <wps:spPr>
                        <a:xfrm>
                          <a:off x="6550284" y="201471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" name="Freihandform: Form 58">
                        <a:extLst>
                          <a:ext uri="{FF2B5EF4-FFF2-40B4-BE49-F238E27FC236}">
                            <a16:creationId xmlns:a16="http://schemas.microsoft.com/office/drawing/2014/main" id="{6FF5C558-0C9C-4CAC-B7A2-69D3F25E00E9}"/>
                          </a:ext>
                        </a:extLst>
                      </wps:cNvPr>
                      <wps:cNvSpPr/>
                      <wps:spPr>
                        <a:xfrm>
                          <a:off x="6347444" y="38814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4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" name="Freihandform: Form 59">
                        <a:extLst>
                          <a:ext uri="{FF2B5EF4-FFF2-40B4-BE49-F238E27FC236}">
                            <a16:creationId xmlns:a16="http://schemas.microsoft.com/office/drawing/2014/main" id="{659B1EB7-4600-4677-95F0-FA82B97DFD2F}"/>
                          </a:ext>
                        </a:extLst>
                      </wps:cNvPr>
                      <wps:cNvSpPr/>
                      <wps:spPr>
                        <a:xfrm>
                          <a:off x="5340739" y="64898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" name="Freihandform: Form 60">
                        <a:extLst>
                          <a:ext uri="{FF2B5EF4-FFF2-40B4-BE49-F238E27FC236}">
                            <a16:creationId xmlns:a16="http://schemas.microsoft.com/office/drawing/2014/main" id="{CBA19B18-FB43-4964-AC9F-68711F0B7DAA}"/>
                          </a:ext>
                        </a:extLst>
                      </wps:cNvPr>
                      <wps:cNvSpPr/>
                      <wps:spPr>
                        <a:xfrm>
                          <a:off x="5373493" y="20384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6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7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0"/>
                                <a:pt x="87036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" name="Freihandform: Form 61">
                        <a:extLst>
                          <a:ext uri="{FF2B5EF4-FFF2-40B4-BE49-F238E27FC236}">
                            <a16:creationId xmlns:a16="http://schemas.microsoft.com/office/drawing/2014/main" id="{AD2E767C-D4F3-48B3-AD7E-5F6F93E8C61F}"/>
                          </a:ext>
                        </a:extLst>
                      </wps:cNvPr>
                      <wps:cNvSpPr/>
                      <wps:spPr>
                        <a:xfrm>
                          <a:off x="5868717" y="53021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425 h 152428"/>
                            <a:gd name="connsiteX1" fmla="*/ 2819 w 152428"/>
                            <a:gd name="connsiteY1" fmla="*/ 126832 h 152428"/>
                            <a:gd name="connsiteX2" fmla="*/ 2819 w 152428"/>
                            <a:gd name="connsiteY2" fmla="*/ 114788 h 152428"/>
                            <a:gd name="connsiteX3" fmla="*/ 14863 w 152428"/>
                            <a:gd name="connsiteY3" fmla="*/ 114788 h 152428"/>
                            <a:gd name="connsiteX4" fmla="*/ 64920 w 152428"/>
                            <a:gd name="connsiteY4" fmla="*/ 135489 h 152428"/>
                            <a:gd name="connsiteX5" fmla="*/ 114976 w 152428"/>
                            <a:gd name="connsiteY5" fmla="*/ 114788 h 152428"/>
                            <a:gd name="connsiteX6" fmla="*/ 114976 w 152428"/>
                            <a:gd name="connsiteY6" fmla="*/ 14863 h 152428"/>
                            <a:gd name="connsiteX7" fmla="*/ 114976 w 152428"/>
                            <a:gd name="connsiteY7" fmla="*/ 2819 h 152428"/>
                            <a:gd name="connsiteX8" fmla="*/ 127020 w 152428"/>
                            <a:gd name="connsiteY8" fmla="*/ 2819 h 152428"/>
                            <a:gd name="connsiteX9" fmla="*/ 127020 w 152428"/>
                            <a:gd name="connsiteY9" fmla="*/ 126644 h 152428"/>
                            <a:gd name="connsiteX10" fmla="*/ 64732 w 152428"/>
                            <a:gd name="connsiteY10" fmla="*/ 152425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425"/>
                              </a:moveTo>
                              <a:cubicBezTo>
                                <a:pt x="41397" y="152425"/>
                                <a:pt x="19380" y="143392"/>
                                <a:pt x="2819" y="126832"/>
                              </a:cubicBezTo>
                              <a:cubicBezTo>
                                <a:pt x="-568" y="123445"/>
                                <a:pt x="-568" y="118176"/>
                                <a:pt x="2819" y="114788"/>
                              </a:cubicBezTo>
                              <a:cubicBezTo>
                                <a:pt x="6207" y="111401"/>
                                <a:pt x="11476" y="111401"/>
                                <a:pt x="14863" y="114788"/>
                              </a:cubicBezTo>
                              <a:cubicBezTo>
                                <a:pt x="28224" y="128149"/>
                                <a:pt x="45913" y="135489"/>
                                <a:pt x="64920" y="135489"/>
                              </a:cubicBezTo>
                              <a:cubicBezTo>
                                <a:pt x="83926" y="135489"/>
                                <a:pt x="101616" y="128149"/>
                                <a:pt x="114976" y="114788"/>
                              </a:cubicBezTo>
                              <a:cubicBezTo>
                                <a:pt x="142451" y="87314"/>
                                <a:pt x="142451" y="42338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61270" y="37069"/>
                                <a:pt x="161270" y="92583"/>
                                <a:pt x="127020" y="126644"/>
                              </a:cubicBezTo>
                              <a:cubicBezTo>
                                <a:pt x="110084" y="143392"/>
                                <a:pt x="88067" y="152425"/>
                                <a:pt x="64732" y="15242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2" name="Freihandform: Form 62">
                        <a:extLst>
                          <a:ext uri="{FF2B5EF4-FFF2-40B4-BE49-F238E27FC236}">
                            <a16:creationId xmlns:a16="http://schemas.microsoft.com/office/drawing/2014/main" id="{B9FE06E3-E7E2-434C-8CC1-74853E7A3A9D}"/>
                          </a:ext>
                        </a:extLst>
                      </wps:cNvPr>
                      <wps:cNvSpPr/>
                      <wps:spPr>
                        <a:xfrm>
                          <a:off x="5665635" y="69812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771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" name="Freihandform: Form 63">
                        <a:extLst>
                          <a:ext uri="{FF2B5EF4-FFF2-40B4-BE49-F238E27FC236}">
                            <a16:creationId xmlns:a16="http://schemas.microsoft.com/office/drawing/2014/main" id="{80D9690C-80F6-4183-ACB8-56878782C4B7}"/>
                          </a:ext>
                        </a:extLst>
                      </wps:cNvPr>
                      <wps:cNvSpPr/>
                      <wps:spPr>
                        <a:xfrm>
                          <a:off x="5937339" y="227374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" name="Freihandform: Form 64">
                        <a:extLst>
                          <a:ext uri="{FF2B5EF4-FFF2-40B4-BE49-F238E27FC236}">
                            <a16:creationId xmlns:a16="http://schemas.microsoft.com/office/drawing/2014/main" id="{9544E0C7-9A2F-4C48-A0EB-A72F423EE26C}"/>
                          </a:ext>
                        </a:extLst>
                      </wps:cNvPr>
                      <wps:cNvSpPr/>
                      <wps:spPr>
                        <a:xfrm>
                          <a:off x="5666888" y="378150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5" name="Freihandform: Form 65">
                        <a:extLst>
                          <a:ext uri="{FF2B5EF4-FFF2-40B4-BE49-F238E27FC236}">
                            <a16:creationId xmlns:a16="http://schemas.microsoft.com/office/drawing/2014/main" id="{7037B23B-1C13-473B-962E-0C774D0B5F9D}"/>
                          </a:ext>
                        </a:extLst>
                      </wps:cNvPr>
                      <wps:cNvSpPr/>
                      <wps:spPr>
                        <a:xfrm>
                          <a:off x="5463869" y="56482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4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38320 w 60218"/>
                            <a:gd name="connsiteY13" fmla="*/ 57138 h 75273"/>
                            <a:gd name="connsiteX14" fmla="*/ 24959 w 60218"/>
                            <a:gd name="connsiteY14" fmla="*/ 70311 h 75273"/>
                            <a:gd name="connsiteX15" fmla="*/ 11974 w 60218"/>
                            <a:gd name="connsiteY15" fmla="*/ 75580 h 75273"/>
                            <a:gd name="connsiteX16" fmla="*/ 8775 w 60218"/>
                            <a:gd name="connsiteY16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" name="Freihandform: Form 66">
                        <a:extLst>
                          <a:ext uri="{FF2B5EF4-FFF2-40B4-BE49-F238E27FC236}">
                            <a16:creationId xmlns:a16="http://schemas.microsoft.com/office/drawing/2014/main" id="{333F643F-78EF-4BED-8BC2-E3D141155F9B}"/>
                          </a:ext>
                        </a:extLst>
                      </wps:cNvPr>
                      <wps:cNvSpPr/>
                      <wps:spPr>
                        <a:xfrm>
                          <a:off x="4417335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" name="Freihandform: Form 67">
                        <a:extLst>
                          <a:ext uri="{FF2B5EF4-FFF2-40B4-BE49-F238E27FC236}">
                            <a16:creationId xmlns:a16="http://schemas.microsoft.com/office/drawing/2014/main" id="{D86B39B4-1237-4205-A2AA-BBBF8904C104}"/>
                          </a:ext>
                        </a:extLst>
                      </wps:cNvPr>
                      <wps:cNvSpPr/>
                      <wps:spPr>
                        <a:xfrm>
                          <a:off x="4457164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5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5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5 w 39518"/>
                            <a:gd name="connsiteY4" fmla="*/ 40550 h 39518"/>
                            <a:gd name="connsiteX5" fmla="*/ 20415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5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5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5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5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5" y="40550"/>
                              </a:cubicBezTo>
                              <a:close/>
                              <a:moveTo>
                                <a:pt x="20415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5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5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" name="Freihandform: Form 68">
                        <a:extLst>
                          <a:ext uri="{FF2B5EF4-FFF2-40B4-BE49-F238E27FC236}">
                            <a16:creationId xmlns:a16="http://schemas.microsoft.com/office/drawing/2014/main" id="{0B456A6A-B90B-46F5-9EA6-D4C24492A037}"/>
                          </a:ext>
                        </a:extLst>
                      </wps:cNvPr>
                      <wps:cNvSpPr/>
                      <wps:spPr>
                        <a:xfrm>
                          <a:off x="4490097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6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" name="Freihandform: Form 69">
                        <a:extLst>
                          <a:ext uri="{FF2B5EF4-FFF2-40B4-BE49-F238E27FC236}">
                            <a16:creationId xmlns:a16="http://schemas.microsoft.com/office/drawing/2014/main" id="{0B0EB06B-123A-4AA4-BC48-DD0F0DA31403}"/>
                          </a:ext>
                        </a:extLst>
                      </wps:cNvPr>
                      <wps:cNvSpPr/>
                      <wps:spPr>
                        <a:xfrm>
                          <a:off x="4985322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0" name="Freihandform: Form 70">
                        <a:extLst>
                          <a:ext uri="{FF2B5EF4-FFF2-40B4-BE49-F238E27FC236}">
                            <a16:creationId xmlns:a16="http://schemas.microsoft.com/office/drawing/2014/main" id="{51C7200E-0456-49C5-86FC-A0A21DC8BEB7}"/>
                          </a:ext>
                        </a:extLst>
                      </wps:cNvPr>
                      <wps:cNvSpPr/>
                      <wps:spPr>
                        <a:xfrm>
                          <a:off x="4782061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2677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1 w 94091"/>
                            <a:gd name="connsiteY12" fmla="*/ 95123 h 94091"/>
                            <a:gd name="connsiteX13" fmla="*/ 20791 w 94091"/>
                            <a:gd name="connsiteY13" fmla="*/ 47701 h 94091"/>
                            <a:gd name="connsiteX14" fmla="*/ 47701 w 94091"/>
                            <a:gd name="connsiteY14" fmla="*/ 74611 h 94091"/>
                            <a:gd name="connsiteX15" fmla="*/ 74611 w 94091"/>
                            <a:gd name="connsiteY15" fmla="*/ 47701 h 94091"/>
                            <a:gd name="connsiteX16" fmla="*/ 47701 w 94091"/>
                            <a:gd name="connsiteY16" fmla="*/ 20791 h 94091"/>
                            <a:gd name="connsiteX17" fmla="*/ 20791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60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960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" name="Freihandform: Form 71">
                        <a:extLst>
                          <a:ext uri="{FF2B5EF4-FFF2-40B4-BE49-F238E27FC236}">
                            <a16:creationId xmlns:a16="http://schemas.microsoft.com/office/drawing/2014/main" id="{4D9ADE0E-97A7-41A1-B175-D2D3EC4AC00B}"/>
                          </a:ext>
                        </a:extLst>
                      </wps:cNvPr>
                      <wps:cNvSpPr/>
                      <wps:spPr>
                        <a:xfrm>
                          <a:off x="5053943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3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2" name="Freihandform: Form 72">
                        <a:extLst>
                          <a:ext uri="{FF2B5EF4-FFF2-40B4-BE49-F238E27FC236}">
                            <a16:creationId xmlns:a16="http://schemas.microsoft.com/office/drawing/2014/main" id="{D1F2A237-7835-4EC8-B105-60EADAFEA89C}"/>
                          </a:ext>
                        </a:extLst>
                      </wps:cNvPr>
                      <wps:cNvSpPr/>
                      <wps:spPr>
                        <a:xfrm>
                          <a:off x="5029984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" name="Freihandform: Form 73">
                        <a:extLst>
                          <a:ext uri="{FF2B5EF4-FFF2-40B4-BE49-F238E27FC236}">
                            <a16:creationId xmlns:a16="http://schemas.microsoft.com/office/drawing/2014/main" id="{7AF1A876-FA3E-4884-9BC7-CBA8EBE9F3D0}"/>
                          </a:ext>
                        </a:extLst>
                      </wps:cNvPr>
                      <wps:cNvSpPr/>
                      <wps:spPr>
                        <a:xfrm>
                          <a:off x="4783315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" name="Freihandform: Form 74">
                        <a:extLst>
                          <a:ext uri="{FF2B5EF4-FFF2-40B4-BE49-F238E27FC236}">
                            <a16:creationId xmlns:a16="http://schemas.microsoft.com/office/drawing/2014/main" id="{C69295B6-B591-404C-9AAF-CEDAA5CEE6CF}"/>
                          </a:ext>
                        </a:extLst>
                      </wps:cNvPr>
                      <wps:cNvSpPr/>
                      <wps:spPr>
                        <a:xfrm>
                          <a:off x="4580474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5" name="Freihandform: Form 75">
                        <a:extLst>
                          <a:ext uri="{FF2B5EF4-FFF2-40B4-BE49-F238E27FC236}">
                            <a16:creationId xmlns:a16="http://schemas.microsoft.com/office/drawing/2014/main" id="{FDD490CC-78E2-48AE-B6E9-99BB63E41E66}"/>
                          </a:ext>
                        </a:extLst>
                      </wps:cNvPr>
                      <wps:cNvSpPr/>
                      <wps:spPr>
                        <a:xfrm>
                          <a:off x="3533941" y="302968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2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3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" name="Freihandform: Form 76">
                        <a:extLst>
                          <a:ext uri="{FF2B5EF4-FFF2-40B4-BE49-F238E27FC236}">
                            <a16:creationId xmlns:a16="http://schemas.microsoft.com/office/drawing/2014/main" id="{FB79C6BD-F350-4732-8972-B43F354C6F51}"/>
                          </a:ext>
                        </a:extLst>
                      </wps:cNvPr>
                      <wps:cNvSpPr/>
                      <wps:spPr>
                        <a:xfrm>
                          <a:off x="3573770" y="1002344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7" name="Freihandform: Form 77">
                        <a:extLst>
                          <a:ext uri="{FF2B5EF4-FFF2-40B4-BE49-F238E27FC236}">
                            <a16:creationId xmlns:a16="http://schemas.microsoft.com/office/drawing/2014/main" id="{B48E330F-0C11-4FA6-972D-ADD5AB712665}"/>
                          </a:ext>
                        </a:extLst>
                      </wps:cNvPr>
                      <wps:cNvSpPr/>
                      <wps:spPr>
                        <a:xfrm>
                          <a:off x="3606522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1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" name="Freihandform: Form 78">
                        <a:extLst>
                          <a:ext uri="{FF2B5EF4-FFF2-40B4-BE49-F238E27FC236}">
                            <a16:creationId xmlns:a16="http://schemas.microsoft.com/office/drawing/2014/main" id="{4F981D9E-B682-4FB9-82FE-2DC4B145D2EE}"/>
                          </a:ext>
                        </a:extLst>
                      </wps:cNvPr>
                      <wps:cNvSpPr/>
                      <wps:spPr>
                        <a:xfrm>
                          <a:off x="4101748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50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5913"/>
                                <a:pt x="128150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519" y="144145"/>
                                <a:pt x="8712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" name="Freihandform: Form 79">
                        <a:extLst>
                          <a:ext uri="{FF2B5EF4-FFF2-40B4-BE49-F238E27FC236}">
                            <a16:creationId xmlns:a16="http://schemas.microsoft.com/office/drawing/2014/main" id="{5DAABE05-C18D-4F77-BBB2-A21094C470F3}"/>
                          </a:ext>
                        </a:extLst>
                      </wps:cNvPr>
                      <wps:cNvSpPr/>
                      <wps:spPr>
                        <a:xfrm>
                          <a:off x="3898665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603 w 94091"/>
                            <a:gd name="connsiteY11" fmla="*/ 47795 h 94091"/>
                            <a:gd name="connsiteX12" fmla="*/ 47513 w 94091"/>
                            <a:gd name="connsiteY12" fmla="*/ 74705 h 94091"/>
                            <a:gd name="connsiteX13" fmla="*/ 74423 w 94091"/>
                            <a:gd name="connsiteY13" fmla="*/ 47795 h 94091"/>
                            <a:gd name="connsiteX14" fmla="*/ 47513 w 94091"/>
                            <a:gd name="connsiteY14" fmla="*/ 20885 h 94091"/>
                            <a:gd name="connsiteX15" fmla="*/ 20603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" name="Freihandform: Form 80">
                        <a:extLst>
                          <a:ext uri="{FF2B5EF4-FFF2-40B4-BE49-F238E27FC236}">
                            <a16:creationId xmlns:a16="http://schemas.microsoft.com/office/drawing/2014/main" id="{F8567390-A8EE-4347-A9A6-E0C0A50BEA1B}"/>
                          </a:ext>
                        </a:extLst>
                      </wps:cNvPr>
                      <wps:cNvSpPr/>
                      <wps:spPr>
                        <a:xfrm>
                          <a:off x="4170390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1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1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6040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4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2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" name="Freihandform: Form 81">
                        <a:extLst>
                          <a:ext uri="{FF2B5EF4-FFF2-40B4-BE49-F238E27FC236}">
                            <a16:creationId xmlns:a16="http://schemas.microsoft.com/office/drawing/2014/main" id="{C12865DA-FAE1-45D5-877D-291A554DFD72}"/>
                          </a:ext>
                        </a:extLst>
                      </wps:cNvPr>
                      <wps:cNvSpPr/>
                      <wps:spPr>
                        <a:xfrm>
                          <a:off x="4146410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3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3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2" name="Freihandform: Form 82">
                        <a:extLst>
                          <a:ext uri="{FF2B5EF4-FFF2-40B4-BE49-F238E27FC236}">
                            <a16:creationId xmlns:a16="http://schemas.microsoft.com/office/drawing/2014/main" id="{334823A6-91C2-4F31-8833-ABF9D269BEB9}"/>
                          </a:ext>
                        </a:extLst>
                      </wps:cNvPr>
                      <wps:cNvSpPr/>
                      <wps:spPr>
                        <a:xfrm>
                          <a:off x="3899919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" name="Freihandform: Form 83">
                        <a:extLst>
                          <a:ext uri="{FF2B5EF4-FFF2-40B4-BE49-F238E27FC236}">
                            <a16:creationId xmlns:a16="http://schemas.microsoft.com/office/drawing/2014/main" id="{A6CDAEB9-E11D-4BC3-8A71-898579569535}"/>
                          </a:ext>
                        </a:extLst>
                      </wps:cNvPr>
                      <wps:cNvSpPr/>
                      <wps:spPr>
                        <a:xfrm>
                          <a:off x="3697054" y="918185"/>
                          <a:ext cx="57282" cy="71602"/>
                        </a:xfrm>
                        <a:custGeom>
                          <a:avLst/>
                          <a:gdLst>
                            <a:gd name="connsiteX0" fmla="*/ 8800 w 60218"/>
                            <a:gd name="connsiteY0" fmla="*/ 76333 h 75273"/>
                            <a:gd name="connsiteX1" fmla="*/ 897 w 60218"/>
                            <a:gd name="connsiteY1" fmla="*/ 71064 h 75273"/>
                            <a:gd name="connsiteX2" fmla="*/ 5413 w 60218"/>
                            <a:gd name="connsiteY2" fmla="*/ 59961 h 75273"/>
                            <a:gd name="connsiteX3" fmla="*/ 18397 w 60218"/>
                            <a:gd name="connsiteY3" fmla="*/ 54692 h 75273"/>
                            <a:gd name="connsiteX4" fmla="*/ 22538 w 60218"/>
                            <a:gd name="connsiteY4" fmla="*/ 50552 h 75273"/>
                            <a:gd name="connsiteX5" fmla="*/ 22538 w 60218"/>
                            <a:gd name="connsiteY5" fmla="*/ 44718 h 75273"/>
                            <a:gd name="connsiteX6" fmla="*/ 20467 w 60218"/>
                            <a:gd name="connsiteY6" fmla="*/ 39637 h 75273"/>
                            <a:gd name="connsiteX7" fmla="*/ 33829 w 60218"/>
                            <a:gd name="connsiteY7" fmla="*/ 7646 h 75273"/>
                            <a:gd name="connsiteX8" fmla="*/ 50012 w 60218"/>
                            <a:gd name="connsiteY8" fmla="*/ 871 h 75273"/>
                            <a:gd name="connsiteX9" fmla="*/ 61115 w 60218"/>
                            <a:gd name="connsiteY9" fmla="*/ 5388 h 75273"/>
                            <a:gd name="connsiteX10" fmla="*/ 56599 w 60218"/>
                            <a:gd name="connsiteY10" fmla="*/ 16491 h 75273"/>
                            <a:gd name="connsiteX11" fmla="*/ 40415 w 60218"/>
                            <a:gd name="connsiteY11" fmla="*/ 23265 h 75273"/>
                            <a:gd name="connsiteX12" fmla="*/ 36275 w 60218"/>
                            <a:gd name="connsiteY12" fmla="*/ 33239 h 75273"/>
                            <a:gd name="connsiteX13" fmla="*/ 38345 w 60218"/>
                            <a:gd name="connsiteY13" fmla="*/ 38320 h 75273"/>
                            <a:gd name="connsiteX14" fmla="*/ 38345 w 60218"/>
                            <a:gd name="connsiteY14" fmla="*/ 57138 h 75273"/>
                            <a:gd name="connsiteX15" fmla="*/ 24984 w 60218"/>
                            <a:gd name="connsiteY15" fmla="*/ 70311 h 75273"/>
                            <a:gd name="connsiteX16" fmla="*/ 11999 w 60218"/>
                            <a:gd name="connsiteY16" fmla="*/ 75580 h 75273"/>
                            <a:gd name="connsiteX17" fmla="*/ 8800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800" y="76333"/>
                              </a:moveTo>
                              <a:cubicBezTo>
                                <a:pt x="5413" y="76333"/>
                                <a:pt x="2402" y="74263"/>
                                <a:pt x="897" y="71064"/>
                              </a:cubicBezTo>
                              <a:cubicBezTo>
                                <a:pt x="-797" y="66736"/>
                                <a:pt x="1085" y="61843"/>
                                <a:pt x="5413" y="59961"/>
                              </a:cubicBezTo>
                              <a:lnTo>
                                <a:pt x="18397" y="54692"/>
                              </a:lnTo>
                              <a:cubicBezTo>
                                <a:pt x="20279" y="53939"/>
                                <a:pt x="21785" y="52434"/>
                                <a:pt x="22538" y="50552"/>
                              </a:cubicBezTo>
                              <a:cubicBezTo>
                                <a:pt x="23290" y="48670"/>
                                <a:pt x="23290" y="46600"/>
                                <a:pt x="22538" y="44718"/>
                              </a:cubicBezTo>
                              <a:lnTo>
                                <a:pt x="20467" y="39637"/>
                              </a:lnTo>
                              <a:cubicBezTo>
                                <a:pt x="15387" y="27029"/>
                                <a:pt x="21220" y="12727"/>
                                <a:pt x="33829" y="7646"/>
                              </a:cubicBezTo>
                              <a:lnTo>
                                <a:pt x="50012" y="871"/>
                              </a:lnTo>
                              <a:cubicBezTo>
                                <a:pt x="54340" y="-822"/>
                                <a:pt x="59233" y="1248"/>
                                <a:pt x="61115" y="5388"/>
                              </a:cubicBezTo>
                              <a:cubicBezTo>
                                <a:pt x="62809" y="9716"/>
                                <a:pt x="60739" y="14609"/>
                                <a:pt x="56599" y="16491"/>
                              </a:cubicBezTo>
                              <a:lnTo>
                                <a:pt x="40415" y="23265"/>
                              </a:lnTo>
                              <a:cubicBezTo>
                                <a:pt x="36463" y="24959"/>
                                <a:pt x="34581" y="29287"/>
                                <a:pt x="36275" y="33239"/>
                              </a:cubicBezTo>
                              <a:lnTo>
                                <a:pt x="38345" y="38320"/>
                              </a:lnTo>
                              <a:cubicBezTo>
                                <a:pt x="40791" y="44342"/>
                                <a:pt x="40791" y="51116"/>
                                <a:pt x="38345" y="57138"/>
                              </a:cubicBezTo>
                              <a:cubicBezTo>
                                <a:pt x="35898" y="63160"/>
                                <a:pt x="31006" y="67865"/>
                                <a:pt x="24984" y="70311"/>
                              </a:cubicBezTo>
                              <a:lnTo>
                                <a:pt x="11999" y="75580"/>
                              </a:lnTo>
                              <a:cubicBezTo>
                                <a:pt x="10870" y="76145"/>
                                <a:pt x="9741" y="76333"/>
                                <a:pt x="8800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" name="Freihandform: Form 84">
                        <a:extLst>
                          <a:ext uri="{FF2B5EF4-FFF2-40B4-BE49-F238E27FC236}">
                            <a16:creationId xmlns:a16="http://schemas.microsoft.com/office/drawing/2014/main" id="{4CCA3B86-9C91-47FE-A35B-E859C8A5E840}"/>
                          </a:ext>
                        </a:extLst>
                      </wps:cNvPr>
                      <wps:cNvSpPr/>
                      <wps:spPr>
                        <a:xfrm>
                          <a:off x="2650366" y="479647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9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1100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" name="Freihandform: Form 85">
                        <a:extLst>
                          <a:ext uri="{FF2B5EF4-FFF2-40B4-BE49-F238E27FC236}">
                            <a16:creationId xmlns:a16="http://schemas.microsoft.com/office/drawing/2014/main" id="{916B1089-DE28-4F56-9BA9-56AC310E8382}"/>
                          </a:ext>
                        </a:extLst>
                      </wps:cNvPr>
                      <wps:cNvSpPr/>
                      <wps:spPr>
                        <a:xfrm>
                          <a:off x="2723127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6" name="Freihandform: Form 86">
                        <a:extLst>
                          <a:ext uri="{FF2B5EF4-FFF2-40B4-BE49-F238E27FC236}">
                            <a16:creationId xmlns:a16="http://schemas.microsoft.com/office/drawing/2014/main" id="{D2611D97-9FC4-4533-8F3E-376B62142D6E}"/>
                          </a:ext>
                        </a:extLst>
                      </wps:cNvPr>
                      <wps:cNvSpPr/>
                      <wps:spPr>
                        <a:xfrm>
                          <a:off x="3218618" y="1060340"/>
                          <a:ext cx="144906" cy="126510"/>
                        </a:xfrm>
                        <a:custGeom>
                          <a:avLst/>
                          <a:gdLst>
                            <a:gd name="connsiteX0" fmla="*/ 2417 w 144906"/>
                            <a:gd name="connsiteY0" fmla="*/ 109105 h 126510"/>
                            <a:gd name="connsiteX1" fmla="*/ 13873 w 144906"/>
                            <a:gd name="connsiteY1" fmla="*/ 109105 h 126510"/>
                            <a:gd name="connsiteX2" fmla="*/ 35668 w 144906"/>
                            <a:gd name="connsiteY2" fmla="*/ 123717 h 126510"/>
                            <a:gd name="connsiteX3" fmla="*/ 49869 w 144906"/>
                            <a:gd name="connsiteY3" fmla="*/ 126510 h 126510"/>
                            <a:gd name="connsiteX4" fmla="*/ 11311 w 144906"/>
                            <a:gd name="connsiteY4" fmla="*/ 126510 h 126510"/>
                            <a:gd name="connsiteX5" fmla="*/ 2417 w 144906"/>
                            <a:gd name="connsiteY5" fmla="*/ 120561 h 126510"/>
                            <a:gd name="connsiteX6" fmla="*/ 2417 w 144906"/>
                            <a:gd name="connsiteY6" fmla="*/ 109105 h 126510"/>
                            <a:gd name="connsiteX7" fmla="*/ 109106 w 144906"/>
                            <a:gd name="connsiteY7" fmla="*/ 2417 h 126510"/>
                            <a:gd name="connsiteX8" fmla="*/ 120561 w 144906"/>
                            <a:gd name="connsiteY8" fmla="*/ 2417 h 126510"/>
                            <a:gd name="connsiteX9" fmla="*/ 144906 w 144906"/>
                            <a:gd name="connsiteY9" fmla="*/ 61310 h 126510"/>
                            <a:gd name="connsiteX10" fmla="*/ 120561 w 144906"/>
                            <a:gd name="connsiteY10" fmla="*/ 120203 h 126510"/>
                            <a:gd name="connsiteX11" fmla="*/ 111186 w 144906"/>
                            <a:gd name="connsiteY11" fmla="*/ 126510 h 126510"/>
                            <a:gd name="connsiteX12" fmla="*/ 73080 w 144906"/>
                            <a:gd name="connsiteY12" fmla="*/ 126510 h 126510"/>
                            <a:gd name="connsiteX13" fmla="*/ 87244 w 144906"/>
                            <a:gd name="connsiteY13" fmla="*/ 123717 h 126510"/>
                            <a:gd name="connsiteX14" fmla="*/ 109106 w 144906"/>
                            <a:gd name="connsiteY14" fmla="*/ 109105 h 126510"/>
                            <a:gd name="connsiteX15" fmla="*/ 128796 w 144906"/>
                            <a:gd name="connsiteY15" fmla="*/ 61489 h 126510"/>
                            <a:gd name="connsiteX16" fmla="*/ 109106 w 144906"/>
                            <a:gd name="connsiteY16" fmla="*/ 13873 h 126510"/>
                            <a:gd name="connsiteX17" fmla="*/ 109106 w 144906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6" h="126510">
                              <a:moveTo>
                                <a:pt x="2417" y="109105"/>
                              </a:moveTo>
                              <a:cubicBezTo>
                                <a:pt x="5639" y="105883"/>
                                <a:pt x="10652" y="105883"/>
                                <a:pt x="13873" y="109105"/>
                              </a:cubicBezTo>
                              <a:cubicBezTo>
                                <a:pt x="20228" y="115460"/>
                                <a:pt x="27612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1" y="126510"/>
                              </a:lnTo>
                              <a:lnTo>
                                <a:pt x="2417" y="120561"/>
                              </a:lnTo>
                              <a:cubicBezTo>
                                <a:pt x="-805" y="117339"/>
                                <a:pt x="-805" y="112327"/>
                                <a:pt x="2417" y="109105"/>
                              </a:cubicBezTo>
                              <a:close/>
                              <a:moveTo>
                                <a:pt x="109106" y="2417"/>
                              </a:moveTo>
                              <a:cubicBezTo>
                                <a:pt x="112327" y="-805"/>
                                <a:pt x="117339" y="-805"/>
                                <a:pt x="120561" y="2417"/>
                              </a:cubicBezTo>
                              <a:cubicBezTo>
                                <a:pt x="136314" y="18170"/>
                                <a:pt x="144906" y="39113"/>
                                <a:pt x="144906" y="61310"/>
                              </a:cubicBezTo>
                              <a:cubicBezTo>
                                <a:pt x="144906" y="83507"/>
                                <a:pt x="136314" y="104451"/>
                                <a:pt x="120561" y="120203"/>
                              </a:cubicBezTo>
                              <a:lnTo>
                                <a:pt x="111186" y="126510"/>
                              </a:lnTo>
                              <a:lnTo>
                                <a:pt x="73080" y="126510"/>
                              </a:lnTo>
                              <a:lnTo>
                                <a:pt x="87244" y="123717"/>
                              </a:lnTo>
                              <a:cubicBezTo>
                                <a:pt x="95321" y="120383"/>
                                <a:pt x="102750" y="115460"/>
                                <a:pt x="109106" y="109105"/>
                              </a:cubicBezTo>
                              <a:cubicBezTo>
                                <a:pt x="121815" y="96396"/>
                                <a:pt x="128796" y="79568"/>
                                <a:pt x="128796" y="61489"/>
                              </a:cubicBezTo>
                              <a:cubicBezTo>
                                <a:pt x="128796" y="43409"/>
                                <a:pt x="121815" y="26583"/>
                                <a:pt x="109106" y="13873"/>
                              </a:cubicBezTo>
                              <a:cubicBezTo>
                                <a:pt x="105883" y="10651"/>
                                <a:pt x="105883" y="5639"/>
                                <a:pt x="109106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" name="Freihandform: Form 87">
                        <a:extLst>
                          <a:ext uri="{FF2B5EF4-FFF2-40B4-BE49-F238E27FC236}">
                            <a16:creationId xmlns:a16="http://schemas.microsoft.com/office/drawing/2014/main" id="{ADBF79D8-A7AF-4025-82EA-5AF377648D56}"/>
                          </a:ext>
                        </a:extLst>
                      </wps:cNvPr>
                      <wps:cNvSpPr/>
                      <wps:spPr>
                        <a:xfrm>
                          <a:off x="3015091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53723 w 94091"/>
                            <a:gd name="connsiteY7" fmla="*/ 2725 h 94091"/>
                            <a:gd name="connsiteX8" fmla="*/ 92677 w 94091"/>
                            <a:gd name="connsiteY8" fmla="*/ 41679 h 94091"/>
                            <a:gd name="connsiteX9" fmla="*/ 92677 w 94091"/>
                            <a:gd name="connsiteY9" fmla="*/ 53723 h 94091"/>
                            <a:gd name="connsiteX10" fmla="*/ 53723 w 94091"/>
                            <a:gd name="connsiteY10" fmla="*/ 92677 h 94091"/>
                            <a:gd name="connsiteX11" fmla="*/ 47701 w 94091"/>
                            <a:gd name="connsiteY11" fmla="*/ 95123 h 94091"/>
                            <a:gd name="connsiteX12" fmla="*/ 20791 w 94091"/>
                            <a:gd name="connsiteY12" fmla="*/ 47701 h 94091"/>
                            <a:gd name="connsiteX13" fmla="*/ 47701 w 94091"/>
                            <a:gd name="connsiteY13" fmla="*/ 74611 h 94091"/>
                            <a:gd name="connsiteX14" fmla="*/ 74611 w 94091"/>
                            <a:gd name="connsiteY14" fmla="*/ 47701 h 94091"/>
                            <a:gd name="connsiteX15" fmla="*/ 47701 w 94091"/>
                            <a:gd name="connsiteY15" fmla="*/ 20791 h 94091"/>
                            <a:gd name="connsiteX16" fmla="*/ 20791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217" y="94371"/>
                                <a:pt x="49959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" name="Freihandform: Form 88">
                        <a:extLst>
                          <a:ext uri="{FF2B5EF4-FFF2-40B4-BE49-F238E27FC236}">
                            <a16:creationId xmlns:a16="http://schemas.microsoft.com/office/drawing/2014/main" id="{E0DCD533-4D3F-4948-99C3-12DB63779D51}"/>
                          </a:ext>
                        </a:extLst>
                      </wps:cNvPr>
                      <wps:cNvSpPr/>
                      <wps:spPr>
                        <a:xfrm>
                          <a:off x="3286995" y="75758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7494 w 58336"/>
                            <a:gd name="connsiteY13" fmla="*/ 100825 h 165601"/>
                            <a:gd name="connsiteX14" fmla="*/ 53166 w 58336"/>
                            <a:gd name="connsiteY14" fmla="*/ 131875 h 165601"/>
                            <a:gd name="connsiteX15" fmla="*/ 35288 w 58336"/>
                            <a:gd name="connsiteY15" fmla="*/ 162361 h 165601"/>
                            <a:gd name="connsiteX16" fmla="*/ 27949 w 58336"/>
                            <a:gd name="connsiteY16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48084" y="81254"/>
                                <a:pt x="54671" y="90286"/>
                                <a:pt x="57494" y="100825"/>
                              </a:cubicBezTo>
                              <a:cubicBezTo>
                                <a:pt x="60316" y="111363"/>
                                <a:pt x="58623" y="122466"/>
                                <a:pt x="53166" y="131875"/>
                              </a:cubicBezTo>
                              <a:lnTo>
                                <a:pt x="35288" y="162361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" name="Freihandform: Form 89">
                        <a:extLst>
                          <a:ext uri="{FF2B5EF4-FFF2-40B4-BE49-F238E27FC236}">
                            <a16:creationId xmlns:a16="http://schemas.microsoft.com/office/drawing/2014/main" id="{BB25EA43-8711-49BB-AAA9-25726F06B5AF}"/>
                          </a:ext>
                        </a:extLst>
                      </wps:cNvPr>
                      <wps:cNvSpPr/>
                      <wps:spPr>
                        <a:xfrm>
                          <a:off x="3263014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0" name="Freihandform: Form 90">
                        <a:extLst>
                          <a:ext uri="{FF2B5EF4-FFF2-40B4-BE49-F238E27FC236}">
                            <a16:creationId xmlns:a16="http://schemas.microsoft.com/office/drawing/2014/main" id="{58B072A1-9343-4FD0-B529-540B97391FD9}"/>
                          </a:ext>
                        </a:extLst>
                      </wps:cNvPr>
                      <wps:cNvSpPr/>
                      <wps:spPr>
                        <a:xfrm>
                          <a:off x="3016344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" name="Freihandform: Form 91">
                        <a:extLst>
                          <a:ext uri="{FF2B5EF4-FFF2-40B4-BE49-F238E27FC236}">
                            <a16:creationId xmlns:a16="http://schemas.microsoft.com/office/drawing/2014/main" id="{913BC037-6246-4A00-B403-2115D948B1A9}"/>
                          </a:ext>
                        </a:extLst>
                      </wps:cNvPr>
                      <wps:cNvSpPr/>
                      <wps:spPr>
                        <a:xfrm>
                          <a:off x="2813503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2" name="Freihandform: Form 92">
                        <a:extLst>
                          <a:ext uri="{FF2B5EF4-FFF2-40B4-BE49-F238E27FC236}">
                            <a16:creationId xmlns:a16="http://schemas.microsoft.com/office/drawing/2014/main" id="{F592168B-24CB-4FB0-A122-8C249664AC13}"/>
                          </a:ext>
                        </a:extLst>
                      </wps:cNvPr>
                      <wps:cNvSpPr/>
                      <wps:spPr>
                        <a:xfrm>
                          <a:off x="1766970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" name="Freihandform: Form 93">
                        <a:extLst>
                          <a:ext uri="{FF2B5EF4-FFF2-40B4-BE49-F238E27FC236}">
                            <a16:creationId xmlns:a16="http://schemas.microsoft.com/office/drawing/2014/main" id="{EEB7B320-8BEA-42D2-BFB8-0AA99F34C7FC}"/>
                          </a:ext>
                        </a:extLst>
                      </wps:cNvPr>
                      <wps:cNvSpPr/>
                      <wps:spPr>
                        <a:xfrm>
                          <a:off x="1839552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698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" name="Freihandform: Form 94">
                        <a:extLst>
                          <a:ext uri="{FF2B5EF4-FFF2-40B4-BE49-F238E27FC236}">
                            <a16:creationId xmlns:a16="http://schemas.microsoft.com/office/drawing/2014/main" id="{A17EC8AD-8512-4A35-AF4B-94B33FB61168}"/>
                          </a:ext>
                        </a:extLst>
                      </wps:cNvPr>
                      <wps:cNvSpPr/>
                      <wps:spPr>
                        <a:xfrm>
                          <a:off x="2131605" y="77661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2771 w 94091"/>
                            <a:gd name="connsiteY8" fmla="*/ 53723 h 94091"/>
                            <a:gd name="connsiteX9" fmla="*/ 53817 w 94091"/>
                            <a:gd name="connsiteY9" fmla="*/ 92677 h 94091"/>
                            <a:gd name="connsiteX10" fmla="*/ 47795 w 94091"/>
                            <a:gd name="connsiteY10" fmla="*/ 95123 h 94091"/>
                            <a:gd name="connsiteX11" fmla="*/ 20697 w 94091"/>
                            <a:gd name="connsiteY11" fmla="*/ 47701 h 94091"/>
                            <a:gd name="connsiteX12" fmla="*/ 47607 w 94091"/>
                            <a:gd name="connsiteY12" fmla="*/ 74611 h 94091"/>
                            <a:gd name="connsiteX13" fmla="*/ 74517 w 94091"/>
                            <a:gd name="connsiteY13" fmla="*/ 47701 h 94091"/>
                            <a:gd name="connsiteX14" fmla="*/ 47607 w 94091"/>
                            <a:gd name="connsiteY14" fmla="*/ 20791 h 94091"/>
                            <a:gd name="connsiteX15" fmla="*/ 20697 w 94091"/>
                            <a:gd name="connsiteY15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182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9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6158" y="45066"/>
                                <a:pt x="96158" y="50336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182"/>
                                <a:pt x="50053" y="95123"/>
                                <a:pt x="47795" y="95123"/>
                              </a:cubicBezTo>
                              <a:close/>
                              <a:moveTo>
                                <a:pt x="20697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7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5" name="Freihandform: Form 95">
                        <a:extLst>
                          <a:ext uri="{FF2B5EF4-FFF2-40B4-BE49-F238E27FC236}">
                            <a16:creationId xmlns:a16="http://schemas.microsoft.com/office/drawing/2014/main" id="{798D60F1-C598-4AC2-919F-1C276A9FB4B9}"/>
                          </a:ext>
                        </a:extLst>
                      </wps:cNvPr>
                      <wps:cNvSpPr/>
                      <wps:spPr>
                        <a:xfrm>
                          <a:off x="2403420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3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" name="Freihandform: Form 96">
                        <a:extLst>
                          <a:ext uri="{FF2B5EF4-FFF2-40B4-BE49-F238E27FC236}">
                            <a16:creationId xmlns:a16="http://schemas.microsoft.com/office/drawing/2014/main" id="{2A5CFB78-24A7-495D-9F8F-06FBC48BE36D}"/>
                          </a:ext>
                        </a:extLst>
                      </wps:cNvPr>
                      <wps:cNvSpPr/>
                      <wps:spPr>
                        <a:xfrm>
                          <a:off x="2379440" y="65578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7" name="Freihandform: Form 97">
                        <a:extLst>
                          <a:ext uri="{FF2B5EF4-FFF2-40B4-BE49-F238E27FC236}">
                            <a16:creationId xmlns:a16="http://schemas.microsoft.com/office/drawing/2014/main" id="{CFDF73CE-AA7A-4ECA-B207-5DD918F01F57}"/>
                          </a:ext>
                        </a:extLst>
                      </wps:cNvPr>
                      <wps:cNvSpPr/>
                      <wps:spPr>
                        <a:xfrm>
                          <a:off x="2133215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" name="Freihandform: Form 98">
                        <a:extLst>
                          <a:ext uri="{FF2B5EF4-FFF2-40B4-BE49-F238E27FC236}">
                            <a16:creationId xmlns:a16="http://schemas.microsoft.com/office/drawing/2014/main" id="{5635A844-841A-4FD8-8DFE-C7E72409C267}"/>
                          </a:ext>
                        </a:extLst>
                      </wps:cNvPr>
                      <wps:cNvSpPr/>
                      <wps:spPr>
                        <a:xfrm>
                          <a:off x="883396" y="833005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025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358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" name="Freihandform: Form 99">
                        <a:extLst>
                          <a:ext uri="{FF2B5EF4-FFF2-40B4-BE49-F238E27FC236}">
                            <a16:creationId xmlns:a16="http://schemas.microsoft.com/office/drawing/2014/main" id="{61871E37-F79C-4DB1-B03F-FCE9807B6AAB}"/>
                          </a:ext>
                        </a:extLst>
                      </wps:cNvPr>
                      <wps:cNvSpPr/>
                      <wps:spPr>
                        <a:xfrm>
                          <a:off x="956426" y="1087510"/>
                          <a:ext cx="174236" cy="99340"/>
                        </a:xfrm>
                        <a:custGeom>
                          <a:avLst/>
                          <a:gdLst>
                            <a:gd name="connsiteX0" fmla="*/ 65696 w 174236"/>
                            <a:gd name="connsiteY0" fmla="*/ 1023 h 99340"/>
                            <a:gd name="connsiteX1" fmla="*/ 88430 w 174236"/>
                            <a:gd name="connsiteY1" fmla="*/ 6930 h 99340"/>
                            <a:gd name="connsiteX2" fmla="*/ 110985 w 174236"/>
                            <a:gd name="connsiteY2" fmla="*/ 30380 h 99340"/>
                            <a:gd name="connsiteX3" fmla="*/ 116355 w 174236"/>
                            <a:gd name="connsiteY3" fmla="*/ 32170 h 99340"/>
                            <a:gd name="connsiteX4" fmla="*/ 148397 w 174236"/>
                            <a:gd name="connsiteY4" fmla="*/ 26979 h 99340"/>
                            <a:gd name="connsiteX5" fmla="*/ 170057 w 174236"/>
                            <a:gd name="connsiteY5" fmla="*/ 36108 h 99340"/>
                            <a:gd name="connsiteX6" fmla="*/ 171489 w 174236"/>
                            <a:gd name="connsiteY6" fmla="*/ 59558 h 99340"/>
                            <a:gd name="connsiteX7" fmla="*/ 156095 w 174236"/>
                            <a:gd name="connsiteY7" fmla="*/ 88199 h 99340"/>
                            <a:gd name="connsiteX8" fmla="*/ 156095 w 174236"/>
                            <a:gd name="connsiteY8" fmla="*/ 93927 h 99340"/>
                            <a:gd name="connsiteX9" fmla="*/ 158868 w 174236"/>
                            <a:gd name="connsiteY9" fmla="*/ 99340 h 99340"/>
                            <a:gd name="connsiteX10" fmla="*/ 141793 w 174236"/>
                            <a:gd name="connsiteY10" fmla="*/ 99340 h 99340"/>
                            <a:gd name="connsiteX11" fmla="*/ 141953 w 174236"/>
                            <a:gd name="connsiteY11" fmla="*/ 80860 h 99340"/>
                            <a:gd name="connsiteX12" fmla="*/ 157347 w 174236"/>
                            <a:gd name="connsiteY12" fmla="*/ 52219 h 99340"/>
                            <a:gd name="connsiteX13" fmla="*/ 156990 w 174236"/>
                            <a:gd name="connsiteY13" fmla="*/ 45775 h 99340"/>
                            <a:gd name="connsiteX14" fmla="*/ 150904 w 174236"/>
                            <a:gd name="connsiteY14" fmla="*/ 43268 h 99340"/>
                            <a:gd name="connsiteX15" fmla="*/ 118682 w 174236"/>
                            <a:gd name="connsiteY15" fmla="*/ 48460 h 99340"/>
                            <a:gd name="connsiteX16" fmla="*/ 98992 w 174236"/>
                            <a:gd name="connsiteY16" fmla="*/ 41837 h 99340"/>
                            <a:gd name="connsiteX17" fmla="*/ 76795 w 174236"/>
                            <a:gd name="connsiteY17" fmla="*/ 18208 h 99340"/>
                            <a:gd name="connsiteX18" fmla="*/ 72498 w 174236"/>
                            <a:gd name="connsiteY18" fmla="*/ 16239 h 99340"/>
                            <a:gd name="connsiteX19" fmla="*/ 70529 w 174236"/>
                            <a:gd name="connsiteY19" fmla="*/ 16597 h 99340"/>
                            <a:gd name="connsiteX20" fmla="*/ 66233 w 174236"/>
                            <a:gd name="connsiteY20" fmla="*/ 21609 h 99340"/>
                            <a:gd name="connsiteX21" fmla="*/ 61221 w 174236"/>
                            <a:gd name="connsiteY21" fmla="*/ 53830 h 99340"/>
                            <a:gd name="connsiteX22" fmla="*/ 48869 w 174236"/>
                            <a:gd name="connsiteY22" fmla="*/ 70477 h 99340"/>
                            <a:gd name="connsiteX23" fmla="*/ 19512 w 174236"/>
                            <a:gd name="connsiteY23" fmla="*/ 84619 h 99340"/>
                            <a:gd name="connsiteX24" fmla="*/ 16112 w 174236"/>
                            <a:gd name="connsiteY24" fmla="*/ 90168 h 99340"/>
                            <a:gd name="connsiteX25" fmla="*/ 19512 w 174236"/>
                            <a:gd name="connsiteY25" fmla="*/ 95717 h 99340"/>
                            <a:gd name="connsiteX26" fmla="*/ 26669 w 174236"/>
                            <a:gd name="connsiteY26" fmla="*/ 99340 h 99340"/>
                            <a:gd name="connsiteX27" fmla="*/ 5787 w 174236"/>
                            <a:gd name="connsiteY27" fmla="*/ 99340 h 99340"/>
                            <a:gd name="connsiteX28" fmla="*/ 0 w 174236"/>
                            <a:gd name="connsiteY28" fmla="*/ 89810 h 99340"/>
                            <a:gd name="connsiteX29" fmla="*/ 12531 w 174236"/>
                            <a:gd name="connsiteY29" fmla="*/ 69941 h 99340"/>
                            <a:gd name="connsiteX30" fmla="*/ 41888 w 174236"/>
                            <a:gd name="connsiteY30" fmla="*/ 55799 h 99340"/>
                            <a:gd name="connsiteX31" fmla="*/ 45290 w 174236"/>
                            <a:gd name="connsiteY31" fmla="*/ 51144 h 99340"/>
                            <a:gd name="connsiteX32" fmla="*/ 50302 w 174236"/>
                            <a:gd name="connsiteY32" fmla="*/ 18923 h 99340"/>
                            <a:gd name="connsiteX33" fmla="*/ 65696 w 174236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236" h="99340">
                              <a:moveTo>
                                <a:pt x="65696" y="1023"/>
                              </a:moveTo>
                              <a:cubicBezTo>
                                <a:pt x="73752" y="-1483"/>
                                <a:pt x="82523" y="665"/>
                                <a:pt x="88430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397" y="26979"/>
                              </a:lnTo>
                              <a:cubicBezTo>
                                <a:pt x="156811" y="25547"/>
                                <a:pt x="165224" y="29127"/>
                                <a:pt x="170057" y="36108"/>
                              </a:cubicBezTo>
                              <a:cubicBezTo>
                                <a:pt x="175069" y="43089"/>
                                <a:pt x="175606" y="52040"/>
                                <a:pt x="171489" y="59558"/>
                              </a:cubicBezTo>
                              <a:lnTo>
                                <a:pt x="156095" y="88199"/>
                              </a:lnTo>
                              <a:cubicBezTo>
                                <a:pt x="155199" y="89989"/>
                                <a:pt x="155199" y="92137"/>
                                <a:pt x="156095" y="93927"/>
                              </a:cubicBezTo>
                              <a:lnTo>
                                <a:pt x="158868" y="99340"/>
                              </a:lnTo>
                              <a:lnTo>
                                <a:pt x="141793" y="99340"/>
                              </a:lnTo>
                              <a:lnTo>
                                <a:pt x="141953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795" y="18208"/>
                              </a:lnTo>
                              <a:cubicBezTo>
                                <a:pt x="75362" y="16597"/>
                                <a:pt x="73752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20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7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69" y="99340"/>
                              </a:lnTo>
                              <a:lnTo>
                                <a:pt x="5787" y="99340"/>
                              </a:lnTo>
                              <a:lnTo>
                                <a:pt x="0" y="89810"/>
                              </a:lnTo>
                              <a:cubicBezTo>
                                <a:pt x="179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2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" name="Freihandform: Form 100">
                        <a:extLst>
                          <a:ext uri="{FF2B5EF4-FFF2-40B4-BE49-F238E27FC236}">
                            <a16:creationId xmlns:a16="http://schemas.microsoft.com/office/drawing/2014/main" id="{94A589BB-955B-4B68-A3E5-318A0154DCAF}"/>
                          </a:ext>
                        </a:extLst>
                      </wps:cNvPr>
                      <wps:cNvSpPr/>
                      <wps:spPr>
                        <a:xfrm>
                          <a:off x="1248211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697 w 94091"/>
                            <a:gd name="connsiteY11" fmla="*/ 47795 h 94091"/>
                            <a:gd name="connsiteX12" fmla="*/ 47607 w 94091"/>
                            <a:gd name="connsiteY12" fmla="*/ 74705 h 94091"/>
                            <a:gd name="connsiteX13" fmla="*/ 74517 w 94091"/>
                            <a:gd name="connsiteY13" fmla="*/ 47795 h 94091"/>
                            <a:gd name="connsiteX14" fmla="*/ 47607 w 94091"/>
                            <a:gd name="connsiteY14" fmla="*/ 20885 h 94091"/>
                            <a:gd name="connsiteX15" fmla="*/ 20697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" name="Freihandform: Form 101">
                        <a:extLst>
                          <a:ext uri="{FF2B5EF4-FFF2-40B4-BE49-F238E27FC236}">
                            <a16:creationId xmlns:a16="http://schemas.microsoft.com/office/drawing/2014/main" id="{E45037F1-389A-4E91-A22C-9D57685546B8}"/>
                          </a:ext>
                        </a:extLst>
                      </wps:cNvPr>
                      <wps:cNvSpPr/>
                      <wps:spPr>
                        <a:xfrm>
                          <a:off x="1520290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401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3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09" y="233"/>
                                <a:pt x="26143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2" name="Freihandform: Form 102">
                        <a:extLst>
                          <a:ext uri="{FF2B5EF4-FFF2-40B4-BE49-F238E27FC236}">
                            <a16:creationId xmlns:a16="http://schemas.microsoft.com/office/drawing/2014/main" id="{ED4C8925-05C7-4525-B0EF-736B8EDB8057}"/>
                          </a:ext>
                        </a:extLst>
                      </wps:cNvPr>
                      <wps:cNvSpPr/>
                      <wps:spPr>
                        <a:xfrm>
                          <a:off x="1496044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" name="Freihandform: Form 103">
                        <a:extLst>
                          <a:ext uri="{FF2B5EF4-FFF2-40B4-BE49-F238E27FC236}">
                            <a16:creationId xmlns:a16="http://schemas.microsoft.com/office/drawing/2014/main" id="{A1E08993-ED9F-4969-B19A-15754EAD9D23}"/>
                          </a:ext>
                        </a:extLst>
                      </wps:cNvPr>
                      <wps:cNvSpPr/>
                      <wps:spPr>
                        <a:xfrm>
                          <a:off x="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" name="Freihandform: Form 104">
                        <a:extLst>
                          <a:ext uri="{FF2B5EF4-FFF2-40B4-BE49-F238E27FC236}">
                            <a16:creationId xmlns:a16="http://schemas.microsoft.com/office/drawing/2014/main" id="{888F9189-611D-4614-8276-F65E161A1C89}"/>
                          </a:ext>
                        </a:extLst>
                      </wps:cNvPr>
                      <wps:cNvSpPr/>
                      <wps:spPr>
                        <a:xfrm>
                          <a:off x="364992" y="1130152"/>
                          <a:ext cx="90219" cy="56698"/>
                        </a:xfrm>
                        <a:custGeom>
                          <a:avLst/>
                          <a:gdLst>
                            <a:gd name="connsiteX0" fmla="*/ 39381 w 90219"/>
                            <a:gd name="connsiteY0" fmla="*/ 2417 h 56698"/>
                            <a:gd name="connsiteX1" fmla="*/ 50838 w 90219"/>
                            <a:gd name="connsiteY1" fmla="*/ 2417 h 56698"/>
                            <a:gd name="connsiteX2" fmla="*/ 87892 w 90219"/>
                            <a:gd name="connsiteY2" fmla="*/ 39471 h 56698"/>
                            <a:gd name="connsiteX3" fmla="*/ 90219 w 90219"/>
                            <a:gd name="connsiteY3" fmla="*/ 45200 h 56698"/>
                            <a:gd name="connsiteX4" fmla="*/ 87892 w 90219"/>
                            <a:gd name="connsiteY4" fmla="*/ 50928 h 56698"/>
                            <a:gd name="connsiteX5" fmla="*/ 82122 w 90219"/>
                            <a:gd name="connsiteY5" fmla="*/ 56698 h 56698"/>
                            <a:gd name="connsiteX6" fmla="*/ 59209 w 90219"/>
                            <a:gd name="connsiteY6" fmla="*/ 56698 h 56698"/>
                            <a:gd name="connsiteX7" fmla="*/ 70707 w 90219"/>
                            <a:gd name="connsiteY7" fmla="*/ 45200 h 56698"/>
                            <a:gd name="connsiteX8" fmla="*/ 45109 w 90219"/>
                            <a:gd name="connsiteY8" fmla="*/ 19602 h 56698"/>
                            <a:gd name="connsiteX9" fmla="*/ 19511 w 90219"/>
                            <a:gd name="connsiteY9" fmla="*/ 45200 h 56698"/>
                            <a:gd name="connsiteX10" fmla="*/ 31010 w 90219"/>
                            <a:gd name="connsiteY10" fmla="*/ 56698 h 56698"/>
                            <a:gd name="connsiteX11" fmla="*/ 8097 w 90219"/>
                            <a:gd name="connsiteY11" fmla="*/ 56698 h 56698"/>
                            <a:gd name="connsiteX12" fmla="*/ 2326 w 90219"/>
                            <a:gd name="connsiteY12" fmla="*/ 50928 h 56698"/>
                            <a:gd name="connsiteX13" fmla="*/ 0 w 90219"/>
                            <a:gd name="connsiteY13" fmla="*/ 45200 h 56698"/>
                            <a:gd name="connsiteX14" fmla="*/ 2326 w 90219"/>
                            <a:gd name="connsiteY14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0219" h="56698">
                              <a:moveTo>
                                <a:pt x="39381" y="2417"/>
                              </a:moveTo>
                              <a:cubicBezTo>
                                <a:pt x="42603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89324" y="40904"/>
                                <a:pt x="90219" y="43052"/>
                                <a:pt x="90219" y="45200"/>
                              </a:cubicBezTo>
                              <a:cubicBezTo>
                                <a:pt x="90219" y="47347"/>
                                <a:pt x="89324" y="4931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209" y="56698"/>
                              </a:lnTo>
                              <a:lnTo>
                                <a:pt x="70707" y="45200"/>
                              </a:lnTo>
                              <a:lnTo>
                                <a:pt x="45109" y="19602"/>
                              </a:lnTo>
                              <a:lnTo>
                                <a:pt x="19511" y="45200"/>
                              </a:lnTo>
                              <a:lnTo>
                                <a:pt x="31010" y="56698"/>
                              </a:lnTo>
                              <a:lnTo>
                                <a:pt x="8097" y="56698"/>
                              </a:lnTo>
                              <a:lnTo>
                                <a:pt x="2326" y="50928"/>
                              </a:lnTo>
                              <a:cubicBezTo>
                                <a:pt x="895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5" y="41083"/>
                                <a:pt x="2326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" name="Freihandform: Form 105">
                        <a:extLst>
                          <a:ext uri="{FF2B5EF4-FFF2-40B4-BE49-F238E27FC236}">
                            <a16:creationId xmlns:a16="http://schemas.microsoft.com/office/drawing/2014/main" id="{B99837A1-20BB-47C9-B437-4EB3BBC901B3}"/>
                          </a:ext>
                        </a:extLst>
                      </wps:cNvPr>
                      <wps:cNvSpPr/>
                      <wps:spPr>
                        <a:xfrm>
                          <a:off x="612469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" name="Freihandform: Form 106">
                        <a:extLst>
                          <a:ext uri="{FF2B5EF4-FFF2-40B4-BE49-F238E27FC236}">
                            <a16:creationId xmlns:a16="http://schemas.microsoft.com/office/drawing/2014/main" id="{B9E04FF9-0466-4909-B7FD-7CE769CF6F6C}"/>
                          </a:ext>
                        </a:extLst>
                      </wps:cNvPr>
                      <wps:cNvSpPr/>
                      <wps:spPr>
                        <a:xfrm>
                          <a:off x="3573770" y="118951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7" name="Freihandform: Form 107">
                        <a:extLst>
                          <a:ext uri="{FF2B5EF4-FFF2-40B4-BE49-F238E27FC236}">
                            <a16:creationId xmlns:a16="http://schemas.microsoft.com/office/drawing/2014/main" id="{E1931F98-0200-47FB-A54B-82D42224C214}"/>
                          </a:ext>
                        </a:extLst>
                      </wps:cNvPr>
                      <wps:cNvSpPr/>
                      <wps:spPr>
                        <a:xfrm>
                          <a:off x="4101747" y="1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4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4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4" y="41397"/>
                                <a:pt x="152614" y="64732"/>
                              </a:cubicBezTo>
                              <a:cubicBezTo>
                                <a:pt x="152614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392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" name="Freihandform: Form 108">
                        <a:extLst>
                          <a:ext uri="{FF2B5EF4-FFF2-40B4-BE49-F238E27FC236}">
                            <a16:creationId xmlns:a16="http://schemas.microsoft.com/office/drawing/2014/main" id="{54EC8BF5-0665-45BF-BDBA-C97C2074BFE6}"/>
                          </a:ext>
                        </a:extLst>
                      </wps:cNvPr>
                      <wps:cNvSpPr/>
                      <wps:spPr>
                        <a:xfrm>
                          <a:off x="3697078" y="3479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" name="Freihandform: Form 109">
                        <a:extLst>
                          <a:ext uri="{FF2B5EF4-FFF2-40B4-BE49-F238E27FC236}">
                            <a16:creationId xmlns:a16="http://schemas.microsoft.com/office/drawing/2014/main" id="{98D7F759-2B5D-44A4-84DE-615BF49E61AD}"/>
                          </a:ext>
                        </a:extLst>
                      </wps:cNvPr>
                      <wps:cNvSpPr/>
                      <wps:spPr>
                        <a:xfrm>
                          <a:off x="2690195" y="29563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0" name="Freihandform: Form 110">
                        <a:extLst>
                          <a:ext uri="{FF2B5EF4-FFF2-40B4-BE49-F238E27FC236}">
                            <a16:creationId xmlns:a16="http://schemas.microsoft.com/office/drawing/2014/main" id="{FBB5598E-0AF9-4A90-B70C-3025D95E2017}"/>
                          </a:ext>
                        </a:extLst>
                      </wps:cNvPr>
                      <wps:cNvSpPr/>
                      <wps:spPr>
                        <a:xfrm>
                          <a:off x="3218353" y="176680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1" name="Freihandform: Form 111">
                        <a:extLst>
                          <a:ext uri="{FF2B5EF4-FFF2-40B4-BE49-F238E27FC236}">
                            <a16:creationId xmlns:a16="http://schemas.microsoft.com/office/drawing/2014/main" id="{32991DF8-9D77-4050-94F0-4F4C17C7199F}"/>
                          </a:ext>
                        </a:extLst>
                      </wps:cNvPr>
                      <wps:cNvSpPr/>
                      <wps:spPr>
                        <a:xfrm>
                          <a:off x="3016344" y="2479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2" name="Freihandform: Form 112">
                        <a:extLst>
                          <a:ext uri="{FF2B5EF4-FFF2-40B4-BE49-F238E27FC236}">
                            <a16:creationId xmlns:a16="http://schemas.microsoft.com/office/drawing/2014/main" id="{7C306FFD-77B6-4881-AD28-95DA0304A62B}"/>
                          </a:ext>
                        </a:extLst>
                      </wps:cNvPr>
                      <wps:cNvSpPr/>
                      <wps:spPr>
                        <a:xfrm>
                          <a:off x="2813503" y="21147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3" name="Freihandform: Form 113">
                        <a:extLst>
                          <a:ext uri="{FF2B5EF4-FFF2-40B4-BE49-F238E27FC236}">
                            <a16:creationId xmlns:a16="http://schemas.microsoft.com/office/drawing/2014/main" id="{E088EAE4-57F4-4984-AEAC-CEF217FA491C}"/>
                          </a:ext>
                        </a:extLst>
                      </wps:cNvPr>
                      <wps:cNvSpPr/>
                      <wps:spPr>
                        <a:xfrm>
                          <a:off x="1806799" y="47230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4" name="Freihandform: Form 114">
                        <a:extLst>
                          <a:ext uri="{FF2B5EF4-FFF2-40B4-BE49-F238E27FC236}">
                            <a16:creationId xmlns:a16="http://schemas.microsoft.com/office/drawing/2014/main" id="{9C455AC7-E11E-4EDD-9C1F-C0BF37C89127}"/>
                          </a:ext>
                        </a:extLst>
                      </wps:cNvPr>
                      <wps:cNvSpPr/>
                      <wps:spPr>
                        <a:xfrm>
                          <a:off x="1839552" y="27172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8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5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7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8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7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5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7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498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698" y="17726"/>
                                <a:pt x="78004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5" name="Freihandform: Form 115">
                        <a:extLst>
                          <a:ext uri="{FF2B5EF4-FFF2-40B4-BE49-F238E27FC236}">
                            <a16:creationId xmlns:a16="http://schemas.microsoft.com/office/drawing/2014/main" id="{D16230DE-F47E-4F31-A551-0A370CB7852A}"/>
                          </a:ext>
                        </a:extLst>
                      </wps:cNvPr>
                      <wps:cNvSpPr/>
                      <wps:spPr>
                        <a:xfrm>
                          <a:off x="2334777" y="35335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6" name="Freihandform: Form 116">
                        <a:extLst>
                          <a:ext uri="{FF2B5EF4-FFF2-40B4-BE49-F238E27FC236}">
                            <a16:creationId xmlns:a16="http://schemas.microsoft.com/office/drawing/2014/main" id="{2727B4CF-3D35-405C-B6BE-87561EFD917A}"/>
                          </a:ext>
                        </a:extLst>
                      </wps:cNvPr>
                      <wps:cNvSpPr/>
                      <wps:spPr>
                        <a:xfrm>
                          <a:off x="2403398" y="50518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5183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7" name="Freihandform: Form 117">
                        <a:extLst>
                          <a:ext uri="{FF2B5EF4-FFF2-40B4-BE49-F238E27FC236}">
                            <a16:creationId xmlns:a16="http://schemas.microsoft.com/office/drawing/2014/main" id="{7D10A147-6D5D-4CA4-9D9E-AABD8EFA9C22}"/>
                          </a:ext>
                        </a:extLst>
                      </wps:cNvPr>
                      <wps:cNvSpPr/>
                      <wps:spPr>
                        <a:xfrm>
                          <a:off x="2132948" y="20147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8" name="Freihandform: Form 118">
                        <a:extLst>
                          <a:ext uri="{FF2B5EF4-FFF2-40B4-BE49-F238E27FC236}">
                            <a16:creationId xmlns:a16="http://schemas.microsoft.com/office/drawing/2014/main" id="{A6D0A548-3E5A-468F-A199-D8EBE129EB4B}"/>
                          </a:ext>
                        </a:extLst>
                      </wps:cNvPr>
                      <wps:cNvSpPr/>
                      <wps:spPr>
                        <a:xfrm>
                          <a:off x="1930108" y="38815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771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9" name="Freihandform: Form 119">
                        <a:extLst>
                          <a:ext uri="{FF2B5EF4-FFF2-40B4-BE49-F238E27FC236}">
                            <a16:creationId xmlns:a16="http://schemas.microsoft.com/office/drawing/2014/main" id="{3FAED0B7-4B2A-4A9B-A9AD-EA6A3DAED0B2}"/>
                          </a:ext>
                        </a:extLst>
                      </wps:cNvPr>
                      <wps:cNvSpPr/>
                      <wps:spPr>
                        <a:xfrm>
                          <a:off x="923225" y="64898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0" name="Freihandform: Form 120">
                        <a:extLst>
                          <a:ext uri="{FF2B5EF4-FFF2-40B4-BE49-F238E27FC236}">
                            <a16:creationId xmlns:a16="http://schemas.microsoft.com/office/drawing/2014/main" id="{31A393EB-46BB-4396-A7AE-9D7D709ABB8B}"/>
                          </a:ext>
                        </a:extLst>
                      </wps:cNvPr>
                      <wps:cNvSpPr/>
                      <wps:spPr>
                        <a:xfrm>
                          <a:off x="956156" y="20385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4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2 w 182537"/>
                            <a:gd name="connsiteY24" fmla="*/ 159052 h 190065"/>
                            <a:gd name="connsiteX25" fmla="*/ 91741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1015 w 182537"/>
                            <a:gd name="connsiteY52" fmla="*/ 19232 h 190065"/>
                            <a:gd name="connsiteX53" fmla="*/ 81015 w 182537"/>
                            <a:gd name="connsiteY53" fmla="*/ 19232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7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741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1015" y="19232"/>
                              </a:lnTo>
                              <a:cubicBezTo>
                                <a:pt x="81015" y="19232"/>
                                <a:pt x="81015" y="19232"/>
                                <a:pt x="81015" y="19232"/>
                              </a:cubicBez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1" name="Freihandform: Form 121">
                        <a:extLst>
                          <a:ext uri="{FF2B5EF4-FFF2-40B4-BE49-F238E27FC236}">
                            <a16:creationId xmlns:a16="http://schemas.microsoft.com/office/drawing/2014/main" id="{625CBEF7-9F0C-421C-8B71-8A46DF68BAC5}"/>
                          </a:ext>
                        </a:extLst>
                      </wps:cNvPr>
                      <wps:cNvSpPr/>
                      <wps:spPr>
                        <a:xfrm>
                          <a:off x="1451383" y="53003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49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6101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2" name="Freihandform: Form 122">
                        <a:extLst>
                          <a:ext uri="{FF2B5EF4-FFF2-40B4-BE49-F238E27FC236}">
                            <a16:creationId xmlns:a16="http://schemas.microsoft.com/office/drawing/2014/main" id="{33979829-EA38-4448-A422-1993150FCC81}"/>
                          </a:ext>
                        </a:extLst>
                      </wps:cNvPr>
                      <wps:cNvSpPr/>
                      <wps:spPr>
                        <a:xfrm>
                          <a:off x="1248210" y="69814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7795 w 94091"/>
                            <a:gd name="connsiteY1" fmla="*/ 95217 h 94091"/>
                            <a:gd name="connsiteX2" fmla="*/ 41773 w 94091"/>
                            <a:gd name="connsiteY2" fmla="*/ 92771 h 94091"/>
                            <a:gd name="connsiteX3" fmla="*/ 2819 w 94091"/>
                            <a:gd name="connsiteY3" fmla="*/ 53817 h 94091"/>
                            <a:gd name="connsiteX4" fmla="*/ 2819 w 94091"/>
                            <a:gd name="connsiteY4" fmla="*/ 41773 h 94091"/>
                            <a:gd name="connsiteX5" fmla="*/ 41773 w 94091"/>
                            <a:gd name="connsiteY5" fmla="*/ 2819 h 94091"/>
                            <a:gd name="connsiteX6" fmla="*/ 53817 w 94091"/>
                            <a:gd name="connsiteY6" fmla="*/ 2819 h 94091"/>
                            <a:gd name="connsiteX7" fmla="*/ 92771 w 94091"/>
                            <a:gd name="connsiteY7" fmla="*/ 41773 h 94091"/>
                            <a:gd name="connsiteX8" fmla="*/ 95217 w 94091"/>
                            <a:gd name="connsiteY8" fmla="*/ 47795 h 94091"/>
                            <a:gd name="connsiteX9" fmla="*/ 92771 w 94091"/>
                            <a:gd name="connsiteY9" fmla="*/ 53817 h 94091"/>
                            <a:gd name="connsiteX10" fmla="*/ 53629 w 94091"/>
                            <a:gd name="connsiteY10" fmla="*/ 92771 h 94091"/>
                            <a:gd name="connsiteX11" fmla="*/ 47795 w 94091"/>
                            <a:gd name="connsiteY11" fmla="*/ 95217 h 94091"/>
                            <a:gd name="connsiteX12" fmla="*/ 20697 w 94091"/>
                            <a:gd name="connsiteY12" fmla="*/ 47795 h 94091"/>
                            <a:gd name="connsiteX13" fmla="*/ 47607 w 94091"/>
                            <a:gd name="connsiteY13" fmla="*/ 74705 h 94091"/>
                            <a:gd name="connsiteX14" fmla="*/ 74517 w 94091"/>
                            <a:gd name="connsiteY14" fmla="*/ 47795 h 94091"/>
                            <a:gd name="connsiteX15" fmla="*/ 47607 w 94091"/>
                            <a:gd name="connsiteY15" fmla="*/ 20885 h 94091"/>
                            <a:gd name="connsiteX16" fmla="*/ 20697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lnTo>
                                <a:pt x="47795" y="95217"/>
                              </a:ln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629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3" name="Freihandform: Form 123">
                        <a:extLst>
                          <a:ext uri="{FF2B5EF4-FFF2-40B4-BE49-F238E27FC236}">
                            <a16:creationId xmlns:a16="http://schemas.microsoft.com/office/drawing/2014/main" id="{27141170-00A6-40CC-81EE-89A7F99459FD}"/>
                          </a:ext>
                        </a:extLst>
                      </wps:cNvPr>
                      <wps:cNvSpPr/>
                      <wps:spPr>
                        <a:xfrm>
                          <a:off x="1520003" y="22737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2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4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3 w 58336"/>
                            <a:gd name="connsiteY12" fmla="*/ 37407 h 165601"/>
                            <a:gd name="connsiteX13" fmla="*/ 17998 w 58336"/>
                            <a:gd name="connsiteY13" fmla="*/ 55472 h 165601"/>
                            <a:gd name="connsiteX14" fmla="*/ 29101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3188 w 58336"/>
                            <a:gd name="connsiteY16" fmla="*/ 131687 h 165601"/>
                            <a:gd name="connsiteX17" fmla="*/ 35311 w 58336"/>
                            <a:gd name="connsiteY17" fmla="*/ 162172 h 165601"/>
                            <a:gd name="connsiteX18" fmla="*/ 27972 w 58336"/>
                            <a:gd name="connsiteY18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451" y="98943"/>
                                <a:pt x="35687" y="93862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4" name="Freihandform: Form 124">
                        <a:extLst>
                          <a:ext uri="{FF2B5EF4-FFF2-40B4-BE49-F238E27FC236}">
                            <a16:creationId xmlns:a16="http://schemas.microsoft.com/office/drawing/2014/main" id="{AF98608E-2339-4B07-ACF3-6AAD6ECC748D}"/>
                          </a:ext>
                        </a:extLst>
                      </wps:cNvPr>
                      <wps:cNvSpPr/>
                      <wps:spPr>
                        <a:xfrm>
                          <a:off x="1249374" y="37815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5" name="Freihandform: Form 125">
                        <a:extLst>
                          <a:ext uri="{FF2B5EF4-FFF2-40B4-BE49-F238E27FC236}">
                            <a16:creationId xmlns:a16="http://schemas.microsoft.com/office/drawing/2014/main" id="{A2847BB2-422C-43AD-A5A7-34D350459F43}"/>
                          </a:ext>
                        </a:extLst>
                      </wps:cNvPr>
                      <wps:cNvSpPr/>
                      <wps:spPr>
                        <a:xfrm>
                          <a:off x="1046533" y="56482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6" name="Freihandform: Form 126">
                        <a:extLst>
                          <a:ext uri="{FF2B5EF4-FFF2-40B4-BE49-F238E27FC236}">
                            <a16:creationId xmlns:a16="http://schemas.microsoft.com/office/drawing/2014/main" id="{8C130ADB-8F68-460F-B342-5F283808C15B}"/>
                          </a:ext>
                        </a:extLst>
                      </wps:cNvPr>
                      <wps:cNvSpPr/>
                      <wps:spPr>
                        <a:xfrm>
                          <a:off x="0" y="126291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7" name="Freihandform: Form 127">
                        <a:extLst>
                          <a:ext uri="{FF2B5EF4-FFF2-40B4-BE49-F238E27FC236}">
                            <a16:creationId xmlns:a16="http://schemas.microsoft.com/office/drawing/2014/main" id="{4590042F-15DF-43DE-926B-3C6A6478304C}"/>
                          </a:ext>
                        </a:extLst>
                      </wps:cNvPr>
                      <wps:cNvSpPr/>
                      <wps:spPr>
                        <a:xfrm>
                          <a:off x="39829" y="82566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8" name="Freihandform: Form 128">
                        <a:extLst>
                          <a:ext uri="{FF2B5EF4-FFF2-40B4-BE49-F238E27FC236}">
                            <a16:creationId xmlns:a16="http://schemas.microsoft.com/office/drawing/2014/main" id="{84FE5610-184D-4976-8C52-E8281FE461CC}"/>
                          </a:ext>
                        </a:extLst>
                      </wps:cNvPr>
                      <wps:cNvSpPr/>
                      <wps:spPr>
                        <a:xfrm>
                          <a:off x="72582" y="38052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288 w 182537"/>
                            <a:gd name="connsiteY16" fmla="*/ 28641 h 190065"/>
                            <a:gd name="connsiteX17" fmla="*/ 179058 w 182537"/>
                            <a:gd name="connsiteY17" fmla="*/ 38238 h 190065"/>
                            <a:gd name="connsiteX18" fmla="*/ 180564 w 182537"/>
                            <a:gd name="connsiteY18" fmla="*/ 62890 h 190065"/>
                            <a:gd name="connsiteX19" fmla="*/ 164380 w 182537"/>
                            <a:gd name="connsiteY19" fmla="*/ 92999 h 190065"/>
                            <a:gd name="connsiteX20" fmla="*/ 164380 w 182537"/>
                            <a:gd name="connsiteY20" fmla="*/ 99021 h 190065"/>
                            <a:gd name="connsiteX21" fmla="*/ 179999 w 182537"/>
                            <a:gd name="connsiteY21" fmla="*/ 129507 h 190065"/>
                            <a:gd name="connsiteX22" fmla="*/ 177929 w 182537"/>
                            <a:gd name="connsiteY22" fmla="*/ 154159 h 190065"/>
                            <a:gd name="connsiteX23" fmla="*/ 154971 w 182537"/>
                            <a:gd name="connsiteY23" fmla="*/ 163192 h 190065"/>
                            <a:gd name="connsiteX24" fmla="*/ 121286 w 182537"/>
                            <a:gd name="connsiteY24" fmla="*/ 157170 h 190065"/>
                            <a:gd name="connsiteX25" fmla="*/ 115452 w 182537"/>
                            <a:gd name="connsiteY25" fmla="*/ 159052 h 190065"/>
                            <a:gd name="connsiteX26" fmla="*/ 91365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238 w 182537"/>
                            <a:gd name="connsiteY51" fmla="*/ 51223 h 190065"/>
                            <a:gd name="connsiteX52" fmla="*/ 104538 w 182537"/>
                            <a:gd name="connsiteY52" fmla="*/ 44260 h 190065"/>
                            <a:gd name="connsiteX53" fmla="*/ 80827 w 182537"/>
                            <a:gd name="connsiteY53" fmla="*/ 19608 h 190065"/>
                            <a:gd name="connsiteX54" fmla="*/ 80827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cubicBezTo>
                                <a:pt x="93247" y="7564"/>
                                <a:pt x="93247" y="7564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6" y="147008"/>
                                <a:pt x="177929" y="154159"/>
                              </a:cubicBezTo>
                              <a:cubicBezTo>
                                <a:pt x="172660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995" y="49905"/>
                                <a:pt x="104538" y="44260"/>
                              </a:cubicBezTo>
                              <a:lnTo>
                                <a:pt x="80827" y="19608"/>
                              </a:lnTo>
                              <a:lnTo>
                                <a:pt x="80827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9" name="Freihandform: Form 129">
                        <a:extLst>
                          <a:ext uri="{FF2B5EF4-FFF2-40B4-BE49-F238E27FC236}">
                            <a16:creationId xmlns:a16="http://schemas.microsoft.com/office/drawing/2014/main" id="{B6440B40-DA42-4F44-8032-AD32AEFE253D}"/>
                          </a:ext>
                        </a:extLst>
                      </wps:cNvPr>
                      <wps:cNvSpPr/>
                      <wps:spPr>
                        <a:xfrm>
                          <a:off x="567808" y="70671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0" name="Freihandform: Form 130">
                        <a:extLst>
                          <a:ext uri="{FF2B5EF4-FFF2-40B4-BE49-F238E27FC236}">
                            <a16:creationId xmlns:a16="http://schemas.microsoft.com/office/drawing/2014/main" id="{355C5179-820E-4667-8B83-EC6085C8AE28}"/>
                          </a:ext>
                        </a:extLst>
                      </wps:cNvPr>
                      <wps:cNvSpPr/>
                      <wps:spPr>
                        <a:xfrm>
                          <a:off x="364726" y="246404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311 h 94091"/>
                            <a:gd name="connsiteX1" fmla="*/ 41679 w 94091"/>
                            <a:gd name="connsiteY1" fmla="*/ 92865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5123 w 94091"/>
                            <a:gd name="connsiteY10" fmla="*/ 47701 h 94091"/>
                            <a:gd name="connsiteX11" fmla="*/ 92677 w 94091"/>
                            <a:gd name="connsiteY11" fmla="*/ 53723 h 94091"/>
                            <a:gd name="connsiteX12" fmla="*/ 53723 w 94091"/>
                            <a:gd name="connsiteY12" fmla="*/ 92677 h 94091"/>
                            <a:gd name="connsiteX13" fmla="*/ 47701 w 94091"/>
                            <a:gd name="connsiteY13" fmla="*/ 95311 h 94091"/>
                            <a:gd name="connsiteX14" fmla="*/ 20791 w 94091"/>
                            <a:gd name="connsiteY14" fmla="*/ 47889 h 94091"/>
                            <a:gd name="connsiteX15" fmla="*/ 47701 w 94091"/>
                            <a:gd name="connsiteY15" fmla="*/ 74799 h 94091"/>
                            <a:gd name="connsiteX16" fmla="*/ 74611 w 94091"/>
                            <a:gd name="connsiteY16" fmla="*/ 47889 h 94091"/>
                            <a:gd name="connsiteX17" fmla="*/ 47701 w 94091"/>
                            <a:gd name="connsiteY17" fmla="*/ 20979 h 94091"/>
                            <a:gd name="connsiteX18" fmla="*/ 20791 w 94091"/>
                            <a:gd name="connsiteY18" fmla="*/ 47889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311"/>
                              </a:moveTo>
                              <a:cubicBezTo>
                                <a:pt x="45443" y="95311"/>
                                <a:pt x="43373" y="94559"/>
                                <a:pt x="41679" y="92865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4182" y="43185"/>
                                <a:pt x="95123" y="45443"/>
                                <a:pt x="95123" y="47701"/>
                              </a:cubicBezTo>
                              <a:cubicBezTo>
                                <a:pt x="95123" y="49959"/>
                                <a:pt x="94182" y="52029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371"/>
                                <a:pt x="49959" y="95311"/>
                                <a:pt x="47701" y="95311"/>
                              </a:cubicBezTo>
                              <a:close/>
                              <a:moveTo>
                                <a:pt x="20791" y="47889"/>
                              </a:moveTo>
                              <a:lnTo>
                                <a:pt x="47701" y="74799"/>
                              </a:lnTo>
                              <a:lnTo>
                                <a:pt x="74611" y="47889"/>
                              </a:lnTo>
                              <a:lnTo>
                                <a:pt x="47701" y="20979"/>
                              </a:lnTo>
                              <a:lnTo>
                                <a:pt x="20791" y="4788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1" name="Freihandform: Form 131">
                        <a:extLst>
                          <a:ext uri="{FF2B5EF4-FFF2-40B4-BE49-F238E27FC236}">
                            <a16:creationId xmlns:a16="http://schemas.microsoft.com/office/drawing/2014/main" id="{95CAAFF8-2F69-4192-B582-94F0CCF4CDFA}"/>
                          </a:ext>
                        </a:extLst>
                      </wps:cNvPr>
                      <wps:cNvSpPr/>
                      <wps:spPr>
                        <a:xfrm>
                          <a:off x="636428" y="404055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2" name="Freihandform: Form 132">
                        <a:extLst>
                          <a:ext uri="{FF2B5EF4-FFF2-40B4-BE49-F238E27FC236}">
                            <a16:creationId xmlns:a16="http://schemas.microsoft.com/office/drawing/2014/main" id="{3AF49735-F330-4EF3-9BA7-BF4D69F9BFA3}"/>
                          </a:ext>
                        </a:extLst>
                      </wps:cNvPr>
                      <wps:cNvSpPr/>
                      <wps:spPr>
                        <a:xfrm>
                          <a:off x="612469" y="125754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3" name="Freihandform: Form 133">
                        <a:extLst>
                          <a:ext uri="{FF2B5EF4-FFF2-40B4-BE49-F238E27FC236}">
                            <a16:creationId xmlns:a16="http://schemas.microsoft.com/office/drawing/2014/main" id="{420D3BD7-2A83-4A13-9F36-158AF3CEE19E}"/>
                          </a:ext>
                        </a:extLst>
                      </wps:cNvPr>
                      <wps:cNvSpPr/>
                      <wps:spPr>
                        <a:xfrm>
                          <a:off x="365977" y="554837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4" name="Freihandform: Form 134">
                        <a:extLst>
                          <a:ext uri="{FF2B5EF4-FFF2-40B4-BE49-F238E27FC236}">
                            <a16:creationId xmlns:a16="http://schemas.microsoft.com/office/drawing/2014/main" id="{87DC7CBC-B36E-4ADC-A1F8-1EF1CA0BFD3D}"/>
                          </a:ext>
                        </a:extLst>
                      </wps:cNvPr>
                      <wps:cNvSpPr/>
                      <wps:spPr>
                        <a:xfrm>
                          <a:off x="163137" y="74150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15300</wp14:pctHeight>
              </wp14:sizeRelV>
            </wp:anchor>
          </w:drawing>
        </mc:Choice>
        <mc:Fallback>
          <w:pict>
            <v:group w14:anchorId="52ACE561" id="Gruppe 1053" o:spid="_x0000_s1026" style="position:absolute;margin-left:0;margin-top:0;width:755.3pt;height:93.65pt;z-index:251659264;mso-width-percent:955;mso-height-percent:153;mso-top-percent:29;mso-position-horizontal:center;mso-position-horizontal-relative:page;mso-position-vertical-relative:page;mso-width-percent:955;mso-height-percent:153;mso-top-percent:29" coordsize="9568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">
              <v:rect id="Rechteck 2" o:spid="_x0000_s1027" style="position:absolute;left:12;width:95673;height:11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" fillcolor="#294e1c [1604]" stroked="f" strokeweight="1pt"/>
              <v:shape id="Freihandform: Form 3" o:spid="_x0000_s1028" style="position:absolute;left:88348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" path="m8841,110742v-2258,,-4328,-752,-6022,-2446c-568,104909,-568,99640,2819,96252l82610,16463c92960,6112,106885,279,121563,279v14679,,28604,5833,38954,16184c170867,26813,176701,40738,176701,55417v,14678,-5834,28603,-16184,38954l158447,96440v-3387,3388,-8657,3388,-12044,c143016,93053,143016,87784,146403,84397r2071,-2070c155624,75176,159765,65578,159765,55228v,-10350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7;139263,91737;139263,80281;141233,78312;151973,52535;141233,26758;115456,16018;89678,26758;13780,102657;8410,105341" o:connectangles="0,0,0,0,0,0,0,0,0,0,0,0,0,0,0,0,0,0"/>
              </v:shape>
              <v:shape id="Freihandform: Form 4" o:spid="_x0000_s1029" style="position:absolute;left:91998;top:11301;width:903;height:567;visibility:visible;mso-wrap-style:square;v-text-anchor:middle" coordsize="9030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" path="m39382,2417v3222,-3222,8234,-3222,11456,l87892,39471v3223,3223,3223,8235,,11457l82122,56698r-23092,l70529,45200,44930,19602,19332,45200,30831,56698r-22734,l2327,50928c896,49496,,47347,,45200,,43052,896,41083,2327,39471l39382,2417xe" fillcolor="#3e762a [2404]" stroked="f" strokeweight=".05228mm">
                <v:stroke joinstyle="miter"/>
                <v:path arrowok="t" o:connecttype="custom" o:connectlocs="39382,2417;50838,2417;87892,39471;87892,50928;82122,56698;59030,56698;70529,45200;44930,19602;19332,45200;30831,56698;8097,56698;2327,50928;0,45200;2327,39471" o:connectangles="0,0,0,0,0,0,0,0,0,0,0,0,0,0"/>
              </v:shape>
              <v:shape id="Freihandform: Form 5" o:spid="_x0000_s1030" style="position:absolute;left:94473;top:100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292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Freihandform: Form 6" o:spid="_x0000_s1031" style="position:absolute;left:88348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" path="m8841,110742v-2258,,-4328,-752,-6022,-2446c-568,104909,-568,99640,2819,96252l82610,16463c92960,6113,106885,279,121563,279v14679,,28604,5834,38954,16184c170867,26813,176701,40738,176701,55417v,14678,-5834,28603,-16184,38954l158447,96441v-3387,3387,-8657,3387,-12044,c143016,93053,143016,87784,146403,84397r2071,-2070c155624,75176,159765,65578,159765,55228v,-10162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8;139263,91738;139263,80281;141233,78312;151973,52535;141233,26758;115456,16018;89678,26758;13780,102657;8410,105341" o:connectangles="0,0,0,0,0,0,0,0,0,0,0,0,0,0,0,0,0,0"/>
              </v:shape>
              <v:shape id="Freihandform: Form 7" o:spid="_x0000_s1032" style="position:absolute;left:88745;top:8256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" path="m20414,40550c9311,40550,279,31517,279,20414,279,9312,9311,279,20414,279v11103,,20136,9033,20136,20135c40738,31517,31705,40550,20414,40550xm20414,17215v-1694,,-3199,1506,-3199,3199c17215,22108,18720,23614,20414,23614v1694,,3199,-1506,3199,-3200c23613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8" o:spid="_x0000_s1033" style="position:absolute;left:89074;top:38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" path="m75181,190290v-2446,,-5081,-376,-7528,-1317c59185,186150,53164,178811,51846,169966l47142,136093v-376,-2070,-1506,-3951,-3576,-4892l13080,115770c4989,111818,96,103726,284,94693,472,85660,5365,77757,13457,73805l44319,58938v1882,-941,3199,-2823,3575,-4893l53164,20172c54481,11328,60691,4177,69348,1354,78003,-1280,87037,978,93246,7564r23712,24652c118463,33722,120533,34474,122603,34098r33685,-5457c165133,27135,173977,30899,179058,38238v5082,7339,5834,16748,1505,24652l164380,92999v-941,1882,-941,4140,,6022l179999,129507v4141,7904,3387,17501,-2070,24652c172472,161310,163815,164885,154971,163192r-33685,-6022c119216,156794,116958,157546,115453,159052l91365,183327v-4140,4517,-9974,6963,-16184,6963xm76498,17350v-941,,-1693,188,-2070,376c73299,18102,70476,19420,69912,22995l64643,56868c63514,64396,58621,70982,51658,74369l20796,89236v-3199,1505,-3575,4516,-3575,5833c17221,96198,17597,99209,20796,100903r30486,15431c58244,119721,62949,126496,63890,134023r4704,33873c69159,171472,71794,172789,72923,173165v1129,377,4140,941,6586,-1505l103597,147384v5457,-5457,13172,-7903,20700,-6586l157981,146820v3577,564,5646,-1506,6399,-2447c165133,143433,166638,140798,164945,137599l149326,107113v-3577,-6774,-3388,-15055,187,-21829l165697,55175v1694,-3200,188,-5834,-376,-6775c164568,47459,162686,45201,158922,45765r-33684,5458c117710,52540,109807,49905,104537,44260l80826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111255,30645;116625,32435;148667,27244;170327,36373;171758,59823;156364,88464;156364,94192;171222,123191;169253,146641;147414,155234;115372,149505;109823,151295;86910,174387;71515,181010;72768,16504;70799,16862;66503,21874;61491,54095;49139,70742;19782,84884;16381,90433;19782,95982;48781,110661;60775,127487;65249,159708;69367,164720;75632,163289;98545,140196;118236,133932;150277,139660;156364,137332;156902,130889;142044,101889;142222,81125;157617,52484;157259,46040;151173,43533;119131,48725;99439,42102;76885,18652;76885,18652;72768,16504" o:connectangles="0,0,0,0,0,0,0,0,0,0,0,0,0,0,0,0,0,0,0,0,0,0,0,0,0,0,0,0,0,0,0,0,0,0,0,0,0,0,0,0,0,0,0,0,0,0,0,0,0,0,0,0,0,0,0"/>
              </v:shape>
              <v:shape id="Freihandform: Form 9" o:spid="_x0000_s1034" style="position:absolute;left:94026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" path="m64731,152613v-23334,,-45352,-9033,-61912,-25593c-568,123633,-568,118364,2819,114977v3387,-3388,8657,-3388,12044,c28224,128338,45913,135677,64920,135677v18818,,36695,-7339,50057,-20700c128338,101616,135677,83926,135677,64920v,-18819,-7339,-36696,-20700,-50057c111589,11476,111589,6207,114977,2819v3386,-3387,8656,-3387,12043,c143580,19379,152613,41397,152613,64732v,23334,-9033,45352,-25593,61912c110084,143580,88066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reihandform: Form 10" o:spid="_x0000_s1035" style="position:absolute;left:91995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8KvwwAAANs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Eqvv+gAdvULAAD//wMAUEsBAi0AFAAGAAgAAAAhANvh9svuAAAAhQEAABMAAAAAAAAAAAAA&#10;AAAAAAAAAFtDb250ZW50X1R5cGVzXS54bWxQSwECLQAUAAYACAAAACEAWvQsW78AAAAVAQAACwAA&#10;AAAAAAAAAAAAAAAfAQAAX3JlbHMvLnJlbHNQSwECLQAUAAYACAAAACEAS4fCr8MAAADbAAAADwAA&#10;AAAAAAAAAAAAAAAHAgAAZHJzL2Rvd25yZXYueG1sUEsFBgAAAAADAAMAtwAAAPcCAAAAAA==&#10;" path="m47700,95123v-2257,,-4327,-752,-6021,-2446l2725,53723c1220,52217,279,49959,279,47701v,-2258,941,-4328,2446,-6022l41679,2725c43184,1220,45443,279,47700,279r,c49959,279,52029,1220,53723,2725l92676,41679v3388,3387,3388,8657,,12044l53723,92677v-1694,1505,-3952,2446,-6023,2446xm20602,47701l47512,74611,74423,47701,47512,20791,20602,47701xe" fillcolor="#3e762a [2404]" stroked="f" strokeweight=".05228mm">
                <v:stroke joinstyle="miter"/>
                <v:path arrowok="t" o:connecttype="custom" o:connectlocs="45374,90485;39647,88158;2592,51103;265,45375;2592,39647;39647,2592;45374,265;45374,265;51103,2592;88157,39647;88157,51103;51103,88158;45374,90485;19597,45375;45195,70973;70794,45375;45195,19777;19597,45375" o:connectangles="0,0,0,0,0,0,0,0,0,0,0,0,0,0,0,0,0,0"/>
              </v:shape>
              <v:shape id="Freihandform: Form 11" o:spid="_x0000_s1036" style="position:absolute;left:94712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" path="m27972,166501v-1506,,-3011,-377,-4329,-1130c19691,162925,18186,157844,20632,153704l38509,123218v3200,-5457,4141,-11855,2635,-18065c39638,98943,35686,93862,30041,90475l20444,84829c11035,79372,4449,70339,1626,59801,-1197,49262,497,38160,5954,28750l20256,4475c22702,523,27783,-983,31923,1464v3952,2446,5458,7527,3011,11667l20632,37407v-3199,5457,-4140,11855,-2635,18065c19503,61683,23455,66763,29100,70151r9598,5645c48107,81254,54693,90286,57516,100825v2823,10538,1129,21641,-4328,31050l35311,162361v-1506,2634,-4329,4140,-7339,4140xe" fillcolor="#3e762a [2404]" stroked="f" strokeweight=".05228mm">
                <v:stroke joinstyle="miter"/>
                <v:path arrowok="t" o:connecttype="custom" o:connectlocs="26608,158381;22490,157306;19626,146208;36632,117209;39138,100025;28576,86063;19447,80692;1547,56885;5664,27348;19268,4257;30367,1393;33231,12491;19626,35583;17120,52767;27681,66730;36811,72100;54712,95908;50595,125444;33590,154443;26608,158381" o:connectangles="0,0,0,0,0,0,0,0,0,0,0,0,0,0,0,0,0,0,0,0"/>
              </v:shape>
              <v:shape id="Freihandform: Form 12" o:spid="_x0000_s1037" style="position:absolute;left:94473;top:1257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tU/xAAAANs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sfw/CUcIBe/AAAA//8DAFBLAQItABQABgAIAAAAIQDb4fbL7gAAAIUBAAATAAAAAAAAAAAA&#10;AAAAAAAAAABbQ29udGVudF9UeXBlc10ueG1sUEsBAi0AFAAGAAgAAAAhAFr0LFu/AAAAFQEAAAsA&#10;AAAAAAAAAAAAAAAAHwEAAF9yZWxzLy5yZWxzUEsBAi0AFAAGAAgAAAAhAMdi1T/EAAAA2wAAAA8A&#10;AAAAAAAAAAAAAAAABwIAAGRycy9kb3ducmV2LnhtbFBLBQYAAAAAAwADALcAAAD4AgAAAAA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104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Freihandform: Form 13" o:spid="_x0000_s1038" style="position:absolute;left:92006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14" o:spid="_x0000_s1039" style="position:absolute;left:89978;top:7415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" path="m8775,76333v-3387,,-6398,-2070,-7904,-5269c-822,66736,1248,61843,5388,59961l18373,54692v3952,-1694,5834,-6022,4139,-9974l20443,39637v-2447,-6022,-2447,-12796,,-18818c22889,14797,27782,10092,33803,7646l49987,871v4329,-1693,9221,377,11103,4517c62784,9716,60714,14609,56574,16491l40390,23265v-1882,753,-3387,2258,-4140,4140c35498,29287,35498,31357,36250,33239r2070,5081c43401,50928,37567,65230,24959,70311l11975,75580v-941,565,-2070,753,-3200,753xe" fillcolor="#3e762a [2404]" stroked="f" strokeweight=".05228mm">
                <v:stroke joinstyle="miter"/>
                <v:path arrowok="t" o:connecttype="custom" o:connectlocs="8347,72610;829,67598;5125,57037;17477,52025;21414,42537;19446,37704;19446,19804;32155,7273;47550,829;58111,5125;53816,15687;38421,22130;34483,26068;34483,31618;36452,36451;23742,66882;11391,71894;8347,72610" o:connectangles="0,0,0,0,0,0,0,0,0,0,0,0,0,0,0,0,0,0"/>
              </v:shape>
              <v:shape id="Freihandform: Form 15" o:spid="_x0000_s1040" style="position:absolute;left:79512;top:3029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" path="m8841,110742v-2258,,-4328,-752,-6021,-2446c-568,104909,-568,99640,2820,96252l82609,16463c92959,6113,106885,279,121563,279v14679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350,,-19759,3952,-27099,11291l14487,107920v-1317,2070,-3387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3780,102657;8410,105341" o:connectangles="0,0,0,0,0,0,0,0,0,0,0,0,0,0,0,0,0,0"/>
              </v:shape>
              <v:shape id="Freihandform: Form 16" o:spid="_x0000_s1041" style="position:absolute;left:79911;top:10023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17" o:spid="_x0000_s1042" style="position:absolute;left:80240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" path="m75181,190290v-2446,,-5081,-376,-7528,-1317c59185,186150,53164,178811,51846,169966l47142,136093v-376,-2070,-1506,-3951,-3576,-4892l13080,115770c4989,111818,96,103726,284,94693v,-9033,5081,-16936,13173,-20888l44319,58938v1882,-941,3199,-2823,3575,-4893l53164,20172c54481,11328,60691,4177,69348,1354,78003,-1281,87037,978,93246,7564r,l116958,32216v1505,1506,3575,2258,5645,1882l156476,28641v8845,-1506,17689,2258,22771,9597c184515,45577,185081,54986,180752,62890l164568,92999v-941,1882,-941,4140,,6022l180188,129507v4139,7904,3386,17501,-2071,24652c172849,161310,164004,164885,155159,163192r-33685,-6022c119404,156794,117146,157546,115640,159052l91553,183327v-4328,4517,-10350,6963,-16372,6963xm76498,17350v-941,,-1693,188,-2070,376c73299,18102,70476,19232,69912,22995l64643,56868c63514,64396,58621,70982,51658,74369l20796,89236v-3199,1505,-3575,4516,-3575,5833c17221,96199,17597,99209,20796,100903r30486,15431c58244,119721,62949,126496,63890,134023r4704,33873c69159,171472,71794,172789,72923,173166v1129,376,4140,940,6586,-1506l103597,147384v5457,-5457,13172,-7903,20700,-6586l157981,146820v3577,564,5646,-1506,6399,-2447c165133,143433,166638,140798,164945,137599l149326,107113v-3577,-6774,-3388,-15055,187,-21829l165697,55175v1694,-3200,188,-5834,-376,-6775c164756,47459,162686,45201,158922,45765r-33873,5458c117522,52540,109807,49905,104349,44260l80639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88699,7195;111255,30645;116625,32435;148846,27244;170506,36373;171938,59823;156543,88464;156543,94192;171402,123191;169432,146641;147593,155234;115551,149505;110001,151295;87089,174387;71515,181010;72768,16504;70799,16862;66503,21874;61491,54095;49139,70742;19782,84884;16381,90433;19782,95982;48781,110661;60775,127487;65249,159708;69367,164721;75632,163289;98545,140196;118236,133932;150277,139660;156364,137332;156902,130889;142044,101889;142222,81125;157617,52484;157259,46040;151173,43533;118951,48725;99261,42102;76707,18652;76707,18652;72768,16504" o:connectangles="0,0,0,0,0,0,0,0,0,0,0,0,0,0,0,0,0,0,0,0,0,0,0,0,0,0,0,0,0,0,0,0,0,0,0,0,0,0,0,0,0,0,0,0,0,0,0,0,0,0,0,0,0,0,0,0"/>
              </v:shape>
              <v:shape id="Freihandform: Form 18" o:spid="_x0000_s1043" style="position:absolute;left:85190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" path="m64731,152613v-22393,,-44787,-8468,-61912,-25593c-568,123633,-568,118364,2819,114977v3388,-3388,8657,-3388,12044,c42338,142451,87313,142451,114788,114977v13361,-13361,20700,-31051,20700,-50057c135488,45913,128149,28224,114788,14863v-3387,-3387,-3387,-8656,,-12044c118176,-568,123445,-568,126832,2819v16560,16560,25593,38578,25593,61913c152425,88066,143392,110084,126832,126644v-17124,17501,-39519,25969,-62101,25969xe" fillcolor="#3e762a [2404]" stroked="f" strokeweight=".05228mm">
                <v:stroke joinstyle="miter"/>
                <v:path arrowok="t" o:connecttype="custom" o:connectlocs="61574,145171;2682,120826;2682,109370;14138,109370;109190,109370;128881,61754;109190,14138;109190,2682;120647,2682;144992,61575;120647,120468;61574,145171" o:connectangles="0,0,0,0,0,0,0,0,0,0,0,0"/>
              </v:shape>
              <v:shape id="Freihandform: Form 19" o:spid="_x0000_s1044" style="position:absolute;left:83159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" path="m47795,95217v-2258,,-4328,-941,-6022,-2446l2819,53817v-3387,-3387,-3387,-8656,,-12044l41773,2819v3387,-3387,8657,-3387,12044,l92771,41773v1505,1506,2446,3764,2446,6022c95217,50053,94276,52123,92771,53817l53817,92771v-1505,1505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867,45464;45464,71062;71062,45464;45464,19867;19867,45464" o:connectangles="0,0,0,0,0,0,0,0,0,0,0,0,0,0,0,0"/>
              </v:shape>
              <v:shape id="Freihandform: Form 20" o:spid="_x0000_s1045" style="position:absolute;left:85879;top:5809;width:554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5f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fXpS/oBsvgFAAD//wMAUEsBAi0AFAAGAAgAAAAhANvh9svuAAAAhQEAABMAAAAAAAAAAAAAAAAA&#10;AAAAAFtDb250ZW50X1R5cGVzXS54bWxQSwECLQAUAAYACAAAACEAWvQsW78AAAAVAQAACwAAAAAA&#10;AAAAAAAAAAAfAQAAX3JlbHMvLnJlbHNQSwECLQAUAAYACAAAACEA2z4OX8AAAADbAAAADwAAAAAA&#10;AAAAAAAAAAAHAgAAZHJzL2Rvd25yZXYueG1sUEsFBgAAAAADAAMAtwAAAPQCAAAAAA==&#10;" path="m27949,166312v-1506,,-3011,-376,-4329,-1129c19668,162737,18163,157656,20609,153516l38487,123030c45262,111739,41310,97061,30019,90286l20422,84641c1038,73162,-5548,48133,5931,28750l20234,4475c22680,523,27761,-983,31900,1464v3952,2446,5458,7527,3011,11667l20609,37407v-6773,11291,-2822,25969,8469,32744l38675,75796v19384,11479,25970,36508,14491,55891l35288,162172v-1693,2635,-4516,4140,-7339,4140xe" fillcolor="#3e762a [2404]" stroked="f" strokeweight=".05228mm">
                <v:stroke joinstyle="miter"/>
                <v:path arrowok="t" o:connecttype="custom" o:connectlocs="26586,158201;22468,157127;19604,146029;36611,117030;28556,85883;19426,80513;5642,27348;19248,4257;30345,1393;33209,12491;19604,35583;27660,66730;36790,72100;50574,125265;33568,154263;26586,158201" o:connectangles="0,0,0,0,0,0,0,0,0,0,0,0,0,0,0,0"/>
              </v:shape>
              <v:shape id="Freihandform: Form 21" o:spid="_x0000_s1046" style="position:absolute;left:85637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22" o:spid="_x0000_s1047" style="position:absolute;left:83172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23" o:spid="_x0000_s1048" style="position:absolute;left:81144;top:91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" path="m8775,76333v-3387,,-6398,-2070,-7904,-5269c-822,66736,1248,61843,5388,59961l18373,54692v1882,-753,3387,-2258,4139,-4140c23266,48670,23266,46600,22512,44718l20443,39637c15362,27029,21196,12727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26068;34483,31618;36452,36451;36452,54351;23742,66882;11391,71894;8347,72610" o:connectangles="0,0,0,0,0,0,0,0,0,0,0,0,0,0,0,0,0,0,0"/>
              </v:shape>
              <v:shape id="Freihandform: Form 24" o:spid="_x0000_s1049" style="position:absolute;left:70678;top:4796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" path="m8841,110743v-2258,,-4328,-753,-6022,-2447c-568,104909,-568,99640,2819,96252l82609,16463c92959,6113,106885,279,121563,279v14679,,28604,5834,38954,16184c170867,26813,176701,40738,176701,55417v,14678,-5834,28603,-16184,38954l158447,96441v-3387,3387,-8656,3387,-12044,c143016,93053,143016,87784,146403,84397r2071,-2070c163340,67460,163340,43185,148474,28130,141323,20979,131725,16839,121375,16839v-10162,,-19759,3952,-27098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3,78312;141233,26758;115456,16018;89679,26758;13780,102657;8410,105342" o:connectangles="0,0,0,0,0,0,0,0,0,0,0,0,0,0,0,0,0"/>
              </v:shape>
              <v:shape id="Freihandform: Form 25" o:spid="_x0000_s1050" style="position:absolute;left:71404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23711,24652c118463,33722,120534,34474,122603,34098r33873,-5457c165321,27135,174166,30899,179247,38238v5269,7339,5833,16748,1505,24652l164568,92999v-941,1882,-941,4140,,6022l180188,129507v4139,7904,3387,17501,-2071,24652c172849,161310,164004,164885,155159,163192r-33685,-6022c119404,156794,117146,157546,115641,159052l91553,183327v-4328,4517,-10162,6963,-16372,6963xm76498,17350v-941,,-1693,188,-2069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6,564,5645,-1506,6398,-2447c165133,143433,166638,140798,164945,137599l149326,107113v-3576,-6774,-3388,-15055,188,-21829l165698,55175v1693,-3200,187,-5834,-377,-6775c164568,47459,162498,45201,158923,45765r-33873,5458c117522,52540,109807,49905,104350,44260l80639,19608r,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6707,18652;72768,16504" o:connectangles="0,0,0,0,0,0,0,0,0,0,0,0,0,0,0,0,0,0,0,0,0,0,0,0,0,0,0,0,0,0,0,0,0,0,0,0,0,0,0,0,0,0,0,0,0,0,0,0,0,0,0,0,0,0,0"/>
              </v:shape>
              <v:shape id="Freihandform: Form 26" o:spid="_x0000_s1051" style="position:absolute;left:76359;top:10603;width:1449;height:1265;visibility:visible;mso-wrap-style:square;v-text-anchor:middle" coordsize="144907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" path="m2418,109105v3223,-3222,8235,-3222,11456,c20229,115460,27613,120383,35668,123717r14201,2793l11312,126510,2418,120561v-3223,-3222,-3223,-8234,,-11456xm109107,2417v3220,-3222,8233,-3222,11455,c136316,18170,144907,39113,144907,61310v,22197,-8591,43141,-24345,58893l111187,126510r-38076,l87312,123717v8055,-3334,15439,-8257,21795,-14612c121816,96396,128797,79568,128797,61489v,-18080,-6981,-34906,-19690,-47616c105885,10651,105885,5639,109107,2417xe" fillcolor="#3e762a [2404]" stroked="f" strokeweight=".05228mm">
                <v:stroke joinstyle="miter"/>
                <v:path arrowok="t" o:connecttype="custom" o:connectlocs="2418,109105;13874,109105;35668,123717;49869,126510;11312,126510;2418,120561;2418,109105;109107,2417;120562,2417;144907,61310;120562,120203;111187,126510;73111,126510;87312,123717;109107,109105;128797,61489;109107,13873;109107,2417" o:connectangles="0,0,0,0,0,0,0,0,0,0,0,0,0,0,0,0,0,0"/>
              </v:shape>
              <v:shape id="Freihandform: Form 27" o:spid="_x0000_s1052" style="position:absolute;left:74325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" path="m47795,95123v-2258,,-4328,-752,-6022,-2446l2819,53723v-3387,-3387,-3387,-8657,,-12044l41773,2725c43278,1220,45537,279,47795,279v2258,,4328,941,6022,2446l92771,41679v1505,1506,2446,3764,2446,6022c95217,49959,94276,52029,92771,53723l53817,92677v-1694,1694,-3952,2446,-6022,2446xm20696,47701l47607,74611,74517,47701,47607,20791,20696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90574,45375;88247,51103;51193,88158;45464,90485;19687,45375;45286,70973;70883,45375;45286,19777;19687,45375" o:connectangles="0,0,0,0,0,0,0,0,0,0,0,0,0,0,0,0,0"/>
              </v:shape>
              <v:shape id="Freihandform: Form 28" o:spid="_x0000_s1053" style="position:absolute;left:77043;top:7574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JZ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bHpS/oBsvgFAAD//wMAUEsBAi0AFAAGAAgAAAAhANvh9svuAAAAhQEAABMAAAAAAAAAAAAAAAAA&#10;AAAAAFtDb250ZW50X1R5cGVzXS54bWxQSwECLQAUAAYACAAAACEAWvQsW78AAAAVAQAACwAAAAAA&#10;AAAAAAAAAAAfAQAAX3JlbHMvLnJlbHNQSwECLQAUAAYACAAAACEAJUgCWcAAAADbAAAADwAAAAAA&#10;AAAAAAAAAAAHAgAAZHJzL2Rvd25yZXYueG1sUEsFBgAAAAADAAMAtwAAAPQ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6,18065c19692,61682,23455,66763,29101,70151r9597,5645c58081,87275,64667,112304,53188,131687l35311,162172v-1505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0,52767;27682,66730;36811,72100;50595,125265;33590,154263;26608,158381" o:connectangles="0,0,0,0,0,0,0,0,0,0,0,0,0,0,0,0,0,0"/>
              </v:shape>
              <v:shape id="Freihandform: Form 29" o:spid="_x0000_s1054" style="position:absolute;left:76803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30" o:spid="_x0000_s1055" style="position:absolute;left:74338;top:9081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31" o:spid="_x0000_s1056" style="position:absolute;left:72308;top:109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" path="m8775,76333v-3387,,-6398,-2070,-7904,-5269c-822,66736,1248,61843,5388,59961l18372,54692v1882,-753,3388,-2258,4140,-4140c23265,48670,23265,46600,22512,44718l20443,39637c15361,27029,21195,12727,33803,7646l49987,871v4329,-1693,9221,377,11103,4517c62784,9716,60714,14609,56574,16491l40390,23265v-3952,1694,-5834,6022,-4140,9974l38320,38320v2446,6022,2446,12796,,18818c35874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reihandform: Form 32" o:spid="_x0000_s1057" style="position:absolute;left:61843;top:6563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" path="m8841,110743v-2258,,-4328,-753,-6022,-2447c-568,104909,-568,99640,2819,96252l82609,16463c92959,6113,106884,279,121563,279v14678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162,,-19759,3952,-27099,11291l14487,107920v-1318,2070,-3388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Freihandform: Form 33" o:spid="_x0000_s1058" style="position:absolute;left:62570;top:91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" path="m75181,190290v-2446,,-5081,-376,-7527,-1317c59186,186150,53164,178811,51847,169966l47142,136093v-376,-2070,-1506,-3952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350v-941,,-1693,188,-2069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6,564,5645,-1506,6398,-2447c165133,143432,166638,140798,164945,137599l149326,107113v-3576,-6774,-3388,-15055,188,-21829l165698,55175v1693,-3200,187,-5834,-377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2768,16504" o:connectangles="0,0,0,0,0,0,0,0,0,0,0,0,0,0,0,0,0,0,0,0,0,0,0,0,0,0,0,0,0,0,0,0,0,0,0,0,0,0,0,0,0,0,0,0,0,0,0,0,0,0,0,0,0,0,0"/>
              </v:shape>
              <v:shape id="Freihandform: Form 34" o:spid="_x0000_s1059" style="position:absolute;left:65489;top:77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" path="m47795,95217v-2258,,-4328,-752,-6022,-2446l2819,53817v-3387,-3387,-3387,-8656,,-12044l41773,2819v3388,-3387,8657,-3387,12044,l92771,41773v3387,3388,3387,8657,,12044l53817,92771v-1694,1694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88247,51193;51193,88247;45464,90574;19867,45464;45464,71062;71062,45464;45464,19867;19867,45464" o:connectangles="0,0,0,0,0,0,0,0,0,0,0,0,0,0,0"/>
              </v:shape>
              <v:shape id="Freihandform: Form 35" o:spid="_x0000_s1060" style="position:absolute;left:68209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" path="m27949,166312v-1506,,-3011,-376,-4328,-1129c19669,162737,18163,157656,20610,153516l38487,123030c45262,111739,41310,97061,30019,90286l20422,84641c1039,73162,-5548,48133,5931,28750l20233,4475c22680,523,27761,-983,31901,1464v3952,2446,5457,7527,3011,11667l20610,37407v-6775,11291,-2823,25969,8468,32744l38675,75796v19383,11479,25970,36508,14490,55891l35288,162172v-1694,2635,-4516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Freihandform: Form 36" o:spid="_x0000_s1061" style="position:absolute;left:67969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" path="m63697,127114c28695,127114,279,98699,279,63697,279,28694,28695,279,63697,279v35002,,63417,28415,63417,63418c127114,98699,98510,127114,63697,127114xm63697,17403v-25593,,-46482,20889,-46482,46482c17215,89478,38104,110366,63697,110366v25593,,46481,-20888,46481,-46481c109990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Freihandform: Form 37" o:spid="_x0000_s1062" style="position:absolute;left:65505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Freihandform: Form 38" o:spid="_x0000_s1063" style="position:absolute;left:53009;top:8330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" path="m8841,110743v-2258,,-4328,-753,-6022,-2447c-568,104909,-568,99640,2819,96252l82609,16463c92959,6112,106884,279,121563,279v14678,,28604,5833,38954,16184c170867,26813,176701,40738,176701,55417v,14678,-5834,28603,-16184,38954l158447,96440v-3387,3388,-8657,3388,-12044,c143016,93053,143016,87784,146403,84397r2070,-2070c155624,75176,159764,65578,159764,55228v,-10162,-3952,-19759,-11291,-27098c141322,20979,131725,16839,121375,16839v-10162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7;139263,91737;139263,80281;141232,78312;151972,52535;141232,26758;115456,16018;89678,26758;13780,102657;8410,105342" o:connectangles="0,0,0,0,0,0,0,0,0,0,0,0,0,0,0,0,0,0"/>
              </v:shape>
              <v:shape id="Freihandform: Form 39" o:spid="_x0000_s1064" style="position:absolute;left:53737;top:10875;width:1744;height:993;visibility:visible;mso-wrap-style:square;v-text-anchor:middle" coordsize="174415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" path="m65696,1023c73931,-1483,82522,665,88429,6930r22556,23450c112417,31813,114386,32528,116355,32170r32221,-5191c156990,25547,165402,29127,170236,36108v5012,6981,5549,15932,1432,23450l156273,88199v-895,1790,-895,3938,,5728l159047,99340r-17253,l141954,80860,157347,52219v1612,-3044,179,-5549,-357,-6444c156273,44880,154483,42732,150904,43268r-32222,5192c111522,49713,104183,47206,98992,41837l76436,18387v-895,-1790,-2505,-2148,-3938,-2148c71603,16239,70887,16418,70529,16597v-1074,357,-3758,1431,-4296,5012l61221,53830c60146,60990,55493,67255,48869,70477l19512,84619v-3043,1432,-3400,4296,-3400,5549c16112,91243,16469,94106,19512,95717r7158,3623l5786,99340,,89810c,81218,4834,73700,12531,69941l41888,55799v1790,-895,3043,-2686,3402,-4655l50301,18923c51555,10511,57462,3708,65696,1023xe" fillcolor="#3e762a [2404]" stroked="f" strokeweight=".05228mm">
                <v:stroke joinstyle="miter"/>
                <v:path arrowok="t" o:connecttype="custom" o:connectlocs="65696,1023;88429,6930;110985,30380;116355,32170;148576,26979;170236,36108;171668,59558;156273,88199;156273,93927;159047,99340;141794,99340;141954,80860;157347,52219;156990,45775;150904,43268;118682,48460;98992,41837;76436,18387;72498,16239;70529,16597;66233,21609;61221,53830;48869,70477;19512,84619;16112,90168;19512,95717;26670,99340;5786,99340;0,89810;12531,69941;41888,55799;45290,51144;50301,18923;65696,1023" o:connectangles="0,0,0,0,0,0,0,0,0,0,0,0,0,0,0,0,0,0,0,0,0,0,0,0,0,0,0,0,0,0,0,0,0,0"/>
              </v:shape>
              <v:shape id="Freihandform: Form 40" o:spid="_x0000_s1065" style="position:absolute;left:56656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" path="m47701,95217v-2258,,-4328,-941,-6022,-2446l2725,53817c1220,52312,279,50053,279,47795v,-2258,941,-4328,2446,-6022l41679,2819v3388,-3387,8657,-3387,12044,l92677,41773v1505,1506,2446,3764,2446,6022c95123,50053,94182,52123,92677,53817l53723,92771v-1694,1505,-3764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Freihandform: Form 41" o:spid="_x0000_s1066" style="position:absolute;left:59376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" path="m30081,1128v3758,2326,5191,7160,2864,11098l19340,35318v-6444,10740,-2685,24702,8056,31147l36525,71835r2863,3801l15686,75636,1260,56485c-1246,46863,-82,36302,5377,27083l18982,3992c21310,233,26142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Freihandform: Form 42" o:spid="_x0000_s1067" style="position:absolute;left:59133;top:8324;width:1200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" path="m63697,127114c28695,127114,279,98699,279,63697,279,28695,28695,279,63697,279v35002,,63418,28416,63418,63418c127115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reihandform: Form 43" o:spid="_x0000_s1068" style="position:absolute;left:44173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9,26758;13780,102657;8410,105341" o:connectangles="0,0,0,0,0,0,0,0,0,0,0,0,0,0,0,0,0,0"/>
              </v:shape>
              <v:shape id="Freihandform: Form 44" o:spid="_x0000_s1069" style="position:absolute;left:47820;top:1076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" path="m47701,95217v-2258,,-4328,-752,-6022,-2446l2725,53817c1220,52312,279,50053,279,47795v,-2258,941,-4328,2446,-6022l41679,2819v3388,-3387,8657,-3387,12044,l92677,41773v3387,3388,3387,8657,,12044l53723,92771v-1694,1694,-3763,2446,-6022,2446xm20791,47795l47701,74705,74611,47795,47701,20885,20791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777,45464;45375,71062;70973,45464;45375,19867;19777,45464" o:connectangles="0,0,0,0,0,0,0,0,0,0,0,0,0,0,0,0"/>
              </v:shape>
              <v:shape id="Freihandform: Form 45" o:spid="_x0000_s1070" style="position:absolute;left:50299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" path="m63697,127114c28695,127114,279,98699,279,63697,279,28695,28695,279,63697,279v35002,,63418,28416,63418,63418c126926,98699,98511,127114,63697,127114xm63697,17404v-25593,,-46482,20888,-46482,46481c17215,89478,38104,110366,63697,110366v25593,,46481,-20888,46481,-46481c109990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reihandform: Form 46" o:spid="_x0000_s1071" style="position:absolute;left:79911;top:1189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47" o:spid="_x0000_s1072" style="position:absolute;left:85190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" path="m64731,152613v-23334,,-45351,-9033,-61912,-25593c-568,123633,-568,118364,2819,114977v3388,-3388,8657,-3388,12044,c28224,128338,45913,135677,64920,135677v19006,,36695,-7339,50057,-20700c128338,101616,135677,83926,135677,64920v,-19007,-7339,-36696,-20700,-50057c111590,11476,111590,6207,114977,2819v3386,-3387,8656,-3387,12043,c143581,19379,152613,41397,152613,64732v,23334,-9032,45352,-25593,61912c110272,143392,88254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reihandform: Form 48" o:spid="_x0000_s1073" style="position:absolute;left:81144;top:347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k3BwQAAANsAAAAPAAAAZHJzL2Rvd25yZXYueG1sRE/LasJA&#10;FN0L/sNwhe7MRCn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F8WTcHBAAAA2wAAAA8AAAAA&#10;AAAAAAAAAAAABwIAAGRycy9kb3ducmV2LnhtbFBLBQYAAAAAAwADALcAAAD1AgAAAAA=&#10;" path="m8775,76333v-3387,,-6398,-2070,-7904,-5269c-822,66736,1248,61843,5388,59961l18373,54692v1882,-753,3387,-2258,4139,-4140c23266,48670,23266,46600,22512,44718l20443,39637v-2447,-6022,-2447,-12796,,-18818c22889,14797,27782,10092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19446,19804;32155,7273;47550,829;58111,5125;53816,15687;38421,22130;34483,26068;34483,31618;36452,36451;36452,54351;23742,66882;11391,71894;8347,72610" o:connectangles="0,0,0,0,0,0,0,0,0,0,0,0,0,0,0,0,0,0,0,0"/>
              </v:shape>
              <v:shape id="Freihandform: Form49" o:spid="_x0000_s1074" style="position:absolute;left:71077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50" o:spid="_x0000_s1075" style="position:absolute;left:76356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" path="m64731,152613v-23334,,-45351,-9033,-61912,-25593c-568,123633,-568,118364,2819,114977v3388,-3388,8657,-3388,12044,c28224,128338,45913,135677,64920,135677v19006,,36695,-7339,50057,-20700c128338,101616,135677,83926,135677,64920v,-18819,-7339,-36696,-20700,-50057c111590,11476,111590,6207,114977,2819v3386,-3387,8656,-3387,12043,c143581,19379,152613,41397,152613,64732v,23334,-9032,45352,-25593,61912c110084,143580,88067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reihandform: Form 51" o:spid="_x0000_s1076" style="position:absolute;left:74338;top:247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52" o:spid="_x0000_s1077" style="position:absolute;left:72308;top:2114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" path="m8775,76333v-3387,,-6398,-2070,-7904,-5269c-822,66736,1248,61843,5388,59961l18372,54692v3952,-1694,5834,-6022,4140,-9974l20443,39637v-2447,-6022,-2447,-12796,,-18818c22889,14797,27782,10092,33803,7646l49987,871v4329,-1693,9221,377,11103,4517c62972,9528,60714,14609,56574,16491l40390,23265v-1882,753,-3388,2258,-4140,4140c35497,29287,35497,31357,36250,33239r2070,5081c43401,50928,37567,65230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23742,66882;11390,71894;8347,72610" o:connectangles="0,0,0,0,0,0,0,0,0,0,0,0,0,0,0,0,0,0"/>
              </v:shape>
              <v:shape id="Freihandform: Form 53" o:spid="_x0000_s1078" style="position:absolute;left:62241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54" o:spid="_x0000_s1079" style="position:absolute;left:62570;top:271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161v-941,,-1693,189,-2069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6,564,5645,-1506,6398,-2447c165133,143244,166638,140610,164945,137411l149326,106925v-3576,-6775,-3388,-15055,188,-21829l165698,54986v1693,-3199,187,-5833,-377,-6774c164568,47271,162686,45013,158923,45577r-33873,5457c117522,52352,109807,49717,104350,44072l80639,19420c79509,17726,77816,17161,76498,17161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324;70800,16683;66503,21695;61491,53916;49139,70563;19782,84705;16381,90254;19782,95803;48781,110482;60775,127308;65250,159529;69367,164541;75632,163110;98545,140018;118236,133753;150278,139481;156364,137153;156902,130710;142044,101711;142223,80946;157618,52304;157259,45861;151173,43354;118952,48545;99262,41923;76707,18473;72768,16324" o:connectangles="0,0,0,0,0,0,0,0,0,0,0,0,0,0,0,0,0,0,0,0,0,0,0,0,0,0,0,0,0,0,0,0,0,0,0,0,0,0,0,0,0,0,0,0,0,0,0,0,0,0,0,0,0,0,0"/>
              </v:shape>
              <v:shape id="Freihandform: Form 55" o:spid="_x0000_s1080" style="position:absolute;left:67522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" path="m64732,152613v-23335,,-45353,-9033,-61913,-25593c-568,123633,-568,118364,2819,114977v3387,-3388,8657,-3388,12044,c28224,128338,45913,135677,64920,135677v19006,,36695,-7339,50057,-20700c128338,101616,135677,83926,135677,64920v,-19007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reihandform: Form 56" o:spid="_x0000_s1081" style="position:absolute;left:68209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DN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re5/D7Jf0AufkBAAD//wMAUEsBAi0AFAAGAAgAAAAhANvh9svuAAAAhQEAABMAAAAAAAAAAAAA&#10;AAAAAAAAAFtDb250ZW50X1R5cGVzXS54bWxQSwECLQAUAAYACAAAACEAWvQsW78AAAAVAQAACwAA&#10;AAAAAAAAAAAAAAAfAQAAX3JlbHMvLnJlbHNQSwECLQAUAAYACAAAACEAY51AzcMAAADbAAAADwAA&#10;AAAAAAAAAAAAAAAHAgAAZHJzL2Rvd25yZXYueG1sUEsFBgAAAAADAAMAtwAAAPcCAAAAAA==&#10;" path="m27972,166501v-1506,,-3011,-377,-4329,-1129c19691,162925,18186,157844,20632,153704l38510,123218c45284,111927,41332,97249,30041,90475l20444,84829c11035,79372,4449,70339,1626,59801,-1197,49262,497,38160,5954,28750l20256,4475c22702,523,27783,-983,31923,1464v3952,2446,5458,7527,3011,11667l20632,37407v-6774,11291,-2823,25969,8468,32744l38698,75796v9409,5458,15996,14490,18818,25029c60339,111363,58645,122466,53188,131875l35311,162361v-1694,2822,-4517,4140,-7339,4140xe" fillcolor="#3e762a [2404]" stroked="f" strokeweight=".05228mm">
                <v:stroke joinstyle="miter"/>
                <v:path arrowok="t" o:connecttype="custom" o:connectlocs="26608,158381;22490,157307;19626,146208;36633,117209;28576,86063;19447,80692;1547,56885;5664,27348;19268,4257;30367,1393;33231,12491;19626,35583;27681,66730;36811,72100;54712,95908;50595,125444;33590,154443;26608,158381" o:connectangles="0,0,0,0,0,0,0,0,0,0,0,0,0,0,0,0,0,0"/>
              </v:shape>
              <v:shape id="Freihandform: Form 57" o:spid="_x0000_s1082" style="position:absolute;left:65502;top:2014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58" o:spid="_x0000_s1083" style="position:absolute;left:63474;top:38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9scwQAAANsAAAAPAAAAZHJzL2Rvd25yZXYueG1sRE/LasJA&#10;FN0L/sNwhe7MRKH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NrP2xzBAAAA2wAAAA8AAAAA&#10;AAAAAAAAAAAABwIAAGRycy9kb3ducmV2LnhtbFBLBQYAAAAAAwADALcAAAD1AgAAAAA=&#10;" path="m8775,76333v-3387,,-6398,-2070,-7904,-5269c-822,66736,1248,61843,5388,59961l18372,54692v3952,-1694,5834,-6022,4140,-9974l20443,39637v-2447,-6022,-2447,-12796,,-18818c22889,14797,27782,10092,33803,7646l49987,871v4329,-1693,9221,377,11103,4517c62784,9716,60714,14609,56574,16491l40390,23265v-1882,753,-3388,2258,-4140,4140c35497,29287,35497,31357,36250,33239r2070,5081c40766,44342,40766,51116,38320,57138,35874,63160,30981,67865,24959,70311l11974,75580v-1129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36452,54351;23742,66882;11390,71894;8347,72610" o:connectangles="0,0,0,0,0,0,0,0,0,0,0,0,0,0,0,0,0,0,0"/>
              </v:shape>
              <v:shape id="Freihandform: Form 59" o:spid="_x0000_s1084" style="position:absolute;left:53407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60" o:spid="_x0000_s1085" style="position:absolute;left:53734;top:2038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JU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uD5+iT9ALn4BAAD//wMAUEsBAi0AFAAGAAgAAAAhANvh9svuAAAAhQEAABMAAAAAAAAAAAAAAAAA&#10;AAAAAFtDb250ZW50X1R5cGVzXS54bWxQSwECLQAUAAYACAAAACEAWvQsW78AAAAVAQAACwAAAAAA&#10;AAAAAAAAAAAfAQAAX3JlbHMvLnJlbHNQSwECLQAUAAYACAAAACEALBoSVM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7816,-1280,87036,978,93246,7564r23712,24652c118463,33722,120533,34474,122603,34098r33873,-5457c165321,27135,174165,30899,179246,38238v5269,7339,5834,16748,1506,24652l164568,92999v-941,1882,-941,4140,,6022l180187,129507v4141,7904,3387,17501,-2070,24652c172848,161310,164004,164885,155159,163192r-33685,-6022c119404,156794,117146,157546,115641,159052l91553,183327v-4140,4517,-10162,6963,-16372,6963xm76498,17350v-941,,-1694,188,-2070,376c73299,18102,70477,19232,69912,22995l64643,56868c63513,64396,58621,70982,51658,74369l20796,89236v-3199,1505,-3575,4516,-3575,5833c17221,96198,17597,99209,20796,100903r30486,15431c58245,119721,62949,126496,63890,134023r4705,33873c69159,171472,71794,172789,72923,173166v1129,376,4140,940,6586,-1506l103597,147384v5457,-5457,13172,-7903,20700,-6586l157982,146820v3575,564,5645,-1506,6398,-2447c165132,143433,166638,140798,164945,137599l149325,107113v-3575,-6774,-3387,-15055,189,-21829l165697,55175v1694,-3200,188,-5834,-376,-6775c164568,47459,162498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6,18652;76706,18652;72768,16504" o:connectangles="0,0,0,0,0,0,0,0,0,0,0,0,0,0,0,0,0,0,0,0,0,0,0,0,0,0,0,0,0,0,0,0,0,0,0,0,0,0,0,0,0,0,0,0,0,0,0,0,0,0,0,0,0,0,0"/>
              </v:shape>
              <v:shape id="Freihandform: Form 61" o:spid="_x0000_s1086" style="position:absolute;left:58687;top:5302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" path="m64732,152425v-23335,,-45352,-9033,-61913,-25593c-568,123445,-568,118176,2819,114788v3388,-3387,8657,-3387,12044,c28224,128149,45913,135489,64920,135489v19006,,36696,-7340,50056,-20701c142451,87314,142451,42338,114976,14863v-3387,-3387,-3387,-8656,,-12044c118364,-568,123633,-568,127020,2819v34250,34250,34250,89764,,123825c110084,143392,88067,152425,64732,152425xe" fillcolor="#3e762a [2404]" stroked="f" strokeweight=".05228mm">
                <v:stroke joinstyle="miter"/>
                <v:path arrowok="t" o:connecttype="custom" o:connectlocs="61575,144992;2682,120647;2682,109190;14138,109190;61754,128882;109369,109190;109369,14138;109369,2682;120826,2682;120826,120468;61575,144992" o:connectangles="0,0,0,0,0,0,0,0,0,0,0"/>
              </v:shape>
              <v:shape id="Freihandform: Form 62" o:spid="_x0000_s1087" style="position:absolute;left:56656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" path="m47701,95217v-2258,,-4328,-752,-6022,-2446l2725,53817c1220,52312,279,50053,279,47795v,-2258,941,-4328,2446,-6022l41679,2819v3388,-3387,8657,-3387,12044,l92677,41773v1505,1506,2446,3764,2446,6022c95123,50053,94182,52123,92677,53817l53723,92771v-1694,1505,-3952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Freihandform: Form 63" o:spid="_x0000_s1088" style="position:absolute;left:59373;top:2273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506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Freihandform: Form 64" o:spid="_x0000_s1089" style="position:absolute;left:56668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65" o:spid="_x0000_s1090" style="position:absolute;left:54638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" path="m8775,76333v-3387,,-6398,-2070,-7903,-5269c-822,66736,1248,61843,5388,59961l18372,54692v3952,-1694,5834,-6022,4141,-9974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2537;19445,37704;32156,7273;47550,829;58111,5125;53816,15687;38421,22130;34483,31618;36452,36451;36452,54351;23742,66882;11390,71894;8347,72610" o:connectangles="0,0,0,0,0,0,0,0,0,0,0,0,0,0,0,0,0"/>
              </v:shape>
              <v:shape id="Freihandform: Form 66" o:spid="_x0000_s1091" style="position:absolute;left:44173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9,26758;13780,102657;8410,105341" o:connectangles="0,0,0,0,0,0,0,0,0,0,0,0,0,0,0,0,0,0"/>
              </v:shape>
              <v:shape id="Freihandform: Form 67" o:spid="_x0000_s1092" style="position:absolute;left:44571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" path="m20415,40550c9312,40550,279,31517,279,20414,279,9312,9312,279,20415,279v11102,,20135,9033,20135,20135c40550,31517,31517,40550,20415,40550xm20415,17215v-1694,,-3200,1506,-3200,3199c17215,22108,18721,23614,20415,23614v1693,,3199,-1506,3199,-3200c23614,18721,22108,17215,20415,17215xe" fillcolor="#3e762a [2404]" stroked="f" strokeweight=".05228mm">
                <v:stroke joinstyle="miter"/>
                <v:path arrowok="t" o:connecttype="custom" o:connectlocs="19420,38574;265,19419;19420,265;38574,19419;19420,38574;19420,16376;16376,19419;19420,22463;22463,19419;19420,16376" o:connectangles="0,0,0,0,0,0,0,0,0,0"/>
              </v:shape>
              <v:shape id="Freihandform: Form 68" o:spid="_x0000_s1093" style="position:absolute;left:44900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5S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ODZ+iT9ALn4BAAD//wMAUEsBAi0AFAAGAAgAAAAhANvh9svuAAAAhQEAABMAAAAAAAAAAAAAAAAA&#10;AAAAAFtDb250ZW50X1R5cGVzXS54bWxQSwECLQAUAAYACAAAACEAWvQsW78AAAAVAQAACwAAAAAA&#10;AAAAAAAAAAAfAQAAX3JlbHMvLnJlbHNQSwECLQAUAAYACAAAACEA0mweUs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8004,-1280,87036,978,93246,7564r,l116958,32216v1505,1506,3575,2258,5645,1882l156476,28641v8845,-1506,17689,2258,22770,9597c184515,45577,185080,54986,180752,62890l164568,92999v-941,1882,-941,4140,,6022l180187,129507v4141,7904,3387,17501,-2070,24652c172848,161310,164004,164885,155159,163192r-33685,-6022c119404,156794,117146,157546,115641,159052l91553,183327v-4328,4517,-10350,6963,-16372,6963xm76498,17350v-941,,-1694,188,-2070,376c73299,18102,70477,19231,69912,22995l64643,56868c63513,64396,58621,70982,51658,74369l20796,89236v-3199,1505,-3575,4516,-3575,5833c17221,96387,17597,99209,20796,100903r30486,15431c58245,119721,62949,126496,63890,134023r4705,33873c69159,171472,71794,172789,72923,173165v1129,377,4140,941,6586,-1505l103597,147384v5457,-5457,13172,-7903,20700,-6586l157982,146820v3575,564,5645,-1506,6398,-2447c165132,143433,166638,140798,164945,137599l149325,107113v-3575,-6774,-3387,-15055,189,-21829l165697,55175v1694,-3200,188,-5834,-376,-6775c164568,47459,162686,45201,158923,45765r-33873,5458c117522,52540,109807,49905,104350,44260l80638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0;75632,163289;98545,140196;118236,133932;150278,139660;156364,137332;156902,130889;142044,101889;142223,81125;157617,52484;157259,46040;151173,43533;118952,48725;99262,42102;76706,18652;72768,16504" o:connectangles="0,0,0,0,0,0,0,0,0,0,0,0,0,0,0,0,0,0,0,0,0,0,0,0,0,0,0,0,0,0,0,0,0,0,0,0,0,0,0,0,0,0,0,0,0,0,0,0,0,0,0,0,0,0,0"/>
              </v:shape>
              <v:shape id="Freihandform: Form 69" o:spid="_x0000_s1094" style="position:absolute;left:49853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" path="m64732,152613v-23335,,-45352,-9033,-61913,-25593c-568,123633,-568,118364,2819,114977v3388,-3388,8657,-3388,12044,c28224,128338,45913,135677,64920,135677v18818,,36696,-7339,50056,-20700c128338,101616,135677,83926,135677,64920v,-18819,-7339,-36696,-20701,-50057c111589,11476,111589,6207,114976,2819v3388,-3387,8657,-3387,12044,c143581,19379,152613,41397,152613,64732v,23334,-9032,45352,-25593,61912c110084,143580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Freihandform: Form 70" o:spid="_x0000_s1095" style="position:absolute;left:47820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" path="m47701,95123v-2258,,-4328,-752,-6022,-2446l2725,53723c1220,52217,279,49959,279,47701v,-2258,941,-4328,2446,-6022l41679,2725c43185,1220,45443,279,47701,279r,c49960,279,52029,1220,53723,2725l92677,41679v3387,3387,3387,8657,,12044l53723,92677v-1694,1505,-3763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45375,265;51103,2592;88158,39647;88158,51103;51103,88158;45375,90485;19777,45375;45375,70973;70973,45375;45375,19777;19777,45375" o:connectangles="0,0,0,0,0,0,0,0,0,0,0,0,0,0,0,0,0,0"/>
              </v:shape>
              <v:shape id="Freihandform: Form 71" o:spid="_x0000_s1096" style="position:absolute;left:50539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" path="m27972,166501v-1506,,-3011,-377,-4329,-1130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3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6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Freihandform: Form 72" o:spid="_x0000_s1097" style="position:absolute;left:50299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" path="m63697,127114c28695,127114,279,98699,279,63697,279,28695,28695,279,63697,279v35002,,63418,28416,63418,63418c127115,98699,98511,127114,63697,127114xm63697,17404v-25593,,-46482,20888,-46482,46481c17215,89478,38104,110366,63697,110366v25593,,46481,-20888,46481,-46481c109990,38104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reihandform: Form 73" o:spid="_x0000_s1098" style="position:absolute;left:47833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74" o:spid="_x0000_s1099" style="position:absolute;left:45804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" path="m8775,76333v-3387,,-6398,-2070,-7903,-5269c-822,66736,1248,61843,5388,59961l18372,54692v1882,-753,3388,-2258,4141,-4140c23265,48670,23265,46600,22513,44718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Freihandform: Form 75" o:spid="_x0000_s1100" style="position:absolute;left:35339;top:3029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" path="m8841,110742v-2258,,-4328,-752,-6022,-2446c-568,104909,-568,99640,2819,96252l82609,16463c92959,6113,106885,279,121563,279v14678,,28604,5834,38954,16184c181970,37916,181970,73106,160517,94559r-2070,2070c155060,100016,149791,100016,146403,96629v-3387,-3388,-3387,-8657,,-12044l148473,82515v14867,-14867,14867,-39142,,-54197c141323,21167,131725,17027,121375,17027v-10162,,-19759,3952,-27099,11291l14487,108108v-1318,1882,-3576,2634,-5646,2634xe" fillcolor="#3e762a [2404]" stroked="f" strokeweight=".05228mm">
                <v:stroke joinstyle="miter"/>
                <v:path arrowok="t" o:connecttype="custom" o:connectlocs="8410,105341;2682,103014;2682,91558;78581,15660;115635,265;152690,15660;152690,89947;150721,91916;139264,91916;139264,80460;141233,78491;141233,26937;115456,16197;89679,26937;13781,102836;8410,105341" o:connectangles="0,0,0,0,0,0,0,0,0,0,0,0,0,0,0,0"/>
              </v:shape>
              <v:shape id="Freihandform: Form 76" o:spid="_x0000_s1101" style="position:absolute;left:35737;top:100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ihandform: Form 77" o:spid="_x0000_s1102" style="position:absolute;left:36065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7,1354,77816,-1281,87037,978,93247,7564r23711,24652c118463,33722,120534,34474,122603,34098r33873,-5457c165321,27135,174166,30899,179247,38238v5269,7339,5833,16748,1505,24652l164568,92999v-941,1882,-941,4140,,6022l180188,129507v4139,7904,3387,17501,-2071,24652c172848,161310,164004,164885,155159,163192r-33685,-6022c119404,156794,117146,157546,115641,159052l91553,183327v-4140,4517,-10162,6963,-16372,6963xm76498,17350v-941,,-1693,188,-2069,376c73299,18102,70477,19232,69912,22995l64643,56868c63514,64396,58621,70982,51658,74369l20796,89236v-3199,1505,-3575,4516,-3575,5833c17221,96199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8,55175v1693,-3200,187,-5834,-377,-6775c164568,47459,162686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6,18652;76706,18652;72768,16504" o:connectangles="0,0,0,0,0,0,0,0,0,0,0,0,0,0,0,0,0,0,0,0,0,0,0,0,0,0,0,0,0,0,0,0,0,0,0,0,0,0,0,0,0,0,0,0,0,0,0,0,0,0,0,0,0,0,0"/>
              </v:shape>
              <v:shape id="Freihandform: Form 78" o:spid="_x0000_s1103" style="position:absolute;left:41017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" path="m64732,152613v-22394,,-44788,-8468,-61913,-25593c-568,123633,-568,118364,2819,114977v3388,-3388,8657,-3388,12044,c42338,142451,87314,142451,114788,114977v13362,-13361,20701,-31051,20701,-50057c135489,45913,128150,28224,114788,14863v-3387,-3387,-3387,-8656,,-12044c118176,-568,123445,-568,126832,2819v16560,16560,25593,38578,25593,61913c152425,88066,143392,110084,126832,126644v-17313,17501,-3970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Freihandform: Form 79" o:spid="_x0000_s1104" style="position:absolute;left:38986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" path="m47701,95217v-2258,,-4328,-941,-6022,-2446l2725,53817c1220,52312,279,50053,279,47795v,-2258,941,-4328,2446,-6022l41679,2819v3388,-3387,8657,-3387,12044,l92677,41773v3387,3388,3387,8657,,12044l53723,92771v-1694,1505,-3763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598,45464;45196,71062;70794,45464;45196,19867;19598,45464" o:connectangles="0,0,0,0,0,0,0,0,0,0,0,0,0,0,0,0"/>
              </v:shape>
              <v:shape id="Freihandform: Form 80" o:spid="_x0000_s1105" style="position:absolute;left:41703;top:5809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FFl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tD59ST9Abu4AAAD//wMAUEsBAi0AFAAGAAgAAAAhANvh9svuAAAAhQEAABMAAAAAAAAAAAAAAAAA&#10;AAAAAFtDb250ZW50X1R5cGVzXS54bWxQSwECLQAUAAYACAAAACEAWvQsW78AAAAVAQAACwAAAAAA&#10;AAAAAAAAAAAfAQAAX3JlbHMvLnJlbHNQSwECLQAUAAYACAAAACEA/VhRZcAAAADbAAAADwAAAAAA&#10;AAAAAAAAAAAHAgAAZHJzL2Rvd25yZXYueG1sUEsFBgAAAAADAAMAtwAAAPQCAAAAAA==&#10;" path="m27949,166312v-1506,,-3011,-376,-4328,-1129c19669,162737,18163,157656,20610,153516l38487,123030c45262,111739,41310,97061,30019,90286l20421,84641c1039,73162,-5548,48133,5931,28750l20233,4475c22680,523,27761,-983,31901,1464v4139,2446,5457,7527,3011,11667l20610,37407v-6775,11291,-2823,25969,8468,32744l38675,75796v19383,11479,25969,36508,14490,55891l35288,162172v-1506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5,80513;5642,27348;19247,4257;30346,1393;33210,12491;19605,35583;27660,66730;36790,72100;50573,125265;33568,154263;26586,158201" o:connectangles="0,0,0,0,0,0,0,0,0,0,0,0,0,0,0,0"/>
              </v:shape>
              <v:shape id="Freihandform: Form 81" o:spid="_x0000_s1106" style="position:absolute;left:41464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" path="m63697,127114c28694,127114,279,98699,279,63697,279,28695,28694,279,63697,279v35002,,63417,28416,63417,63418c127114,98699,98699,127114,63697,127114xm63697,17404v-25594,,-46482,20888,-46482,46481c17215,89478,38103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82" o:spid="_x0000_s1107" style="position:absolute;left:38999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83" o:spid="_x0000_s1108" style="position:absolute;left:36970;top:91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" path="m8800,76333v-3387,,-6398,-2070,-7903,-5269c-797,66736,1085,61843,5413,59961l18397,54692v1882,-753,3388,-2258,4141,-4140c23290,48670,23290,46600,22538,44718l20467,39637c15387,27029,21220,12727,33829,7646l50012,871v4328,-1693,9221,377,11103,4517c62809,9716,60739,14609,56599,16491l40415,23265v-3952,1694,-5834,6022,-4140,9974l38345,38320v2446,6022,2446,12796,,18818c35898,63160,31006,67865,24984,70311l11999,75580v-1129,565,-2258,753,-3199,753xe" fillcolor="#3e762a [2404]" stroked="f" strokeweight=".05228mm">
                <v:stroke joinstyle="miter"/>
                <v:path arrowok="t" o:connecttype="custom" o:connectlocs="8371,72610;853,67598;5149,57037;17500,52025;21439,48087;21439,42537;19469,37704;32180,7273;47574,829;58135,5125;53839,15687;38445,22130;34506,31618;36475,36451;36475,54351;23766,66882;11414,71894;8371,72610" o:connectangles="0,0,0,0,0,0,0,0,0,0,0,0,0,0,0,0,0,0"/>
              </v:shape>
              <v:shape id="Freihandform: Form 84" o:spid="_x0000_s1109" style="position:absolute;left:26503;top:4796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" path="m8841,110743v-2258,,-4328,-753,-6022,-2447c-568,104909,-568,99640,2819,96252l82609,16463c92959,6113,106885,279,121563,279v14678,,28604,5834,38954,16184c181970,37916,181970,73106,160517,94559r-2070,2070c155060,100016,149791,100016,146403,96629v-3387,-3388,-3387,-8657,,-12044l148473,82515v14867,-14866,14867,-39142,,-54197c141322,21167,131725,17027,121375,17027v-10162,,-19759,3952,-27099,11291l14487,108108v-1318,1882,-3387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Freihandform: Form 85" o:spid="_x0000_s1110" style="position:absolute;left:27231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5,2258,5645,1882l156476,28641v8845,-1506,17690,2258,22771,9597c184516,45577,185080,54986,180752,62890l164568,92999v-941,1882,-941,4140,,6022l180188,129507v4139,7904,3387,17501,-2071,24652c172848,161310,164004,164885,155159,163192r-33685,-6022c119404,156794,117146,157546,115641,159052l91553,183327v-4328,4517,-10350,6963,-16372,6963xm76498,17350v-941,,-1693,188,-2070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Freihandform: Form 86" o:spid="_x0000_s1111" style="position:absolute;left:32186;top:10603;width:1449;height:1265;visibility:visible;mso-wrap-style:square;v-text-anchor:middle" coordsize="144906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" path="m2417,109105v3222,-3222,8235,-3222,11456,c20228,115460,27612,120383,35668,123717r14201,2793l11311,126510,2417,120561v-3222,-3222,-3222,-8234,,-11456xm109106,2417v3221,-3222,8233,-3222,11455,c136314,18170,144906,39113,144906,61310v,22197,-8592,43141,-24345,58893l111186,126510r-38106,l87244,123717v8077,-3334,15506,-8257,21862,-14612c121815,96396,128796,79568,128796,61489v,-18080,-6981,-34906,-19690,-47616c105883,10651,105883,5639,109106,2417xe" fillcolor="#3e762a [2404]" stroked="f" strokeweight=".05228mm">
                <v:stroke joinstyle="miter"/>
                <v:path arrowok="t" o:connecttype="custom" o:connectlocs="2417,109105;13873,109105;35668,123717;49869,126510;11311,126510;2417,120561;2417,109105;109106,2417;120561,2417;144906,61310;120561,120203;111186,126510;73080,126510;87244,123717;109106,109105;128796,61489;109106,13873;109106,2417" o:connectangles="0,0,0,0,0,0,0,0,0,0,0,0,0,0,0,0,0,0"/>
              </v:shape>
              <v:shape id="Freihandform: Form 87" o:spid="_x0000_s1112" style="position:absolute;left:30150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" path="m47701,95123v-2258,,-4328,-752,-6022,-2446l2725,53723c1220,52217,279,49959,279,47701v,-2258,941,-4328,2446,-6022l41679,2725c43185,1220,45443,279,47701,279v2258,,4328,941,6022,2446l92677,41679v3387,3387,3387,8657,,12044l53723,92677v-1506,1694,-3764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51103,2592;88158,39647;88158,51103;51103,88158;45375,90485;19777,45375;45375,70973;70973,45375;45375,19777;19777,45375" o:connectangles="0,0,0,0,0,0,0,0,0,0,0,0,0,0,0,0,0"/>
              </v:shape>
              <v:shape id="Freihandform: Form 88" o:spid="_x0000_s1113" style="position:absolute;left:32869;top:7575;width:555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l1j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NDZ9ST9Abu4AAAD//wMAUEsBAi0AFAAGAAgAAAAhANvh9svuAAAAhQEAABMAAAAAAAAAAAAAAAAA&#10;AAAAAFtDb250ZW50X1R5cGVzXS54bWxQSwECLQAUAAYACAAAACEAWvQsW78AAAAVAQAACwAAAAAA&#10;AAAAAAAAAAAfAQAAX3JlbHMvLnJlbHNQSwECLQAUAAYACAAAACEAAy5dY8AAAADbAAAADwAAAAAA&#10;AAAAAAAAAAAHAgAAZHJzL2Rvd25yZXYueG1sUEsFBgAAAAADAAMAtwAAAPQ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9409,5458,15996,14490,18819,25029c60316,111363,58623,122466,53166,131875l35288,162361v-1694,2446,-4516,3951,-7339,3951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4691,95908;50574,125444;33568,154443;26586,158201" o:connectangles="0,0,0,0,0,0,0,0,0,0,0,0,0,0,0,0,0"/>
              </v:shape>
              <v:shape id="Freihandform: Form 89" o:spid="_x0000_s1114" style="position:absolute;left:32630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" path="m63697,127114c28694,127114,279,98699,279,63697,279,28695,28694,279,63697,279v35002,,63417,28416,63417,63418c127114,98699,98510,127114,63697,127114xm63697,17404v-25593,,-46482,20888,-46482,46481c17215,89478,38104,110366,63697,110366v25592,,46481,-20888,46481,-46481c109990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90" o:spid="_x0000_s1115" style="position:absolute;left:30163;top:9081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91" o:spid="_x0000_s1116" style="position:absolute;left:28135;top:10948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" path="m8775,76333v-3387,,-6398,-2070,-7904,-5269c-822,66736,1248,61843,5388,59961l18373,54692v1881,-753,3387,-2258,4139,-4140c23265,48670,23265,46600,22512,44718l20443,39637c15361,27029,21195,12727,33803,7646l49987,871v4329,-1693,9221,377,11103,4517c62784,9716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reihandform: Form 92" o:spid="_x0000_s1117" style="position:absolute;left:17669;top:6563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" path="m8841,110743v-2258,,-4328,-753,-6022,-2447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350,-3952,-19759,-11291,-27098c141322,20979,131725,16839,121375,16839v-10350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Freihandform: Form 93" o:spid="_x0000_s1118" style="position:absolute;left:18395;top:91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" path="m75181,190290v-2446,,-5081,-376,-7527,-1317c59186,186150,53164,178811,51846,169966l47142,136093v-376,-2070,-1506,-3952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350v-941,,-1693,188,-2070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5,564,5645,-1506,6398,-2447c165133,143432,166638,140798,164945,137599l149325,107113v-3575,-6774,-3387,-15055,189,-21829l165697,55175v1694,-3200,188,-5834,-376,-6775c164568,47459,162498,45201,158923,45765r-33873,5458c117522,52540,109807,49905,104350,44260l80639,19608v-941,-1882,-2635,-2258,-4141,-2258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Freihandform: Form 94" o:spid="_x0000_s1119" style="position:absolute;left:21316;top:7766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" path="m47795,95123v-2258,,-4328,-941,-6022,-2446l2819,53723v-3387,-3387,-3387,-8657,,-12044l41773,2725c43279,1220,45537,279,47795,279v2258,,4328,941,6022,2446l92771,41679v3387,3387,3387,8657,,12044l53817,92677v-1694,1505,-3764,2446,-6022,2446xm20697,47701l47607,74611,74517,47701,47607,20791,20697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88247,51103;51193,88158;45464,90485;19688,45375;45286,70973;70883,45375;45286,19777;19688,45375" o:connectangles="0,0,0,0,0,0,0,0,0,0,0,0,0,0,0,0"/>
              </v:shape>
              <v:shape id="Freihandform: Form 95" o:spid="_x0000_s1120" style="position:absolute;left:24034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mQg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qW7/D7Jf0AufkBAAD//wMAUEsBAi0AFAAGAAgAAAAhANvh9svuAAAAhQEAABMAAAAAAAAAAAAA&#10;AAAAAAAAAFtDb250ZW50X1R5cGVzXS54bWxQSwECLQAUAAYACAAAACEAWvQsW78AAAAVAQAACwAA&#10;AAAAAAAAAAAAAAAfAQAAX3JlbHMvLnJlbHNQSwECLQAUAAYACAAAACEAaPZkIMMAAADbAAAADwAA&#10;AAAAAAAAAAAAAAAHAgAAZHJzL2Rvd25yZXYueG1sUEsFBgAAAAADAAMAtwAAAPc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19383,11479,25970,36508,14490,55891l35288,162172v-1505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Freihandform: Form 96" o:spid="_x0000_s1121" style="position:absolute;left:23794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" path="m63697,127114c28695,127114,279,98699,279,63697,279,28694,28695,279,63697,279v35002,,63417,28415,63417,63418c127114,98699,98699,127114,63697,127114xm63697,17403v-25593,,-46482,20889,-46482,46482c17215,89478,38104,110366,63697,110366v25593,,46481,-20888,46481,-46481c110178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Freihandform: Form 97" o:spid="_x0000_s1122" style="position:absolute;left:21332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Freihandform: Form 98" o:spid="_x0000_s1123" style="position:absolute;left:8833;top:8330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" path="m8841,110743v-2258,,-4328,-753,-6022,-2447c-568,104909,-568,99640,2819,96252l82609,16463c92959,6112,106885,279,121563,279v14678,,28604,5833,38954,16184c181970,37916,181970,73106,160517,94559r-2070,2070c155060,100016,149791,100016,146403,96629v-3387,-3388,-3387,-8657,,-12044l148473,82515v14867,-14867,14867,-39142,,-54197c141322,21167,131725,17027,121375,17027v-10350,,-19759,3952,-27099,11291l14487,108108v-1129,1882,-3388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Freihandform: Form 99" o:spid="_x0000_s1124" style="position:absolute;left:9564;top:10875;width:1742;height:993;visibility:visible;mso-wrap-style:square;v-text-anchor:middle" coordsize="174236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" path="m65696,1023c73752,-1483,82523,665,88430,6930r22555,23450c112417,31813,114386,32528,116355,32170r32042,-5191c156811,25547,165224,29127,170057,36108v5012,6981,5549,15932,1432,23450l156095,88199v-896,1790,-896,3938,,5728l158868,99340r-17075,l141953,80860,157347,52219v1612,-3044,179,-5549,-357,-6444c156273,44880,154483,42732,150904,43268r-32222,5192c111522,49713,104183,47206,98992,41837l76795,18208c75362,16597,73752,16239,72498,16239v-895,,-1611,179,-1969,358c69455,16954,66771,18208,66233,21609l61221,53830c60147,60990,55493,67255,48869,70477l19512,84619v-3043,1432,-3400,4296,-3400,5549c16112,91243,16469,94106,19512,95717r7157,3623l5787,99340,,89810c179,81218,4834,73700,12531,69941l41888,55799v1790,-895,3043,-2686,3402,-4655l50302,18923c51555,10511,57462,3708,65696,1023xe" fillcolor="#3e762a [2404]" stroked="f" strokeweight=".05228mm">
                <v:stroke joinstyle="miter"/>
                <v:path arrowok="t" o:connecttype="custom" o:connectlocs="65696,1023;88430,6930;110985,30380;116355,32170;148397,26979;170057,36108;171489,59558;156095,88199;156095,93927;158868,99340;141793,99340;141953,80860;157347,52219;156990,45775;150904,43268;118682,48460;98992,41837;76795,18208;72498,16239;70529,16597;66233,21609;61221,53830;48869,70477;19512,84619;16112,90168;19512,95717;26669,99340;5787,99340;0,89810;12531,69941;41888,55799;45290,51144;50302,18923;65696,1023" o:connectangles="0,0,0,0,0,0,0,0,0,0,0,0,0,0,0,0,0,0,0,0,0,0,0,0,0,0,0,0,0,0,0,0,0,0"/>
              </v:shape>
              <v:shape id="Freihandform: Form 100" o:spid="_x0000_s1125" style="position:absolute;left:12482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ppjxAAAANw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Jni6zM6gV39AgAA//8DAFBLAQItABQABgAIAAAAIQDb4fbL7gAAAIUBAAATAAAAAAAAAAAA&#10;AAAAAAAAAABbQ29udGVudF9UeXBlc10ueG1sUEsBAi0AFAAGAAgAAAAhAFr0LFu/AAAAFQEAAAsA&#10;AAAAAAAAAAAAAAAAHwEAAF9yZWxzLy5yZWxzUEsBAi0AFAAGAAgAAAAhACzCmmPEAAAA3AAAAA8A&#10;AAAAAAAAAAAAAAAABwIAAGRycy9kb3ducmV2LnhtbFBLBQYAAAAAAwADALcAAAD4AgAAAAA=&#10;" path="m47795,95217v-2258,,-4328,-941,-6022,-2446l2819,53817v-3387,-3387,-3387,-8656,,-12044l41773,2819v3388,-3387,8657,-3387,12044,l92771,41773v1505,1506,2446,3764,2446,6022c95217,50053,94276,52123,92771,53817l53817,92771v-1694,1505,-3952,2446,-6022,2446xm20697,47795l47607,74705,74517,47795,47607,20885,20697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688,45464;45286,71062;70883,45464;45286,19867;19688,45464" o:connectangles="0,0,0,0,0,0,0,0,0,0,0,0,0,0,0,0"/>
              </v:shape>
              <v:shape id="Freihandform: Form 101" o:spid="_x0000_s1126" style="position:absolute;left:15202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" path="m30081,1128v3938,2326,5191,7160,2864,11098l19340,35318v-6444,10740,-2685,24702,8056,31147l36525,71835r2863,3801l15686,75636,1260,56485c-1246,46863,-83,36302,5377,27083l18982,3992c21309,233,26143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Freihandform: Form 102" o:spid="_x0000_s1127" style="position:absolute;left:14960;top:8324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WMLxQAAANw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" path="m63697,127114c28694,127114,279,98699,279,63697,279,28695,28694,279,63697,279v35002,,63417,28416,63417,63418c127114,98699,98511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103" o:spid="_x0000_s1128" style="position:absolute;top:10096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8,26758;14138,103014;8410,105341" o:connectangles="0,0,0,0,0,0,0,0,0,0,0,0,0,0,0,0,0,0"/>
              </v:shape>
              <v:shape id="Freihandform: Form 104" o:spid="_x0000_s1129" style="position:absolute;left:3649;top:11301;width:903;height:567;visibility:visible;mso-wrap-style:square;v-text-anchor:middle" coordsize="9021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" path="m39381,2417v3222,-3222,8235,-3222,11457,l87892,39471v1432,1433,2327,3581,2327,5729c90219,47347,89324,49316,87892,50928r-5770,5770l59209,56698,70707,45200,45109,19602,19511,45200,31010,56698r-22913,l2326,50928c895,49496,,47347,,45200,,43052,895,41083,2326,39471l39381,2417xe" fillcolor="#3e762a [2404]" stroked="f" strokeweight=".05228mm">
                <v:stroke joinstyle="miter"/>
                <v:path arrowok="t" o:connecttype="custom" o:connectlocs="39381,2417;50838,2417;87892,39471;90219,45200;87892,50928;82122,56698;59209,56698;70707,45200;45109,19602;19511,45200;31010,56698;8097,56698;2326,50928;0,45200;2326,39471" o:connectangles="0,0,0,0,0,0,0,0,0,0,0,0,0,0,0"/>
              </v:shape>
              <v:shape id="Freihandform: Form 105" o:spid="_x0000_s1130" style="position:absolute;left:6124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106" o:spid="_x0000_s1131" style="position:absolute;left:35737;top:11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ihandform: Form 107" o:spid="_x0000_s1132" style="position:absolute;left:41017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" path="m64732,152613v-23335,,-45352,-9033,-61913,-25593c-568,123633,-568,118364,2819,114977v3388,-3388,8657,-3388,12044,c28224,128338,45914,135677,64920,135677v18818,,36696,-7339,50057,-20700c128338,101616,135677,83926,135677,64920v,-19007,-7339,-36696,-20700,-50057c111589,11476,111589,6207,114977,2819v3387,-3387,8656,-3387,12043,c143581,19379,152614,41397,152614,64732v,23334,-9033,45352,-25594,61912c110084,143392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2,61575;120826,120468;61575,145171" o:connectangles="0,0,0,0,0,0,0,0,0,0,0,0,0"/>
              </v:shape>
              <v:shape id="Freihandform: Form 108" o:spid="_x0000_s1133" style="position:absolute;left:36970;top:347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" path="m8775,76333v-3387,,-6398,-2070,-7903,-5269c-822,66736,1248,61843,5388,59961l18372,54692v1882,-753,3388,-2258,4141,-4140c23265,48670,23265,46600,22513,44718l20442,39637c15362,27029,21195,12727,33804,7646l49987,871v4328,-1693,9221,377,11103,4517c62784,9716,60713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Freihandform: Form 109" o:spid="_x0000_s1134" style="position:absolute;left:26901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ihandform: Form 110" o:spid="_x0000_s1135" style="position:absolute;left:32183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" path="m64732,152613v-23335,,-45353,-9033,-61913,-25593c-568,123633,-568,118364,2819,114977v3388,-3388,8657,-3388,12044,c28224,128338,45913,135677,64920,135677v18818,,36695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reihandform: Form 111" o:spid="_x0000_s1136" style="position:absolute;left:30163;top:247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112" o:spid="_x0000_s1137" style="position:absolute;left:28135;top:2114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" path="m8775,76333v-3387,,-6398,-2070,-7904,-5269c-822,66736,1248,61843,5388,59961l18373,54692v1881,-753,3387,-2258,4139,-4140c23265,48670,23265,46600,22512,44718l20443,39637c15361,27029,21195,12727,33803,7646l49987,871v4329,-1693,9221,377,11103,4517c62972,9528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reihandform: Form 113" o:spid="_x0000_s1138" style="position:absolute;left:18067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ihandform: Form 114" o:spid="_x0000_s1139" style="position:absolute;left:18395;top:271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161v-941,,-1693,189,-2070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5,564,5645,-1506,6398,-2447c165133,143244,166638,140610,164945,137411l149325,106925v-3575,-6775,-3387,-15055,189,-21829l165697,54986v1694,-3199,188,-5833,-376,-6774c164568,47271,162498,45013,158923,45577r-33873,5457c117522,52352,109807,49717,104350,44072l80639,19420v-941,-1694,-2635,-2259,-4141,-2259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324;70799,16683;66503,21695;61491,53916;49139,70563;19782,84705;16381,90254;19782,95803;48781,110482;60775,127308;65250,159529;69367,164541;75632,163110;98545,140018;118236,133753;150278,139481;156364,137153;156902,130710;142044,101711;142223,80946;157617,52304;157259,45861;151173,43354;118952,48545;99262,41923;76707,18473;72768,16324" o:connectangles="0,0,0,0,0,0,0,0,0,0,0,0,0,0,0,0,0,0,0,0,0,0,0,0,0,0,0,0,0,0,0,0,0,0,0,0,0,0,0,0,0,0,0,0,0,0,0,0,0,0,0,0,0,0,0"/>
              </v:shape>
              <v:shape id="Freihandform: Form 115" o:spid="_x0000_s1140" style="position:absolute;left:23347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" path="m64732,152613v-23335,,-45353,-9033,-61913,-25593c-568,123633,-568,118364,2819,114977v3388,-3388,8657,-3388,12044,c28224,128338,45913,135677,64920,135677v18818,,36695,-7339,50056,-20700c128338,101616,135677,83926,135677,64920v,-19007,-7339,-36696,-20701,-50057c111589,11476,111589,6207,114976,2819v3388,-3387,8657,-3387,12044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Freihandform: Form 116" o:spid="_x0000_s1141" style="position:absolute;left:24033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" path="m27972,166501v-1506,,-3011,-377,-4329,-1129c19692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3011,-4328,4329,-7339,4329xe" fillcolor="#3e762a [2404]" stroked="f" strokeweight=".05228mm">
                <v:stroke joinstyle="miter"/>
                <v:path arrowok="t" o:connecttype="custom" o:connectlocs="26608,158381;22490,157307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Freihandform: Form 117" o:spid="_x0000_s1142" style="position:absolute;left:21329;top:2014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118" o:spid="_x0000_s1143" style="position:absolute;left:19301;top:38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" path="m8775,76333v-3387,,-6398,-2070,-7904,-5269c-822,66736,1248,61843,5388,59961l18373,54692v3951,-1694,5833,-6022,4139,-9974l20443,39637c15361,27029,21195,12727,33803,7646l49987,871v4329,-1693,9221,377,11103,4517c62784,9716,60714,14609,56574,16491l40390,23265v-3952,1506,-5834,6022,-4140,9974l38320,38320v5081,12608,-753,26910,-13361,31991l11974,75580v-1129,565,-2258,753,-3199,753xe" fillcolor="#3e762a [2404]" stroked="f" strokeweight=".05228mm">
                <v:stroke joinstyle="miter"/>
                <v:path arrowok="t" o:connecttype="custom" o:connectlocs="8347,72610;829,67598;5125,57037;17477,52025;21414,42537;19446,37704;32155,7273;47550,829;58111,5125;53816,15687;38421,22130;34483,31618;36452,36451;23742,66882;11390,71894;8347,72610" o:connectangles="0,0,0,0,0,0,0,0,0,0,0,0,0,0,0,0"/>
              </v:shape>
              <v:shape id="Freihandform: Form 119" o:spid="_x0000_s1144" style="position:absolute;left:9232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ihandform: Form 120" o:spid="_x0000_s1145" style="position:absolute;left:9561;top:20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Sa1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" path="m75181,190290v-2446,,-5081,-376,-7527,-1317c59186,186150,53164,178811,51846,169966l47142,136093v-377,-2070,-1506,-3951,-3576,-4892l13081,115770c4989,111818,96,103726,284,94693v,-9033,5081,-16936,13173,-20888l44319,58938v1882,-941,3199,-2823,3576,-4893l53164,20172c54481,11328,60691,4177,69347,1354,78004,-1280,87037,978,93247,7564r23711,24652c118463,33722,120533,34474,122603,34098r33685,-5457c165133,27135,173977,30899,179058,38238v5269,7339,5834,16748,1506,24652l164380,92999v-941,1882,-941,4140,,6022l179999,129507v4140,7904,3388,17501,-2070,24652c172472,161310,163815,164885,154971,163192r-33685,-6022c119216,156794,116958,157546,115452,159052l91741,183327v-4516,4517,-10538,6963,-16560,6963xm76498,17350v-941,,-1693,188,-2070,376c73299,18102,70477,19232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1015,19232v,,,,,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667,27244;170327,36373;171759,59823;156364,88464;156364,94192;171222,123191;169253,146641;147414,155234;115372,149505;109822,151295;87267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7064,18294;77064,18294;72768,16504" o:connectangles="0,0,0,0,0,0,0,0,0,0,0,0,0,0,0,0,0,0,0,0,0,0,0,0,0,0,0,0,0,0,0,0,0,0,0,0,0,0,0,0,0,0,0,0,0,0,0,0,0,0,0,0,0,0,0"/>
              </v:shape>
              <v:shape id="Freihandform: Form 121" o:spid="_x0000_s1146" style="position:absolute;left:14513;top:5300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" path="m64732,152613v-23335,,-45352,-9033,-61913,-25593c-568,123633,-568,118364,2819,114977v3388,-3388,8657,-3388,12044,c42338,142451,87314,142451,114788,114977v13361,-13361,20701,-31051,20701,-50057c135489,46101,128149,28224,114788,14863v-3387,-3387,-3387,-8656,,-12044c118176,-568,123445,-568,126832,2819v16560,16560,25593,38578,25593,61913c152425,88066,143392,110084,126832,126644v-16748,16936,-3876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Freihandform: Form 122" o:spid="_x0000_s1147" style="position:absolute;left:12482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" path="m47795,95217r,c45537,95217,43467,94276,41773,92771l2819,53817v-3387,-3387,-3387,-8656,,-12044l41773,2819v3388,-3387,8657,-3387,12044,l92771,41773v1505,1506,2446,3764,2446,6022c95217,50053,94276,52123,92771,53817l53629,92771v-1506,1505,-3764,2446,-5834,2446xm20697,47795l47607,74705,74517,47795,47607,20885,20697,47795xe" fillcolor="#3e762a [2404]" stroked="f" strokeweight=".05228mm">
                <v:stroke joinstyle="miter"/>
                <v:path arrowok="t" o:connecttype="custom" o:connectlocs="45464,90574;45464,90574;39736,88247;2682,51193;2682,39736;39736,2682;51193,2682;88247,39736;90574,45464;88247,51193;51014,88247;45464,90574;19688,45464;45286,71062;70883,45464;45286,19867;19688,45464" o:connectangles="0,0,0,0,0,0,0,0,0,0,0,0,0,0,0,0,0"/>
              </v:shape>
              <v:shape id="Freihandform: Form 123" o:spid="_x0000_s1148" style="position:absolute;left:15200;top:2273;width:554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" path="m27972,166501v-1506,,-3011,-377,-4329,-1129c19692,162925,18186,157844,20633,153704l38510,123218v3199,-5457,4140,-11855,2634,-18065c39451,98943,35687,93862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7;19627,146208;36633,117209;39138,100025;28577,86063;19447,80692;1547,56885;5664,27348;19268,4257;30368,1393;33231,12491;19627,35583;17121,52767;27682,66730;36811,72100;50595,125265;33590,154263;26608,158381" o:connectangles="0,0,0,0,0,0,0,0,0,0,0,0,0,0,0,0,0,0,0"/>
              </v:shape>
              <v:shape id="Freihandform: Form 124" o:spid="_x0000_s1149" style="position:absolute;left:12493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125" o:spid="_x0000_s1150" style="position:absolute;left:10465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" path="m8775,76333v-3387,,-6398,-2070,-7904,-5269c-822,66736,1248,61843,5388,59961l18372,54692v3952,-1694,5834,-6022,4140,-9974l20442,39637c15361,27029,21195,12727,33803,7646l49987,871v4328,-1693,9221,377,11103,4517c62784,9716,60714,14609,56574,16491l40390,23265v-3952,1694,-5834,6022,-4140,9974l38320,38320v5081,12608,-753,26910,-13361,3199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5,37704;32155,7273;47550,829;58111,5125;53816,15687;38421,22130;34483,31618;36452,36451;23742,66882;11390,71894;8347,72610" o:connectangles="0,0,0,0,0,0,0,0,0,0,0,0,0,0,0,0"/>
              </v:shape>
              <v:shape id="Freihandform: Form 126" o:spid="_x0000_s1151" style="position:absolute;top:1262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4138,103014;8410,105341" o:connectangles="0,0,0,0,0,0,0,0,0,0,0,0,0,0,0,0,0,0"/>
              </v:shape>
              <v:shape id="Freihandform: Form 127" o:spid="_x0000_s1152" style="position:absolute;left:398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ihandform: Form 128" o:spid="_x0000_s1153" style="position:absolute;left:725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yqz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" path="m75181,190290v-2446,,-5081,-376,-7527,-1317c59185,186150,53164,178811,51846,169966l47142,136093v-377,-2070,-1506,-3951,-3576,-4892l13081,115770c4989,111818,96,103726,284,94693v,-9033,5081,-16936,13173,-20888l44319,58938v1882,-941,3199,-2823,3575,-4893l53164,20172c54481,11328,60691,4177,69347,1354,78004,-1280,87037,978,93247,7564v,,,,,l116958,32216v1505,1506,3575,2258,5645,1882l156288,28641v8845,-1506,17689,2258,22770,9597c184327,45577,184892,54986,180564,62890l164380,92999v-941,1882,-941,4140,,6022l179999,129507v4140,7904,3387,17501,-2070,24652c172660,161310,163815,164885,154971,163192r-33685,-6022c119216,156794,116958,157546,115452,159052l91365,183327v-3952,4517,-9974,6963,-16184,6963xm76498,17350v-941,,-1693,188,-2070,376c73299,18102,70476,19231,69912,22995l64643,56868c63514,64396,58621,70982,51658,74369l20796,89236v-3199,1505,-3575,4516,-3575,5833c17221,96198,17597,99209,20796,100903r30486,15431c58245,119721,62949,126496,63890,134023r4705,33873c69159,171472,71794,172789,72923,173165v1129,377,4140,941,6586,-1505l103597,147384v5457,-5457,13173,-7903,20700,-6586l157982,146820v3575,564,5645,-1506,6398,-2447c165133,143433,166638,140798,164945,137599l149325,107113v-3575,-6774,-3387,-15055,188,-21829l165697,55175v1694,-3200,188,-5834,-376,-6775c164568,47459,162686,45201,158923,45765r-33685,5458c117710,52540,109995,49905,104538,44260l80827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59,51409;50572,19188;65965,1288;88700,7195;88700,7195;111255,30645;116625,32435;148667,27244;170327,36373;171759,59823;156364,88464;156364,94192;171222,123191;169253,146641;147414,155234;115372,149505;109822,151295;86910,174387;71515,181010;72768,16504;70799,16862;66503,21874;61491,54095;49139,70742;19782,84884;16381,90433;19782,95982;48781,110661;60775,127487;65250,159708;69367,164720;75632,163289;98545,140196;118236,133932;150278,139660;156364,137332;156902,130889;142044,101889;142222,81125;157617,52484;157259,46040;151173,43533;119131,48725;99440,42102;76886,18652;76886,18652;72768,16504" o:connectangles="0,0,0,0,0,0,0,0,0,0,0,0,0,0,0,0,0,0,0,0,0,0,0,0,0,0,0,0,0,0,0,0,0,0,0,0,0,0,0,0,0,0,0,0,0,0,0,0,0,0,0,0,0,0,0,0"/>
              </v:shape>
              <v:shape id="Freihandform: Form 129" o:spid="_x0000_s1154" style="position:absolute;left:5678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" path="m64732,152613v-23335,,-45353,-9033,-61913,-25593c-568,123633,-568,118364,2819,114977v3388,-3388,8657,-3388,12044,c28224,128338,45913,135677,64920,135677v18818,,36696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reihandform: Form 130" o:spid="_x0000_s1155" style="position:absolute;left:3647;top:2464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" path="m47701,95311v-2258,,-4328,-752,-6022,-2446l2725,53723c1220,52217,279,49959,279,47701v,-2258,941,-4328,2446,-6022l41679,2725c43185,1220,45443,279,47701,279r,c49959,279,52029,1220,53723,2725l92677,41679v1505,1506,2446,3764,2446,6022c95123,49959,94182,52029,92677,53723l53723,92677v-1694,1694,-3764,2634,-6022,2634xm20791,47889l47701,74799,74611,47889,47701,20979,20791,47889xe" fillcolor="#3e762a [2404]" stroked="f" strokeweight=".05228mm">
                <v:stroke joinstyle="miter"/>
                <v:path arrowok="t" o:connecttype="custom" o:connectlocs="45375,90664;39647,88337;2592,51103;265,45375;2592,39647;39647,2592;45375,265;45375,265;51103,2592;88158,39647;90485,45375;88158,51103;51103,88158;45375,90664;19777,45554;45375,71152;70973,45554;45375,19956;19777,45554" o:connectangles="0,0,0,0,0,0,0,0,0,0,0,0,0,0,0,0,0,0,0"/>
              </v:shape>
              <v:shape id="Freihandform: Form 131" o:spid="_x0000_s1156" style="position:absolute;left:6364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" path="m27972,166501v-1506,,-3011,-377,-4329,-1130c19691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2823,-4329,4329,-7339,4329xe" fillcolor="#3e762a [2404]" stroked="f" strokeweight=".05228mm">
                <v:stroke joinstyle="miter"/>
                <v:path arrowok="t" o:connecttype="custom" o:connectlocs="26608,158381;22490,157306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Freihandform: Form 132" o:spid="_x0000_s1157" style="position:absolute;left:6124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104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ihandform: Form 133" o:spid="_x0000_s1158" style="position:absolute;left:3659;top:5548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ihandform: Form 134" o:spid="_x0000_s1159" style="position:absolute;left:1631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" path="m8775,76333v-3387,,-6398,-2070,-7904,-5269c-822,66736,1248,61843,5388,59961l18372,54692v1882,-753,3388,-2258,4140,-4140c23265,48670,23265,46600,22512,44718l20442,39637c15361,27029,21195,12727,33803,7646l49987,871v4328,-1693,9221,377,11103,4517c62784,9716,60714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4,48087;21414,42537;19445,37704;32155,7273;47550,829;58111,5125;53816,15687;38421,22130;34483,31618;36452,36451;36452,54351;23742,66882;11390,71894;8347,72610" o:connectangles="0,0,0,0,0,0,0,0,0,0,0,0,0,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Tc0MbE0NDI2NTJT0lEKTi0uzszPAykwqQUAIeebTCwAAAA="/>
  </w:docVars>
  <w:rsids>
    <w:rsidRoot w:val="00982732"/>
    <w:rsid w:val="000E2E8E"/>
    <w:rsid w:val="0011171A"/>
    <w:rsid w:val="003058CB"/>
    <w:rsid w:val="005702F5"/>
    <w:rsid w:val="005B2B86"/>
    <w:rsid w:val="0062311F"/>
    <w:rsid w:val="00655596"/>
    <w:rsid w:val="00777767"/>
    <w:rsid w:val="007E455B"/>
    <w:rsid w:val="007E6BAC"/>
    <w:rsid w:val="00804E64"/>
    <w:rsid w:val="008F6C39"/>
    <w:rsid w:val="009156C1"/>
    <w:rsid w:val="00982732"/>
    <w:rsid w:val="009E4B07"/>
    <w:rsid w:val="00A00984"/>
    <w:rsid w:val="00A70850"/>
    <w:rsid w:val="00A95A80"/>
    <w:rsid w:val="00A973AA"/>
    <w:rsid w:val="00B059CD"/>
    <w:rsid w:val="00B10A74"/>
    <w:rsid w:val="00B302D0"/>
    <w:rsid w:val="00BE38EF"/>
    <w:rsid w:val="00C7477E"/>
    <w:rsid w:val="00DF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E89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70850"/>
  </w:style>
  <w:style w:type="paragraph" w:styleId="berschrift1">
    <w:name w:val="heading 1"/>
    <w:basedOn w:val="Standard"/>
    <w:next w:val="Standard"/>
    <w:link w:val="berschrift1Zchn"/>
    <w:uiPriority w:val="9"/>
    <w:qFormat/>
    <w:rsid w:val="00A00984"/>
    <w:pPr>
      <w:spacing w:after="0" w:line="240" w:lineRule="auto"/>
      <w:outlineLvl w:val="0"/>
    </w:pPr>
    <w:rPr>
      <w:b/>
      <w:bCs/>
      <w:color w:val="FFFFFF" w:themeColor="background1"/>
      <w:sz w:val="1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A70850"/>
  </w:style>
  <w:style w:type="paragraph" w:styleId="Fuzeile">
    <w:name w:val="footer"/>
    <w:basedOn w:val="Standard"/>
    <w:link w:val="FuzeileZchn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A70850"/>
  </w:style>
  <w:style w:type="paragraph" w:styleId="Titel">
    <w:name w:val="Title"/>
    <w:basedOn w:val="Standard"/>
    <w:next w:val="Standard"/>
    <w:link w:val="TitelZchn"/>
    <w:uiPriority w:val="10"/>
    <w:qFormat/>
    <w:rsid w:val="00A70850"/>
    <w:pPr>
      <w:spacing w:line="240" w:lineRule="auto"/>
      <w:jc w:val="center"/>
    </w:pPr>
    <w:rPr>
      <w:b/>
      <w:color w:val="FFFFFF" w:themeColor="background1"/>
      <w:sz w:val="56"/>
      <w:szCs w:val="56"/>
      <w:lang w:val="en-ZA"/>
    </w:rPr>
  </w:style>
  <w:style w:type="character" w:customStyle="1" w:styleId="TitelZchn">
    <w:name w:val="Titel Zchn"/>
    <w:basedOn w:val="Absatz-Standardschriftart"/>
    <w:link w:val="Titel"/>
    <w:uiPriority w:val="10"/>
    <w:rsid w:val="00A70850"/>
    <w:rPr>
      <w:b/>
      <w:color w:val="FFFFFF" w:themeColor="background1"/>
      <w:sz w:val="56"/>
      <w:szCs w:val="56"/>
      <w:lang w:val="en-ZA"/>
    </w:rPr>
  </w:style>
  <w:style w:type="character" w:styleId="Platzhaltertext">
    <w:name w:val="Placeholder Text"/>
    <w:basedOn w:val="Absatz-Standardschriftart"/>
    <w:uiPriority w:val="99"/>
    <w:semiHidden/>
    <w:rsid w:val="00A70850"/>
    <w:rPr>
      <w:color w:val="80808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00984"/>
    <w:rPr>
      <w:b/>
      <w:bCs/>
      <w:color w:val="FFFFFF" w:themeColor="background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72536C5838B49FCB799864BFB5E1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F105-43A3-486C-A71C-3B8950AC22B0}"/>
      </w:docPartPr>
      <w:docPartBody>
        <w:p w:rsidR="00F1602A" w:rsidRDefault="001B28CD" w:rsidP="001B28CD">
          <w:pPr>
            <w:pStyle w:val="172536C5838B49FCB799864BFB5E1166"/>
          </w:pPr>
          <w:r w:rsidRPr="003058CB">
            <w:rPr>
              <w:lang w:val="de-DE" w:bidi="de-DE"/>
            </w:rPr>
            <w:t>WEIHNACHTSGESCHENK-EINKAUFSLISTE</w:t>
          </w:r>
        </w:p>
      </w:docPartBody>
    </w:docPart>
    <w:docPart>
      <w:docPartPr>
        <w:name w:val="5B1DE2BA3A3449C9BAB31852561F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5D71-ADF1-4E80-9E0B-168FDBEB094F}"/>
      </w:docPartPr>
      <w:docPartBody>
        <w:p w:rsidR="00F1602A" w:rsidRDefault="001B28CD">
          <w:r w:rsidRPr="003058CB">
            <w:rPr>
              <w:lang w:bidi="de-DE"/>
            </w:rPr>
            <w:t>Erledigt</w:t>
          </w:r>
        </w:p>
      </w:docPartBody>
    </w:docPart>
    <w:docPart>
      <w:docPartPr>
        <w:name w:val="D8036514899E48DEABC6B4B37AAF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054A-925D-4D86-85A8-4F03F5654A50}"/>
      </w:docPartPr>
      <w:docPartBody>
        <w:p w:rsidR="00F1602A" w:rsidRDefault="001B28CD">
          <w:r w:rsidRPr="003058CB">
            <w:rPr>
              <w:lang w:bidi="de-DE"/>
            </w:rPr>
            <w:t>Name</w:t>
          </w:r>
        </w:p>
      </w:docPartBody>
    </w:docPart>
    <w:docPart>
      <w:docPartPr>
        <w:name w:val="622C56F0E5254C6DB9231414959C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C2FC-B4D3-4E5F-94A9-889A36406724}"/>
      </w:docPartPr>
      <w:docPartBody>
        <w:p w:rsidR="00F1602A" w:rsidRDefault="001B28CD">
          <w:r w:rsidRPr="003058CB">
            <w:rPr>
              <w:lang w:bidi="de-DE"/>
            </w:rPr>
            <w:t>Geschenkideen</w:t>
          </w:r>
        </w:p>
      </w:docPartBody>
    </w:docPart>
    <w:docPart>
      <w:docPartPr>
        <w:name w:val="81E167513DF5404489BE958031E3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96A7-3AFA-424C-BE4A-952B66F102EF}"/>
      </w:docPartPr>
      <w:docPartBody>
        <w:p w:rsidR="00F1602A" w:rsidRDefault="001B28CD">
          <w:r w:rsidRPr="003058CB">
            <w:rPr>
              <w:lang w:bidi="de-DE"/>
            </w:rPr>
            <w:t>Kosten</w:t>
          </w:r>
        </w:p>
      </w:docPartBody>
    </w:docPart>
    <w:docPart>
      <w:docPartPr>
        <w:name w:val="3CF8267CEDF647518B8E6B856337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DE70C-5F92-484F-807E-91B169069EC0}"/>
      </w:docPartPr>
      <w:docPartBody>
        <w:p w:rsidR="00F1602A" w:rsidRDefault="001B28CD" w:rsidP="001B28CD">
          <w:pPr>
            <w:pStyle w:val="3CF8267CEDF647518B8E6B856337E6331"/>
          </w:pPr>
          <w:r w:rsidRPr="003058CB">
            <w:rPr>
              <w:lang w:bidi="de-DE"/>
            </w:rPr>
            <w:t xml:space="preserve">Größe </w:t>
          </w:r>
          <w:r w:rsidRPr="003058CB">
            <w:rPr>
              <w:i/>
              <w:lang w:bidi="de-DE"/>
            </w:rPr>
            <w:t>(S, M, L)</w:t>
          </w:r>
        </w:p>
      </w:docPartBody>
    </w:docPart>
    <w:docPart>
      <w:docPartPr>
        <w:name w:val="9E501C69F63646949216F9810930D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358D-E028-4A8B-8EFE-56F01CFC4C33}"/>
      </w:docPartPr>
      <w:docPartBody>
        <w:p w:rsidR="00F1602A" w:rsidRDefault="001B28CD">
          <w:r w:rsidRPr="003058CB">
            <w:rPr>
              <w:lang w:bidi="de-DE"/>
            </w:rPr>
            <w:t>O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CDE"/>
    <w:rsid w:val="00173CDE"/>
    <w:rsid w:val="001A57B1"/>
    <w:rsid w:val="001B28CD"/>
    <w:rsid w:val="00546036"/>
    <w:rsid w:val="00F1602A"/>
    <w:rsid w:val="00F2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73CDE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B28CD"/>
    <w:rPr>
      <w:color w:val="808080"/>
    </w:rPr>
  </w:style>
  <w:style w:type="paragraph" w:customStyle="1" w:styleId="3CF8267CEDF647518B8E6B856337E633">
    <w:name w:val="3CF8267CEDF647518B8E6B856337E633"/>
    <w:rsid w:val="00173CDE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172536C5838B49FCB799864BFB5E1166">
    <w:name w:val="172536C5838B49FCB799864BFB5E1166"/>
    <w:rsid w:val="001B28CD"/>
    <w:pPr>
      <w:spacing w:line="240" w:lineRule="auto"/>
      <w:jc w:val="center"/>
    </w:pPr>
    <w:rPr>
      <w:rFonts w:eastAsiaTheme="minorHAnsi"/>
      <w:b/>
      <w:color w:val="FFFFFF" w:themeColor="background1"/>
      <w:sz w:val="56"/>
      <w:szCs w:val="56"/>
      <w:lang w:val="en-ZA"/>
    </w:rPr>
  </w:style>
  <w:style w:type="paragraph" w:customStyle="1" w:styleId="3CF8267CEDF647518B8E6B856337E6331">
    <w:name w:val="3CF8267CEDF647518B8E6B856337E6331"/>
    <w:rsid w:val="001B28CD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iftList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9E4E95-4E9A-449B-88C3-751DD1E074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A3221A-C1B1-4EC7-BD1E-CB4CB9DF2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A5DBE87-DEFD-41C4-B10E-C81CF063A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0</Words>
  <Characters>255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6T20:37:00Z</dcterms:created>
  <dcterms:modified xsi:type="dcterms:W3CDTF">2019-03-0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